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572D22" w14:textId="77777777" w:rsidR="002B2085" w:rsidRPr="000164D6" w:rsidRDefault="002B2085" w:rsidP="00863EA9">
      <w:pPr>
        <w:rPr>
          <w:sz w:val="10"/>
          <w:szCs w:val="10"/>
        </w:rPr>
      </w:pPr>
    </w:p>
    <w:p w14:paraId="3B6B64AB" w14:textId="77777777" w:rsidR="00562EB7" w:rsidRPr="00562EB7" w:rsidRDefault="00562EB7" w:rsidP="00D3725A">
      <w:pPr>
        <w:outlineLvl w:val="0"/>
        <w:rPr>
          <w:sz w:val="2"/>
          <w:szCs w:val="2"/>
        </w:rPr>
      </w:pPr>
    </w:p>
    <w:p w14:paraId="616D635D" w14:textId="77777777" w:rsidR="004E41A8" w:rsidRPr="004674C5" w:rsidRDefault="004E41A8" w:rsidP="004E41A8">
      <w:pPr>
        <w:outlineLvl w:val="0"/>
        <w:rPr>
          <w:rFonts w:eastAsia="宋体"/>
          <w:sz w:val="20"/>
          <w:szCs w:val="20"/>
        </w:rPr>
      </w:pPr>
      <w:bookmarkStart w:id="0" w:name="_Hlk52805963"/>
      <w:r w:rsidRPr="004674C5">
        <w:rPr>
          <w:rFonts w:eastAsia="宋体" w:hint="eastAsia"/>
          <w:sz w:val="20"/>
          <w:szCs w:val="20"/>
          <w:lang w:eastAsia="zh-CN"/>
        </w:rPr>
        <w:t>请填写以下所有部分并发送</w:t>
      </w:r>
      <w:r w:rsidRPr="004674C5">
        <w:rPr>
          <w:rFonts w:eastAsia="宋体" w:hint="eastAsia"/>
          <w:sz w:val="20"/>
          <w:szCs w:val="20"/>
          <w:lang w:eastAsia="zh-CN"/>
        </w:rPr>
        <w:t>Email</w:t>
      </w:r>
      <w:r w:rsidRPr="004674C5">
        <w:rPr>
          <w:rFonts w:eastAsia="宋体" w:hint="eastAsia"/>
          <w:sz w:val="20"/>
          <w:szCs w:val="20"/>
          <w:lang w:eastAsia="zh-CN"/>
        </w:rPr>
        <w:t>至</w:t>
      </w:r>
      <w:r>
        <w:rPr>
          <w:rFonts w:eastAsia="宋体" w:hint="eastAsia"/>
          <w:sz w:val="20"/>
          <w:szCs w:val="20"/>
          <w:lang w:eastAsia="zh-CN"/>
        </w:rPr>
        <w:t>安特百科（北京）技术发展有限公司</w:t>
      </w:r>
      <w:r w:rsidRPr="004674C5">
        <w:rPr>
          <w:rFonts w:eastAsia="宋体" w:hint="eastAsia"/>
          <w:sz w:val="20"/>
          <w:szCs w:val="20"/>
          <w:lang w:eastAsia="zh-CN"/>
        </w:rPr>
        <w:t>：</w:t>
      </w:r>
      <w:bookmarkEnd w:id="0"/>
      <w:r>
        <w:rPr>
          <w:sz w:val="20"/>
          <w:szCs w:val="20"/>
          <w:lang w:eastAsia="zh-CN"/>
        </w:rPr>
        <w:fldChar w:fldCharType="begin"/>
      </w:r>
      <w:r>
        <w:rPr>
          <w:sz w:val="20"/>
          <w:szCs w:val="20"/>
          <w:lang w:eastAsia="zh-CN"/>
        </w:rPr>
        <w:instrText xml:space="preserve"> HYPERLINK "mailto:</w:instrText>
      </w:r>
      <w:r w:rsidRPr="0096607C">
        <w:rPr>
          <w:sz w:val="20"/>
          <w:szCs w:val="20"/>
          <w:lang w:eastAsia="zh-CN"/>
        </w:rPr>
        <w:instrText>mall@antpedia.net</w:instrText>
      </w:r>
      <w:r>
        <w:rPr>
          <w:sz w:val="20"/>
          <w:szCs w:val="20"/>
          <w:lang w:eastAsia="zh-CN"/>
        </w:rPr>
        <w:instrText xml:space="preserve">" </w:instrText>
      </w:r>
      <w:r>
        <w:rPr>
          <w:sz w:val="20"/>
          <w:szCs w:val="20"/>
          <w:lang w:eastAsia="zh-CN"/>
        </w:rPr>
        <w:fldChar w:fldCharType="separate"/>
      </w:r>
      <w:r w:rsidRPr="0065285C">
        <w:rPr>
          <w:rStyle w:val="a7"/>
          <w:sz w:val="20"/>
          <w:szCs w:val="20"/>
          <w:lang w:eastAsia="zh-CN"/>
        </w:rPr>
        <w:t>mall@antpedia.net</w:t>
      </w:r>
      <w:r>
        <w:rPr>
          <w:sz w:val="20"/>
          <w:szCs w:val="20"/>
          <w:lang w:eastAsia="zh-CN"/>
        </w:rPr>
        <w:fldChar w:fldCharType="end"/>
      </w:r>
    </w:p>
    <w:p w14:paraId="37A9662C" w14:textId="130AD9ED" w:rsidR="000164D6" w:rsidRPr="0018215D" w:rsidRDefault="002547B9" w:rsidP="002547B9">
      <w:pPr>
        <w:tabs>
          <w:tab w:val="right" w:pos="10631"/>
        </w:tabs>
        <w:outlineLvl w:val="0"/>
        <w:rPr>
          <w:color w:val="000000"/>
          <w:sz w:val="10"/>
          <w:szCs w:val="10"/>
        </w:rPr>
      </w:pPr>
      <w:r>
        <w:rPr>
          <w:color w:val="000000"/>
          <w:sz w:val="10"/>
          <w:szCs w:val="10"/>
        </w:rPr>
        <w:tab/>
      </w:r>
    </w:p>
    <w:p w14:paraId="5F0769A2" w14:textId="601E3963" w:rsidR="00B91A51" w:rsidRPr="0018215D" w:rsidRDefault="00412A96" w:rsidP="000164D6">
      <w:pPr>
        <w:outlineLvl w:val="0"/>
        <w:rPr>
          <w:sz w:val="10"/>
          <w:szCs w:val="10"/>
        </w:rPr>
      </w:pP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</w:p>
    <w:p w14:paraId="3A6C446B" w14:textId="77777777" w:rsidR="0069183F" w:rsidRDefault="0069183F" w:rsidP="00B525B9">
      <w:pPr>
        <w:rPr>
          <w:b/>
          <w:sz w:val="4"/>
          <w:szCs w:val="4"/>
        </w:rPr>
      </w:pPr>
    </w:p>
    <w:p w14:paraId="66898B2B" w14:textId="77777777" w:rsidR="00562EB7" w:rsidRDefault="00562EB7" w:rsidP="008E23BC">
      <w:pPr>
        <w:tabs>
          <w:tab w:val="left" w:pos="2460"/>
        </w:tabs>
        <w:jc w:val="both"/>
        <w:rPr>
          <w:b/>
          <w:sz w:val="4"/>
          <w:szCs w:val="4"/>
        </w:rPr>
      </w:pPr>
    </w:p>
    <w:p w14:paraId="45ACE9B5" w14:textId="77777777" w:rsidR="0069183F" w:rsidRPr="006D1E8A" w:rsidRDefault="0069183F" w:rsidP="0069183F">
      <w:pPr>
        <w:tabs>
          <w:tab w:val="left" w:pos="2460"/>
        </w:tabs>
        <w:rPr>
          <w:b/>
          <w:sz w:val="4"/>
          <w:szCs w:val="4"/>
        </w:rPr>
      </w:pPr>
    </w:p>
    <w:tbl>
      <w:tblPr>
        <w:tblW w:w="10212" w:type="dxa"/>
        <w:tblInd w:w="1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6"/>
        <w:gridCol w:w="1651"/>
        <w:gridCol w:w="1755"/>
        <w:gridCol w:w="583"/>
        <w:gridCol w:w="583"/>
        <w:gridCol w:w="583"/>
        <w:gridCol w:w="583"/>
        <w:gridCol w:w="583"/>
        <w:gridCol w:w="587"/>
        <w:gridCol w:w="586"/>
        <w:gridCol w:w="585"/>
        <w:gridCol w:w="584"/>
        <w:gridCol w:w="583"/>
      </w:tblGrid>
      <w:tr w:rsidR="00761318" w:rsidRPr="00E02AA4" w14:paraId="774A0475" w14:textId="77777777" w:rsidTr="00BF195F">
        <w:trPr>
          <w:trHeight w:hRule="exact" w:val="574"/>
        </w:trPr>
        <w:tc>
          <w:tcPr>
            <w:tcW w:w="437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E8C9D" w14:textId="77777777" w:rsidR="00761318" w:rsidRPr="00E02AA4" w:rsidRDefault="00761318" w:rsidP="005E44B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5B5FEC48" w14:textId="77777777" w:rsidR="00761318" w:rsidRDefault="00761318" w:rsidP="005E44B1">
            <w:pPr>
              <w:jc w:val="center"/>
              <w:rPr>
                <w:b/>
                <w:sz w:val="20"/>
                <w:szCs w:val="20"/>
              </w:rPr>
            </w:pPr>
            <w:r w:rsidRPr="00E02AA4">
              <w:rPr>
                <w:b/>
                <w:sz w:val="20"/>
                <w:szCs w:val="20"/>
              </w:rPr>
              <w:t>Samples</w:t>
            </w:r>
          </w:p>
          <w:p w14:paraId="18B51DEE" w14:textId="0929C554" w:rsidR="007677D2" w:rsidRPr="00E02AA4" w:rsidRDefault="007677D2" w:rsidP="005E44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样品</w:t>
            </w:r>
          </w:p>
        </w:tc>
      </w:tr>
      <w:tr w:rsidR="00761318" w:rsidRPr="00E02AA4" w14:paraId="1D2194D3" w14:textId="77777777" w:rsidTr="00E73BD1">
        <w:trPr>
          <w:cantSplit/>
          <w:trHeight w:hRule="exact" w:val="1298"/>
        </w:trPr>
        <w:tc>
          <w:tcPr>
            <w:tcW w:w="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C851A2B" w14:textId="77777777" w:rsidR="00761318" w:rsidRDefault="00761318" w:rsidP="005E44B1">
            <w:pPr>
              <w:jc w:val="center"/>
              <w:rPr>
                <w:b/>
                <w:sz w:val="20"/>
                <w:szCs w:val="20"/>
              </w:rPr>
            </w:pPr>
            <w:r w:rsidRPr="00E02AA4">
              <w:rPr>
                <w:b/>
                <w:sz w:val="20"/>
                <w:szCs w:val="20"/>
              </w:rPr>
              <w:t>Round</w:t>
            </w:r>
          </w:p>
          <w:p w14:paraId="6D99E3E7" w14:textId="30C75A2D" w:rsidR="00761318" w:rsidRPr="00E02AA4" w:rsidRDefault="00761318" w:rsidP="005E44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eastAsia="宋体" w:cs="Arial" w:hint="eastAsia"/>
                <w:b/>
                <w:sz w:val="20"/>
                <w:szCs w:val="20"/>
                <w:lang w:eastAsia="zh-CN"/>
              </w:rPr>
              <w:t>轮次</w:t>
            </w:r>
            <w:r w:rsidRPr="00E02AA4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6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69E1F5" w14:textId="77777777" w:rsidR="00761318" w:rsidRDefault="00761318" w:rsidP="005E44B1">
            <w:pPr>
              <w:jc w:val="center"/>
              <w:rPr>
                <w:b/>
                <w:sz w:val="20"/>
                <w:szCs w:val="20"/>
              </w:rPr>
            </w:pPr>
            <w:r w:rsidRPr="00E02AA4">
              <w:rPr>
                <w:b/>
                <w:sz w:val="20"/>
                <w:szCs w:val="20"/>
              </w:rPr>
              <w:t>Despatch Date</w:t>
            </w:r>
          </w:p>
          <w:p w14:paraId="43C9083C" w14:textId="593DAE5C" w:rsidR="00761318" w:rsidRPr="00E02AA4" w:rsidRDefault="00761318" w:rsidP="005E44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发样日期</w:t>
            </w:r>
          </w:p>
        </w:tc>
        <w:tc>
          <w:tcPr>
            <w:tcW w:w="17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5D483F" w14:textId="77777777" w:rsidR="00761318" w:rsidRDefault="00761318" w:rsidP="005E44B1">
            <w:pPr>
              <w:jc w:val="center"/>
              <w:rPr>
                <w:b/>
                <w:sz w:val="20"/>
                <w:szCs w:val="20"/>
              </w:rPr>
            </w:pPr>
            <w:r w:rsidRPr="00E02AA4">
              <w:rPr>
                <w:b/>
                <w:sz w:val="20"/>
                <w:szCs w:val="20"/>
              </w:rPr>
              <w:t>Reporting Deadline</w:t>
            </w:r>
          </w:p>
          <w:p w14:paraId="124DAE41" w14:textId="075C67F9" w:rsidR="00761318" w:rsidRPr="00E02AA4" w:rsidRDefault="00761318" w:rsidP="005E44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汇报截止日期</w:t>
            </w:r>
          </w:p>
        </w:tc>
        <w:tc>
          <w:tcPr>
            <w:tcW w:w="583" w:type="dxa"/>
            <w:tcBorders>
              <w:top w:val="single" w:sz="4" w:space="0" w:color="auto"/>
            </w:tcBorders>
            <w:shd w:val="clear" w:color="auto" w:fill="auto"/>
            <w:textDirection w:val="btLr"/>
            <w:vAlign w:val="center"/>
          </w:tcPr>
          <w:p w14:paraId="4922BFE4" w14:textId="77777777" w:rsidR="00761318" w:rsidRPr="006E0836" w:rsidRDefault="00761318" w:rsidP="000042B2">
            <w:pPr>
              <w:ind w:left="113" w:right="113"/>
              <w:rPr>
                <w:b/>
                <w:sz w:val="20"/>
                <w:szCs w:val="20"/>
              </w:rPr>
            </w:pPr>
            <w:r w:rsidRPr="000042B2">
              <w:rPr>
                <w:sz w:val="20"/>
                <w:szCs w:val="20"/>
              </w:rPr>
              <w:t>PT-PC-</w:t>
            </w:r>
            <w:r>
              <w:rPr>
                <w:b/>
                <w:sz w:val="20"/>
                <w:szCs w:val="20"/>
              </w:rPr>
              <w:t>0</w:t>
            </w:r>
            <w:r w:rsidRPr="006E0836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583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55286438" w14:textId="77777777" w:rsidR="00761318" w:rsidRPr="006E0836" w:rsidRDefault="00761318" w:rsidP="000042B2">
            <w:pPr>
              <w:ind w:left="113" w:right="113"/>
              <w:rPr>
                <w:b/>
                <w:sz w:val="20"/>
                <w:szCs w:val="20"/>
              </w:rPr>
            </w:pPr>
            <w:r w:rsidRPr="000042B2">
              <w:rPr>
                <w:sz w:val="20"/>
                <w:szCs w:val="20"/>
              </w:rPr>
              <w:t>PT-PC-</w:t>
            </w:r>
            <w:r>
              <w:rPr>
                <w:b/>
                <w:sz w:val="20"/>
                <w:szCs w:val="20"/>
              </w:rPr>
              <w:t>0</w:t>
            </w:r>
            <w:r w:rsidRPr="006E0836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5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0999A2BF" w14:textId="77777777" w:rsidR="00761318" w:rsidRPr="006E0836" w:rsidRDefault="00761318" w:rsidP="000042B2">
            <w:pPr>
              <w:ind w:left="113" w:right="113"/>
              <w:rPr>
                <w:b/>
                <w:sz w:val="20"/>
                <w:szCs w:val="20"/>
              </w:rPr>
            </w:pPr>
            <w:r w:rsidRPr="000042B2">
              <w:rPr>
                <w:sz w:val="20"/>
                <w:szCs w:val="20"/>
              </w:rPr>
              <w:t>PT-PC-</w:t>
            </w:r>
            <w:r>
              <w:rPr>
                <w:b/>
                <w:sz w:val="20"/>
                <w:szCs w:val="20"/>
              </w:rPr>
              <w:t>0</w:t>
            </w:r>
            <w:r w:rsidRPr="006E0836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5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66052A2A" w14:textId="77777777" w:rsidR="00761318" w:rsidRPr="006E0836" w:rsidRDefault="00761318" w:rsidP="000042B2">
            <w:pPr>
              <w:ind w:left="113" w:right="113"/>
              <w:rPr>
                <w:b/>
                <w:sz w:val="20"/>
                <w:szCs w:val="20"/>
              </w:rPr>
            </w:pPr>
            <w:r w:rsidRPr="000042B2">
              <w:rPr>
                <w:sz w:val="20"/>
                <w:szCs w:val="20"/>
              </w:rPr>
              <w:t>PT-PC-</w:t>
            </w:r>
            <w:r>
              <w:rPr>
                <w:b/>
                <w:sz w:val="20"/>
                <w:szCs w:val="20"/>
              </w:rPr>
              <w:t>0</w:t>
            </w:r>
            <w:r w:rsidRPr="006E0836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5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6F2F709C" w14:textId="77777777" w:rsidR="00761318" w:rsidRPr="006E0836" w:rsidRDefault="00761318" w:rsidP="000042B2">
            <w:pPr>
              <w:ind w:left="113" w:right="113"/>
              <w:rPr>
                <w:b/>
                <w:sz w:val="18"/>
                <w:szCs w:val="18"/>
              </w:rPr>
            </w:pPr>
            <w:r w:rsidRPr="000042B2">
              <w:rPr>
                <w:sz w:val="20"/>
                <w:szCs w:val="20"/>
              </w:rPr>
              <w:t>PT-PC-</w:t>
            </w:r>
            <w:r>
              <w:rPr>
                <w:b/>
                <w:sz w:val="20"/>
                <w:szCs w:val="20"/>
              </w:rPr>
              <w:t>0</w:t>
            </w:r>
            <w:r w:rsidRPr="006E0836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5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0A000B55" w14:textId="77777777" w:rsidR="00761318" w:rsidRPr="006E0836" w:rsidRDefault="00761318" w:rsidP="000042B2">
            <w:pPr>
              <w:ind w:left="113" w:right="113"/>
              <w:rPr>
                <w:b/>
                <w:sz w:val="20"/>
                <w:szCs w:val="20"/>
              </w:rPr>
            </w:pPr>
            <w:r w:rsidRPr="000042B2">
              <w:rPr>
                <w:sz w:val="20"/>
                <w:szCs w:val="20"/>
              </w:rPr>
              <w:t>PT-SM-</w:t>
            </w:r>
            <w:r>
              <w:rPr>
                <w:b/>
                <w:sz w:val="20"/>
                <w:szCs w:val="20"/>
              </w:rPr>
              <w:t>0</w:t>
            </w:r>
            <w:r w:rsidRPr="006E0836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3EBF7CB1" w14:textId="77777777" w:rsidR="00761318" w:rsidRPr="006E0836" w:rsidRDefault="00761318" w:rsidP="000042B2">
            <w:pPr>
              <w:ind w:left="113" w:right="113"/>
              <w:rPr>
                <w:b/>
                <w:sz w:val="20"/>
                <w:szCs w:val="20"/>
              </w:rPr>
            </w:pPr>
            <w:r w:rsidRPr="000042B2">
              <w:rPr>
                <w:sz w:val="20"/>
                <w:szCs w:val="20"/>
              </w:rPr>
              <w:t>PT-PC-</w:t>
            </w:r>
            <w:r>
              <w:rPr>
                <w:b/>
                <w:sz w:val="20"/>
                <w:szCs w:val="20"/>
              </w:rPr>
              <w:t>0</w:t>
            </w:r>
            <w:r w:rsidRPr="006E0836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531F70B6" w14:textId="77777777" w:rsidR="00761318" w:rsidRPr="006E0836" w:rsidRDefault="00761318" w:rsidP="000042B2">
            <w:pPr>
              <w:ind w:left="113" w:right="113"/>
              <w:rPr>
                <w:b/>
                <w:sz w:val="20"/>
                <w:szCs w:val="20"/>
              </w:rPr>
            </w:pPr>
            <w:r w:rsidRPr="000042B2">
              <w:rPr>
                <w:sz w:val="20"/>
                <w:szCs w:val="20"/>
              </w:rPr>
              <w:t>PT-SM-</w:t>
            </w:r>
            <w:r>
              <w:rPr>
                <w:b/>
                <w:sz w:val="20"/>
                <w:szCs w:val="20"/>
              </w:rPr>
              <w:t>0</w:t>
            </w:r>
            <w:r w:rsidRPr="006E0836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584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7833CADC" w14:textId="77777777" w:rsidR="00761318" w:rsidRPr="006E0836" w:rsidRDefault="00761318" w:rsidP="000042B2">
            <w:pPr>
              <w:ind w:left="113" w:right="113"/>
              <w:rPr>
                <w:b/>
                <w:sz w:val="20"/>
                <w:szCs w:val="20"/>
              </w:rPr>
            </w:pPr>
            <w:r w:rsidRPr="000042B2">
              <w:rPr>
                <w:sz w:val="20"/>
                <w:szCs w:val="20"/>
              </w:rPr>
              <w:t>PT-PC-</w:t>
            </w:r>
            <w:r w:rsidRPr="006E0836">
              <w:rPr>
                <w:b/>
                <w:sz w:val="20"/>
                <w:szCs w:val="20"/>
              </w:rPr>
              <w:t>10*</w:t>
            </w:r>
          </w:p>
        </w:tc>
        <w:tc>
          <w:tcPr>
            <w:tcW w:w="583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75FA4478" w14:textId="77777777" w:rsidR="00761318" w:rsidRPr="006E0836" w:rsidRDefault="00761318" w:rsidP="000042B2">
            <w:pPr>
              <w:ind w:left="113" w:right="113"/>
              <w:rPr>
                <w:b/>
                <w:sz w:val="20"/>
                <w:szCs w:val="20"/>
              </w:rPr>
            </w:pPr>
            <w:r w:rsidRPr="000042B2">
              <w:rPr>
                <w:sz w:val="20"/>
                <w:szCs w:val="20"/>
              </w:rPr>
              <w:t>PT-PC-</w:t>
            </w:r>
            <w:r>
              <w:rPr>
                <w:b/>
                <w:sz w:val="20"/>
                <w:szCs w:val="20"/>
              </w:rPr>
              <w:t>11*</w:t>
            </w:r>
          </w:p>
        </w:tc>
      </w:tr>
      <w:tr w:rsidR="00E73BD1" w:rsidRPr="00E02AA4" w14:paraId="7F64F00E" w14:textId="77777777" w:rsidTr="00AA3C24">
        <w:trPr>
          <w:cantSplit/>
          <w:trHeight w:val="382"/>
        </w:trPr>
        <w:tc>
          <w:tcPr>
            <w:tcW w:w="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B13BC3" w14:textId="4D4F1155" w:rsidR="00E73BD1" w:rsidRPr="00E02AA4" w:rsidRDefault="00E73BD1" w:rsidP="00E73BD1">
            <w:pPr>
              <w:jc w:val="center"/>
              <w:rPr>
                <w:b/>
                <w:sz w:val="20"/>
                <w:szCs w:val="20"/>
              </w:rPr>
            </w:pPr>
            <w:permStart w:id="1432751867" w:edGrp="everyone" w:colFirst="7" w:colLast="7"/>
            <w:permStart w:id="920343812" w:edGrp="everyone" w:colFirst="3" w:colLast="3"/>
            <w:permStart w:id="1535197390" w:edGrp="everyone" w:colFirst="4" w:colLast="4"/>
            <w:r>
              <w:rPr>
                <w:color w:val="000000" w:themeColor="text1"/>
                <w:sz w:val="20"/>
                <w:szCs w:val="20"/>
              </w:rPr>
              <w:t>PC219</w:t>
            </w:r>
          </w:p>
        </w:tc>
        <w:tc>
          <w:tcPr>
            <w:tcW w:w="1651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4E529F" w14:textId="1A6F443D" w:rsidR="00E73BD1" w:rsidRPr="00E02AA4" w:rsidRDefault="00E73BD1" w:rsidP="00E73BD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zh-CN"/>
              </w:rPr>
              <w:t>2020/10/19</w:t>
            </w:r>
          </w:p>
        </w:tc>
        <w:tc>
          <w:tcPr>
            <w:tcW w:w="17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C49319" w14:textId="24C044C6" w:rsidR="00E73BD1" w:rsidRPr="00E02AA4" w:rsidRDefault="00E73BD1" w:rsidP="00292A9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zh-CN"/>
              </w:rPr>
              <w:t>2020/11/16</w:t>
            </w:r>
          </w:p>
        </w:tc>
        <w:tc>
          <w:tcPr>
            <w:tcW w:w="58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69C163" w14:textId="77777777" w:rsidR="00E73BD1" w:rsidRPr="000042B2" w:rsidRDefault="00E73BD1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2CD0B2" w14:textId="77777777" w:rsidR="00E73BD1" w:rsidRPr="000042B2" w:rsidRDefault="00E73BD1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tcBorders>
              <w:top w:val="single" w:sz="4" w:space="0" w:color="auto"/>
            </w:tcBorders>
            <w:shd w:val="clear" w:color="auto" w:fill="808080"/>
            <w:vAlign w:val="center"/>
          </w:tcPr>
          <w:p w14:paraId="6A4F45C8" w14:textId="77777777" w:rsidR="00E73BD1" w:rsidRPr="000D5F0C" w:rsidRDefault="00E73BD1" w:rsidP="00AA3C24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83" w:type="dxa"/>
            <w:tcBorders>
              <w:top w:val="single" w:sz="4" w:space="0" w:color="auto"/>
            </w:tcBorders>
            <w:shd w:val="clear" w:color="auto" w:fill="808080"/>
            <w:vAlign w:val="center"/>
          </w:tcPr>
          <w:p w14:paraId="7E34F314" w14:textId="77777777" w:rsidR="00E73BD1" w:rsidRPr="000042B2" w:rsidRDefault="00E73BD1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05E35E8" w14:textId="77777777" w:rsidR="00E73BD1" w:rsidRPr="000042B2" w:rsidRDefault="00E73BD1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7" w:type="dxa"/>
            <w:tcBorders>
              <w:top w:val="single" w:sz="4" w:space="0" w:color="auto"/>
            </w:tcBorders>
            <w:shd w:val="clear" w:color="auto" w:fill="808080"/>
            <w:vAlign w:val="center"/>
          </w:tcPr>
          <w:p w14:paraId="4946F7FF" w14:textId="77777777" w:rsidR="00E73BD1" w:rsidRPr="000042B2" w:rsidRDefault="00E73BD1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tcBorders>
              <w:top w:val="single" w:sz="4" w:space="0" w:color="auto"/>
            </w:tcBorders>
            <w:shd w:val="clear" w:color="auto" w:fill="808080"/>
            <w:vAlign w:val="center"/>
          </w:tcPr>
          <w:p w14:paraId="42A4CEFF" w14:textId="77777777" w:rsidR="00E73BD1" w:rsidRPr="000042B2" w:rsidRDefault="00E73BD1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808080"/>
            <w:vAlign w:val="center"/>
          </w:tcPr>
          <w:p w14:paraId="47A5F2EA" w14:textId="77777777" w:rsidR="00E73BD1" w:rsidRPr="000042B2" w:rsidRDefault="00E73BD1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4" w:type="dxa"/>
            <w:tcBorders>
              <w:top w:val="single" w:sz="4" w:space="0" w:color="auto"/>
            </w:tcBorders>
            <w:shd w:val="clear" w:color="auto" w:fill="808080"/>
            <w:vAlign w:val="center"/>
          </w:tcPr>
          <w:p w14:paraId="4464D286" w14:textId="77777777" w:rsidR="00E73BD1" w:rsidRPr="000042B2" w:rsidRDefault="00E73BD1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tcBorders>
              <w:top w:val="single" w:sz="4" w:space="0" w:color="auto"/>
            </w:tcBorders>
            <w:shd w:val="clear" w:color="auto" w:fill="808080"/>
            <w:vAlign w:val="center"/>
          </w:tcPr>
          <w:p w14:paraId="6AED3E83" w14:textId="77777777" w:rsidR="00E73BD1" w:rsidRPr="000042B2" w:rsidRDefault="00E73BD1" w:rsidP="00AA3C24">
            <w:pPr>
              <w:jc w:val="center"/>
              <w:rPr>
                <w:sz w:val="20"/>
                <w:szCs w:val="20"/>
              </w:rPr>
            </w:pPr>
          </w:p>
        </w:tc>
      </w:tr>
      <w:tr w:rsidR="00761318" w:rsidRPr="00E02AA4" w14:paraId="6E26A33B" w14:textId="77777777" w:rsidTr="00AA3C24">
        <w:trPr>
          <w:cantSplit/>
          <w:trHeight w:hRule="exact" w:val="436"/>
        </w:trPr>
        <w:tc>
          <w:tcPr>
            <w:tcW w:w="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E46834" w14:textId="6D58C7D6" w:rsidR="00761318" w:rsidRPr="00E02AA4" w:rsidRDefault="00761318" w:rsidP="0078240A">
            <w:pPr>
              <w:jc w:val="center"/>
              <w:rPr>
                <w:b/>
                <w:sz w:val="20"/>
                <w:szCs w:val="20"/>
              </w:rPr>
            </w:pPr>
            <w:permStart w:id="1341943567" w:edGrp="everyone" w:colFirst="12" w:colLast="12"/>
            <w:permStart w:id="1995323471" w:edGrp="everyone" w:colFirst="5" w:colLast="5"/>
            <w:permStart w:id="1220626875" w:edGrp="everyone" w:colFirst="6" w:colLast="6"/>
            <w:permStart w:id="256659991" w:edGrp="everyone" w:colFirst="3" w:colLast="3"/>
            <w:permEnd w:id="1432751867"/>
            <w:permEnd w:id="920343812"/>
            <w:permEnd w:id="1535197390"/>
            <w:r>
              <w:rPr>
                <w:color w:val="000000" w:themeColor="text1"/>
                <w:sz w:val="20"/>
                <w:szCs w:val="20"/>
              </w:rPr>
              <w:t>PC220</w:t>
            </w:r>
          </w:p>
        </w:tc>
        <w:tc>
          <w:tcPr>
            <w:tcW w:w="1651" w:type="dxa"/>
            <w:vMerge/>
            <w:shd w:val="clear" w:color="auto" w:fill="auto"/>
            <w:vAlign w:val="center"/>
          </w:tcPr>
          <w:p w14:paraId="367E7FB0" w14:textId="77777777" w:rsidR="00761318" w:rsidRPr="00E02AA4" w:rsidRDefault="00761318" w:rsidP="0078240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55" w:type="dxa"/>
            <w:shd w:val="clear" w:color="auto" w:fill="auto"/>
            <w:vAlign w:val="center"/>
          </w:tcPr>
          <w:p w14:paraId="2DF552E3" w14:textId="7F1B2529" w:rsidR="00761318" w:rsidRPr="00E02AA4" w:rsidRDefault="00761318" w:rsidP="00292A9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  <w:lang w:eastAsia="zh-CN"/>
              </w:rPr>
              <w:t>2020/12/14</w:t>
            </w:r>
          </w:p>
        </w:tc>
        <w:tc>
          <w:tcPr>
            <w:tcW w:w="583" w:type="dxa"/>
            <w:shd w:val="clear" w:color="auto" w:fill="auto"/>
            <w:vAlign w:val="center"/>
          </w:tcPr>
          <w:p w14:paraId="5B05AC9D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/>
            <w:vAlign w:val="center"/>
          </w:tcPr>
          <w:p w14:paraId="03BBE51F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5A5180D2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03C7D8BA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/>
            <w:vAlign w:val="center"/>
          </w:tcPr>
          <w:p w14:paraId="24D20248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808080"/>
            <w:vAlign w:val="center"/>
          </w:tcPr>
          <w:p w14:paraId="27AE4C2A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808080"/>
            <w:vAlign w:val="center"/>
          </w:tcPr>
          <w:p w14:paraId="64ACB016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808080"/>
            <w:vAlign w:val="center"/>
          </w:tcPr>
          <w:p w14:paraId="4FEC2B1C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4" w:type="dxa"/>
            <w:shd w:val="clear" w:color="auto" w:fill="808080"/>
            <w:vAlign w:val="center"/>
          </w:tcPr>
          <w:p w14:paraId="323EB953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2B586B10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</w:tr>
      <w:tr w:rsidR="00761318" w:rsidRPr="00E02AA4" w14:paraId="24A84B54" w14:textId="77777777" w:rsidTr="00AA3C24">
        <w:trPr>
          <w:cantSplit/>
          <w:trHeight w:hRule="exact" w:val="428"/>
        </w:trPr>
        <w:tc>
          <w:tcPr>
            <w:tcW w:w="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5100D9" w14:textId="01F75468" w:rsidR="00761318" w:rsidRPr="00E02AA4" w:rsidRDefault="00761318" w:rsidP="0078240A">
            <w:pPr>
              <w:jc w:val="center"/>
              <w:rPr>
                <w:b/>
                <w:sz w:val="20"/>
                <w:szCs w:val="20"/>
              </w:rPr>
            </w:pPr>
            <w:permStart w:id="266994591" w:edGrp="everyone" w:colFirst="9" w:colLast="9"/>
            <w:permStart w:id="1923357650" w:edGrp="everyone" w:colFirst="3" w:colLast="3"/>
            <w:permEnd w:id="1341943567"/>
            <w:permEnd w:id="1995323471"/>
            <w:permEnd w:id="1220626875"/>
            <w:permEnd w:id="256659991"/>
            <w:r>
              <w:rPr>
                <w:color w:val="000000" w:themeColor="text1"/>
                <w:sz w:val="20"/>
                <w:szCs w:val="20"/>
              </w:rPr>
              <w:t>PC221</w:t>
            </w:r>
          </w:p>
        </w:tc>
        <w:tc>
          <w:tcPr>
            <w:tcW w:w="1651" w:type="dxa"/>
            <w:vMerge/>
            <w:shd w:val="clear" w:color="auto" w:fill="auto"/>
            <w:vAlign w:val="center"/>
          </w:tcPr>
          <w:p w14:paraId="4D9A6CC2" w14:textId="77777777" w:rsidR="00761318" w:rsidRPr="00E02AA4" w:rsidRDefault="00761318" w:rsidP="0078240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55" w:type="dxa"/>
            <w:shd w:val="clear" w:color="auto" w:fill="auto"/>
            <w:vAlign w:val="center"/>
          </w:tcPr>
          <w:p w14:paraId="384B25D8" w14:textId="1FE2E3F8" w:rsidR="00761318" w:rsidRPr="00E02AA4" w:rsidRDefault="00761318" w:rsidP="00292A9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</w:t>
            </w:r>
            <w:r>
              <w:rPr>
                <w:color w:val="000000" w:themeColor="text1"/>
                <w:sz w:val="20"/>
                <w:szCs w:val="20"/>
                <w:lang w:eastAsia="zh-CN"/>
              </w:rPr>
              <w:t>/1/18</w:t>
            </w:r>
          </w:p>
        </w:tc>
        <w:tc>
          <w:tcPr>
            <w:tcW w:w="583" w:type="dxa"/>
            <w:shd w:val="clear" w:color="auto" w:fill="auto"/>
            <w:vAlign w:val="center"/>
          </w:tcPr>
          <w:p w14:paraId="2C3B12FD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/>
            <w:vAlign w:val="center"/>
          </w:tcPr>
          <w:p w14:paraId="7154394B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/>
            <w:vAlign w:val="center"/>
          </w:tcPr>
          <w:p w14:paraId="4726D3BA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/>
            <w:vAlign w:val="center"/>
          </w:tcPr>
          <w:p w14:paraId="37956C8C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/>
            <w:vAlign w:val="center"/>
          </w:tcPr>
          <w:p w14:paraId="7A7218DD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808080"/>
            <w:vAlign w:val="center"/>
          </w:tcPr>
          <w:p w14:paraId="0630C69B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  <w:vAlign w:val="center"/>
          </w:tcPr>
          <w:p w14:paraId="183FE694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808080"/>
            <w:vAlign w:val="center"/>
          </w:tcPr>
          <w:p w14:paraId="667D6D11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4" w:type="dxa"/>
            <w:shd w:val="clear" w:color="auto" w:fill="808080"/>
            <w:vAlign w:val="center"/>
          </w:tcPr>
          <w:p w14:paraId="74CE12F1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/>
            <w:vAlign w:val="center"/>
          </w:tcPr>
          <w:p w14:paraId="20B9ABBA" w14:textId="77777777" w:rsidR="00761318" w:rsidRPr="000042B2" w:rsidRDefault="00761318" w:rsidP="00AA3C24">
            <w:pPr>
              <w:jc w:val="center"/>
              <w:rPr>
                <w:sz w:val="20"/>
                <w:szCs w:val="20"/>
              </w:rPr>
            </w:pPr>
          </w:p>
        </w:tc>
      </w:tr>
      <w:tr w:rsidR="00761318" w:rsidRPr="00E02AA4" w14:paraId="47D43EE8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2C57256A" w14:textId="77777777" w:rsidR="00761318" w:rsidRPr="00BF3A0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183322655" w:edGrp="everyone" w:colFirst="11" w:colLast="11"/>
            <w:permStart w:id="189284946" w:edGrp="everyone" w:colFirst="3" w:colLast="3"/>
            <w:permEnd w:id="266994591"/>
            <w:permEnd w:id="1923357650"/>
            <w:r w:rsidRPr="00BF3A07">
              <w:rPr>
                <w:color w:val="000000" w:themeColor="text1"/>
                <w:sz w:val="20"/>
                <w:szCs w:val="20"/>
              </w:rPr>
              <w:t>PC222</w:t>
            </w:r>
          </w:p>
        </w:tc>
        <w:tc>
          <w:tcPr>
            <w:tcW w:w="1651" w:type="dxa"/>
            <w:vMerge w:val="restart"/>
            <w:shd w:val="clear" w:color="auto" w:fill="auto"/>
            <w:vAlign w:val="center"/>
          </w:tcPr>
          <w:p w14:paraId="26432748" w14:textId="56D06184" w:rsidR="0022375B" w:rsidRPr="00BF3A07" w:rsidRDefault="0022375B" w:rsidP="005E44B1">
            <w:pPr>
              <w:jc w:val="center"/>
              <w:rPr>
                <w:color w:val="000000" w:themeColor="text1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 w:themeColor="text1"/>
                <w:sz w:val="20"/>
                <w:szCs w:val="20"/>
                <w:lang w:eastAsia="zh-CN"/>
              </w:rPr>
              <w:t>2</w:t>
            </w:r>
            <w:r>
              <w:rPr>
                <w:color w:val="000000" w:themeColor="text1"/>
                <w:sz w:val="20"/>
                <w:szCs w:val="20"/>
                <w:lang w:eastAsia="zh-CN"/>
              </w:rPr>
              <w:t>021/1/18</w:t>
            </w:r>
          </w:p>
        </w:tc>
        <w:tc>
          <w:tcPr>
            <w:tcW w:w="1755" w:type="dxa"/>
            <w:vAlign w:val="center"/>
          </w:tcPr>
          <w:p w14:paraId="7946AB7A" w14:textId="5E505551" w:rsidR="00922A61" w:rsidRPr="00BF3A07" w:rsidRDefault="00922A61" w:rsidP="00292A90">
            <w:pPr>
              <w:jc w:val="center"/>
              <w:rPr>
                <w:color w:val="000000" w:themeColor="text1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 w:themeColor="text1"/>
                <w:sz w:val="20"/>
                <w:szCs w:val="20"/>
                <w:lang w:eastAsia="zh-CN"/>
              </w:rPr>
              <w:t>2</w:t>
            </w:r>
            <w:r>
              <w:rPr>
                <w:color w:val="000000" w:themeColor="text1"/>
                <w:sz w:val="20"/>
                <w:szCs w:val="20"/>
                <w:lang w:eastAsia="zh-CN"/>
              </w:rPr>
              <w:t>021/2/15</w:t>
            </w:r>
          </w:p>
        </w:tc>
        <w:tc>
          <w:tcPr>
            <w:tcW w:w="583" w:type="dxa"/>
            <w:vAlign w:val="center"/>
          </w:tcPr>
          <w:p w14:paraId="272D5B9C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22045EB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  <w:highlight w:val="black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B26FE77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  <w:highlight w:val="black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21FD20FB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  <w:highlight w:val="black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6E6F981" w14:textId="77777777" w:rsidR="00761318" w:rsidRPr="00565624" w:rsidRDefault="00761318" w:rsidP="00AA3C24">
            <w:pPr>
              <w:jc w:val="center"/>
              <w:rPr>
                <w:i/>
                <w:color w:val="000000"/>
                <w:sz w:val="20"/>
                <w:szCs w:val="20"/>
                <w:highlight w:val="black"/>
              </w:rPr>
            </w:pPr>
          </w:p>
        </w:tc>
        <w:tc>
          <w:tcPr>
            <w:tcW w:w="587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5FE85CE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06015A9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12BEED4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760D5C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4EB742A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42E8FD3B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347E2758" w14:textId="77777777" w:rsidR="00761318" w:rsidRPr="00BF3A0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1366239302" w:edGrp="everyone" w:colFirst="5" w:colLast="5"/>
            <w:permStart w:id="1365133231" w:edGrp="everyone" w:colFirst="6" w:colLast="6"/>
            <w:permStart w:id="832011957" w:edGrp="everyone" w:colFirst="3" w:colLast="3"/>
            <w:permEnd w:id="183322655"/>
            <w:permEnd w:id="189284946"/>
            <w:r w:rsidRPr="00BF3A07">
              <w:rPr>
                <w:color w:val="000000" w:themeColor="text1"/>
                <w:sz w:val="20"/>
                <w:szCs w:val="20"/>
              </w:rPr>
              <w:t>PC223</w:t>
            </w:r>
          </w:p>
        </w:tc>
        <w:tc>
          <w:tcPr>
            <w:tcW w:w="1651" w:type="dxa"/>
            <w:vMerge/>
            <w:shd w:val="clear" w:color="auto" w:fill="auto"/>
            <w:vAlign w:val="center"/>
          </w:tcPr>
          <w:p w14:paraId="66B8255F" w14:textId="77777777" w:rsidR="00761318" w:rsidRPr="00BF3A0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55" w:type="dxa"/>
            <w:vAlign w:val="center"/>
          </w:tcPr>
          <w:p w14:paraId="417E9583" w14:textId="7EAE2457" w:rsidR="00761318" w:rsidRPr="00BF3A07" w:rsidRDefault="006F677A" w:rsidP="006F677A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3/15</w:t>
            </w:r>
          </w:p>
        </w:tc>
        <w:tc>
          <w:tcPr>
            <w:tcW w:w="583" w:type="dxa"/>
            <w:vAlign w:val="center"/>
          </w:tcPr>
          <w:p w14:paraId="303AA0ED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543C71DF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  <w:highlight w:val="black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E966AF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  <w:highlight w:val="black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vAlign w:val="center"/>
          </w:tcPr>
          <w:p w14:paraId="6E1505E9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790C0A5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  <w:highlight w:val="darkGray"/>
              </w:rPr>
            </w:pPr>
          </w:p>
        </w:tc>
        <w:tc>
          <w:tcPr>
            <w:tcW w:w="587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73B3D4D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6AB9820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FF7E5B5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43421AE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EFCCA47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70A73500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7F478896" w14:textId="77777777" w:rsidR="00761318" w:rsidRPr="00BF3A0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1345329125" w:edGrp="everyone" w:colFirst="3" w:colLast="3"/>
            <w:permEnd w:id="1366239302"/>
            <w:permEnd w:id="1365133231"/>
            <w:permEnd w:id="832011957"/>
            <w:r w:rsidRPr="00BF3A07">
              <w:rPr>
                <w:color w:val="000000" w:themeColor="text1"/>
                <w:sz w:val="20"/>
                <w:szCs w:val="20"/>
              </w:rPr>
              <w:t>PC224</w:t>
            </w:r>
          </w:p>
        </w:tc>
        <w:tc>
          <w:tcPr>
            <w:tcW w:w="1651" w:type="dxa"/>
            <w:vMerge/>
            <w:shd w:val="clear" w:color="auto" w:fill="auto"/>
            <w:vAlign w:val="center"/>
          </w:tcPr>
          <w:p w14:paraId="764FDF9F" w14:textId="77777777" w:rsidR="00761318" w:rsidRPr="00BF3A0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55" w:type="dxa"/>
            <w:vAlign w:val="center"/>
          </w:tcPr>
          <w:p w14:paraId="7142BDC9" w14:textId="6FF654A9" w:rsidR="00761318" w:rsidRPr="00BF3A07" w:rsidRDefault="006F677A" w:rsidP="006F677A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4/12</w:t>
            </w:r>
          </w:p>
        </w:tc>
        <w:tc>
          <w:tcPr>
            <w:tcW w:w="583" w:type="dxa"/>
            <w:tcBorders>
              <w:bottom w:val="single" w:sz="4" w:space="0" w:color="auto"/>
            </w:tcBorders>
            <w:vAlign w:val="center"/>
          </w:tcPr>
          <w:p w14:paraId="2877BEEF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4E4947E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  <w:highlight w:val="black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0216C0F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  <w:highlight w:val="black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D3B3D76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4B1B2AF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808080" w:themeFill="background1" w:themeFillShade="80"/>
            <w:vAlign w:val="center"/>
          </w:tcPr>
          <w:p w14:paraId="50209CBE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808080" w:themeFill="background1" w:themeFillShade="80"/>
            <w:vAlign w:val="center"/>
          </w:tcPr>
          <w:p w14:paraId="0E2A1592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F8A2EC5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331264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F95CB5B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1E616730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59A94420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1985310436" w:edGrp="everyone" w:colFirst="10" w:colLast="10"/>
            <w:permStart w:id="265892069" w:edGrp="everyone" w:colFirst="8" w:colLast="8"/>
            <w:permEnd w:id="1345329125"/>
            <w:r w:rsidRPr="00E41947">
              <w:rPr>
                <w:color w:val="000000" w:themeColor="text1"/>
                <w:sz w:val="20"/>
                <w:szCs w:val="20"/>
              </w:rPr>
              <w:t>SM224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4DA754AB" w14:textId="770F2D29" w:rsidR="00761318" w:rsidRPr="00E41947" w:rsidRDefault="00830B88" w:rsidP="00830B88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3/22</w:t>
            </w:r>
          </w:p>
        </w:tc>
        <w:tc>
          <w:tcPr>
            <w:tcW w:w="1755" w:type="dxa"/>
            <w:vAlign w:val="center"/>
          </w:tcPr>
          <w:p w14:paraId="2768042E" w14:textId="226377B0" w:rsidR="00B92DBF" w:rsidRPr="00E41947" w:rsidRDefault="00B92DBF" w:rsidP="00B92DBF">
            <w:pPr>
              <w:jc w:val="center"/>
              <w:rPr>
                <w:color w:val="000000" w:themeColor="text1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 w:themeColor="text1"/>
                <w:sz w:val="20"/>
                <w:szCs w:val="20"/>
                <w:lang w:eastAsia="zh-CN"/>
              </w:rPr>
              <w:t>2</w:t>
            </w:r>
            <w:r>
              <w:rPr>
                <w:color w:val="000000" w:themeColor="text1"/>
                <w:sz w:val="20"/>
                <w:szCs w:val="20"/>
                <w:lang w:eastAsia="zh-CN"/>
              </w:rPr>
              <w:t>021/4/19</w:t>
            </w: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5C752D4E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1657E5F3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51D623C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34E722A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37E6AFB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DB0216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3EBFD34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5D8D5A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304B140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610D25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6E2E91E6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19C05649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1151538004" w:edGrp="everyone" w:colFirst="7" w:colLast="7"/>
            <w:permStart w:id="1261663361" w:edGrp="everyone" w:colFirst="3" w:colLast="3"/>
            <w:permStart w:id="1566978106" w:edGrp="everyone" w:colFirst="4" w:colLast="4"/>
            <w:permEnd w:id="1985310436"/>
            <w:permEnd w:id="265892069"/>
            <w:r w:rsidRPr="00E41947">
              <w:rPr>
                <w:color w:val="000000" w:themeColor="text1"/>
                <w:sz w:val="20"/>
                <w:szCs w:val="20"/>
              </w:rPr>
              <w:t>PC225</w:t>
            </w:r>
          </w:p>
        </w:tc>
        <w:tc>
          <w:tcPr>
            <w:tcW w:w="1651" w:type="dxa"/>
            <w:vMerge w:val="restart"/>
            <w:shd w:val="clear" w:color="auto" w:fill="auto"/>
            <w:vAlign w:val="center"/>
          </w:tcPr>
          <w:p w14:paraId="02BAEAB1" w14:textId="10839782" w:rsidR="00D95D81" w:rsidRPr="00E41947" w:rsidRDefault="00D95D81" w:rsidP="005E44B1">
            <w:pPr>
              <w:jc w:val="center"/>
              <w:rPr>
                <w:color w:val="000000" w:themeColor="text1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 w:themeColor="text1"/>
                <w:sz w:val="20"/>
                <w:szCs w:val="20"/>
                <w:lang w:eastAsia="zh-CN"/>
              </w:rPr>
              <w:t>2</w:t>
            </w:r>
            <w:r>
              <w:rPr>
                <w:color w:val="000000" w:themeColor="text1"/>
                <w:sz w:val="20"/>
                <w:szCs w:val="20"/>
                <w:lang w:eastAsia="zh-CN"/>
              </w:rPr>
              <w:t>021/4/</w:t>
            </w:r>
            <w:r w:rsidR="00C7047A">
              <w:rPr>
                <w:rFonts w:hint="eastAsia"/>
                <w:color w:val="000000" w:themeColor="text1"/>
                <w:sz w:val="20"/>
                <w:szCs w:val="20"/>
                <w:lang w:eastAsia="zh-CN"/>
              </w:rPr>
              <w:t>12</w:t>
            </w:r>
          </w:p>
        </w:tc>
        <w:tc>
          <w:tcPr>
            <w:tcW w:w="1755" w:type="dxa"/>
            <w:vAlign w:val="center"/>
          </w:tcPr>
          <w:p w14:paraId="57CA364E" w14:textId="78F49C9B" w:rsidR="008B7258" w:rsidRPr="00E41947" w:rsidRDefault="008B7258" w:rsidP="005E44B1">
            <w:pPr>
              <w:jc w:val="center"/>
              <w:rPr>
                <w:color w:val="000000" w:themeColor="text1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 w:themeColor="text1"/>
                <w:sz w:val="20"/>
                <w:szCs w:val="20"/>
                <w:lang w:eastAsia="zh-CN"/>
              </w:rPr>
              <w:t>2</w:t>
            </w:r>
            <w:r>
              <w:rPr>
                <w:color w:val="000000" w:themeColor="text1"/>
                <w:sz w:val="20"/>
                <w:szCs w:val="20"/>
                <w:lang w:eastAsia="zh-CN"/>
              </w:rPr>
              <w:t>021/5/10</w:t>
            </w:r>
          </w:p>
        </w:tc>
        <w:tc>
          <w:tcPr>
            <w:tcW w:w="583" w:type="dxa"/>
            <w:vAlign w:val="center"/>
          </w:tcPr>
          <w:p w14:paraId="03923C69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244C1B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78877FC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096FBFAA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188A51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808080" w:themeFill="background1" w:themeFillShade="80"/>
            <w:vAlign w:val="center"/>
          </w:tcPr>
          <w:p w14:paraId="0B7F09B0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808080" w:themeFill="background1" w:themeFillShade="80"/>
            <w:vAlign w:val="center"/>
          </w:tcPr>
          <w:p w14:paraId="23A36A9F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808080" w:themeFill="background1" w:themeFillShade="80"/>
            <w:vAlign w:val="center"/>
          </w:tcPr>
          <w:p w14:paraId="4F3E2CC1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shd w:val="clear" w:color="auto" w:fill="808080" w:themeFill="background1" w:themeFillShade="80"/>
            <w:vAlign w:val="center"/>
          </w:tcPr>
          <w:p w14:paraId="1F47BD89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1E3EE6F2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66962B2F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0BA02968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1830247118" w:edGrp="everyone" w:colFirst="12" w:colLast="12"/>
            <w:permStart w:id="1652692968" w:edGrp="everyone" w:colFirst="5" w:colLast="5"/>
            <w:permStart w:id="1645239844" w:edGrp="everyone" w:colFirst="6" w:colLast="6"/>
            <w:permStart w:id="1360225622" w:edGrp="everyone" w:colFirst="3" w:colLast="3"/>
            <w:permEnd w:id="1151538004"/>
            <w:permEnd w:id="1261663361"/>
            <w:permEnd w:id="1566978106"/>
            <w:r w:rsidRPr="00E41947">
              <w:rPr>
                <w:color w:val="000000" w:themeColor="text1"/>
                <w:sz w:val="20"/>
                <w:szCs w:val="20"/>
              </w:rPr>
              <w:t>PC226</w:t>
            </w:r>
          </w:p>
        </w:tc>
        <w:tc>
          <w:tcPr>
            <w:tcW w:w="1651" w:type="dxa"/>
            <w:vMerge/>
            <w:shd w:val="clear" w:color="auto" w:fill="auto"/>
            <w:vAlign w:val="center"/>
          </w:tcPr>
          <w:p w14:paraId="1A613035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55" w:type="dxa"/>
            <w:vAlign w:val="center"/>
          </w:tcPr>
          <w:p w14:paraId="1D83284A" w14:textId="3917610C" w:rsidR="00761318" w:rsidRPr="00E41947" w:rsidRDefault="001359BD" w:rsidP="001359BD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6/7</w:t>
            </w:r>
          </w:p>
        </w:tc>
        <w:tc>
          <w:tcPr>
            <w:tcW w:w="583" w:type="dxa"/>
            <w:vAlign w:val="center"/>
          </w:tcPr>
          <w:p w14:paraId="4BAD59DA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545CD829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DD802E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vAlign w:val="center"/>
          </w:tcPr>
          <w:p w14:paraId="348B0BAD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554BB0B5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808080" w:themeFill="background1" w:themeFillShade="80"/>
            <w:vAlign w:val="center"/>
          </w:tcPr>
          <w:p w14:paraId="53C6E6D2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808080" w:themeFill="background1" w:themeFillShade="80"/>
            <w:vAlign w:val="center"/>
          </w:tcPr>
          <w:p w14:paraId="1091E2AE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808080" w:themeFill="background1" w:themeFillShade="80"/>
            <w:vAlign w:val="center"/>
          </w:tcPr>
          <w:p w14:paraId="47B1DF4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shd w:val="clear" w:color="auto" w:fill="808080" w:themeFill="background1" w:themeFillShade="80"/>
            <w:vAlign w:val="center"/>
          </w:tcPr>
          <w:p w14:paraId="0DCEF412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vAlign w:val="center"/>
          </w:tcPr>
          <w:p w14:paraId="57760B2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3236F56C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2A039260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890468628" w:edGrp="everyone" w:colFirst="9" w:colLast="9"/>
            <w:permStart w:id="585896090" w:edGrp="everyone" w:colFirst="3" w:colLast="3"/>
            <w:permEnd w:id="1830247118"/>
            <w:permEnd w:id="1652692968"/>
            <w:permEnd w:id="1645239844"/>
            <w:permEnd w:id="1360225622"/>
            <w:r w:rsidRPr="00E41947">
              <w:rPr>
                <w:color w:val="000000" w:themeColor="text1"/>
                <w:sz w:val="20"/>
                <w:szCs w:val="20"/>
              </w:rPr>
              <w:t>PC227</w:t>
            </w:r>
          </w:p>
        </w:tc>
        <w:tc>
          <w:tcPr>
            <w:tcW w:w="1651" w:type="dxa"/>
            <w:vMerge/>
            <w:shd w:val="clear" w:color="auto" w:fill="auto"/>
            <w:vAlign w:val="center"/>
          </w:tcPr>
          <w:p w14:paraId="661340B8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55" w:type="dxa"/>
            <w:vAlign w:val="center"/>
          </w:tcPr>
          <w:p w14:paraId="0BA6B680" w14:textId="5EE4CC2C" w:rsidR="00761318" w:rsidRPr="00E41947" w:rsidRDefault="0085425B" w:rsidP="0085425B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7/5</w:t>
            </w:r>
          </w:p>
        </w:tc>
        <w:tc>
          <w:tcPr>
            <w:tcW w:w="583" w:type="dxa"/>
            <w:vAlign w:val="center"/>
          </w:tcPr>
          <w:p w14:paraId="15B4164F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38C884F4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7FA15D94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6C8FE7E8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7C093E8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808080" w:themeFill="background1" w:themeFillShade="80"/>
            <w:vAlign w:val="center"/>
          </w:tcPr>
          <w:p w14:paraId="61F72962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  <w:vAlign w:val="center"/>
          </w:tcPr>
          <w:p w14:paraId="61FB8957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9D0A84C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4D52F59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186249A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751B19D8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01720309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1065755684" w:edGrp="everyone" w:colFirst="11" w:colLast="11"/>
            <w:permStart w:id="1481989761" w:edGrp="everyone" w:colFirst="3" w:colLast="3"/>
            <w:permEnd w:id="890468628"/>
            <w:permEnd w:id="585896090"/>
            <w:r w:rsidRPr="00E41947">
              <w:rPr>
                <w:color w:val="000000" w:themeColor="text1"/>
                <w:sz w:val="20"/>
                <w:szCs w:val="20"/>
              </w:rPr>
              <w:t>PC228</w:t>
            </w:r>
          </w:p>
        </w:tc>
        <w:tc>
          <w:tcPr>
            <w:tcW w:w="1651" w:type="dxa"/>
            <w:vMerge w:val="restart"/>
            <w:shd w:val="clear" w:color="auto" w:fill="auto"/>
            <w:vAlign w:val="center"/>
          </w:tcPr>
          <w:p w14:paraId="0DEB18BC" w14:textId="257374FE" w:rsidR="005371CE" w:rsidRPr="00E41947" w:rsidRDefault="005371CE" w:rsidP="005E44B1">
            <w:pPr>
              <w:jc w:val="center"/>
              <w:rPr>
                <w:color w:val="000000" w:themeColor="text1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 w:themeColor="text1"/>
                <w:sz w:val="20"/>
                <w:szCs w:val="20"/>
                <w:lang w:eastAsia="zh-CN"/>
              </w:rPr>
              <w:t>2</w:t>
            </w:r>
            <w:r>
              <w:rPr>
                <w:color w:val="000000" w:themeColor="text1"/>
                <w:sz w:val="20"/>
                <w:szCs w:val="20"/>
                <w:lang w:eastAsia="zh-CN"/>
              </w:rPr>
              <w:t>021/7/12</w:t>
            </w:r>
          </w:p>
        </w:tc>
        <w:tc>
          <w:tcPr>
            <w:tcW w:w="1755" w:type="dxa"/>
            <w:vAlign w:val="center"/>
          </w:tcPr>
          <w:p w14:paraId="0F209B13" w14:textId="38E046D0" w:rsidR="00761318" w:rsidRPr="00E41947" w:rsidRDefault="00322780" w:rsidP="00322780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8/9</w:t>
            </w:r>
          </w:p>
        </w:tc>
        <w:tc>
          <w:tcPr>
            <w:tcW w:w="583" w:type="dxa"/>
            <w:vAlign w:val="center"/>
          </w:tcPr>
          <w:p w14:paraId="70E9DE69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570654AC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8EB29B8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60AC4C83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4D00212B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808080" w:themeFill="background1" w:themeFillShade="80"/>
            <w:vAlign w:val="center"/>
          </w:tcPr>
          <w:p w14:paraId="190557D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808080" w:themeFill="background1" w:themeFillShade="80"/>
            <w:vAlign w:val="center"/>
          </w:tcPr>
          <w:p w14:paraId="7D06EE06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808080" w:themeFill="background1" w:themeFillShade="80"/>
            <w:vAlign w:val="center"/>
          </w:tcPr>
          <w:p w14:paraId="0DE65B1D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shd w:val="clear" w:color="auto" w:fill="auto"/>
            <w:vAlign w:val="center"/>
          </w:tcPr>
          <w:p w14:paraId="59420F9F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565E276B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07775358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2BBB7BD7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587284845" w:edGrp="everyone" w:colFirst="5" w:colLast="5"/>
            <w:permStart w:id="1513883353" w:edGrp="everyone" w:colFirst="6" w:colLast="6"/>
            <w:permStart w:id="2099184946" w:edGrp="everyone" w:colFirst="3" w:colLast="3"/>
            <w:permEnd w:id="1065755684"/>
            <w:permEnd w:id="1481989761"/>
            <w:r w:rsidRPr="00E41947">
              <w:rPr>
                <w:color w:val="000000" w:themeColor="text1"/>
                <w:sz w:val="20"/>
                <w:szCs w:val="20"/>
              </w:rPr>
              <w:t>PC229</w:t>
            </w:r>
          </w:p>
        </w:tc>
        <w:tc>
          <w:tcPr>
            <w:tcW w:w="1651" w:type="dxa"/>
            <w:vMerge/>
            <w:shd w:val="clear" w:color="auto" w:fill="auto"/>
            <w:vAlign w:val="center"/>
          </w:tcPr>
          <w:p w14:paraId="528AB10F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55" w:type="dxa"/>
            <w:vAlign w:val="center"/>
          </w:tcPr>
          <w:p w14:paraId="2DB77101" w14:textId="73DBE3DE" w:rsidR="00761318" w:rsidRPr="00E41947" w:rsidRDefault="00697E12" w:rsidP="00697E12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9/6</w:t>
            </w:r>
          </w:p>
        </w:tc>
        <w:tc>
          <w:tcPr>
            <w:tcW w:w="583" w:type="dxa"/>
            <w:vAlign w:val="center"/>
          </w:tcPr>
          <w:p w14:paraId="7177040F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7DE3A556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4AD80B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vAlign w:val="center"/>
          </w:tcPr>
          <w:p w14:paraId="4F4EE4F4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0B23F02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808080" w:themeFill="background1" w:themeFillShade="80"/>
            <w:vAlign w:val="center"/>
          </w:tcPr>
          <w:p w14:paraId="7127E57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808080" w:themeFill="background1" w:themeFillShade="80"/>
            <w:vAlign w:val="center"/>
          </w:tcPr>
          <w:p w14:paraId="229A4FAF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808080" w:themeFill="background1" w:themeFillShade="80"/>
            <w:vAlign w:val="center"/>
          </w:tcPr>
          <w:p w14:paraId="14EFBD6D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shd w:val="clear" w:color="auto" w:fill="808080" w:themeFill="background1" w:themeFillShade="80"/>
            <w:vAlign w:val="center"/>
          </w:tcPr>
          <w:p w14:paraId="4C42B1B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35A7F539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1A37DD4C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07C4FCF6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1613194829" w:edGrp="everyone" w:colFirst="3" w:colLast="3"/>
            <w:permEnd w:id="587284845"/>
            <w:permEnd w:id="1513883353"/>
            <w:permEnd w:id="2099184946"/>
            <w:r w:rsidRPr="00E41947">
              <w:rPr>
                <w:color w:val="000000" w:themeColor="text1"/>
                <w:sz w:val="20"/>
                <w:szCs w:val="20"/>
              </w:rPr>
              <w:t>PC230</w:t>
            </w:r>
          </w:p>
        </w:tc>
        <w:tc>
          <w:tcPr>
            <w:tcW w:w="1651" w:type="dxa"/>
            <w:vMerge/>
            <w:shd w:val="clear" w:color="auto" w:fill="auto"/>
            <w:vAlign w:val="center"/>
          </w:tcPr>
          <w:p w14:paraId="2B29205E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55" w:type="dxa"/>
            <w:vAlign w:val="center"/>
          </w:tcPr>
          <w:p w14:paraId="63CB760F" w14:textId="532D07FF" w:rsidR="00761318" w:rsidRPr="00E41947" w:rsidRDefault="002B7151" w:rsidP="00662E32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10/4</w:t>
            </w:r>
          </w:p>
        </w:tc>
        <w:tc>
          <w:tcPr>
            <w:tcW w:w="583" w:type="dxa"/>
            <w:tcBorders>
              <w:bottom w:val="single" w:sz="4" w:space="0" w:color="auto"/>
            </w:tcBorders>
            <w:vAlign w:val="center"/>
          </w:tcPr>
          <w:p w14:paraId="0F7D1B55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4D8E4559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66074D62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41309194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7F4DA098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808080" w:themeFill="background1" w:themeFillShade="80"/>
            <w:vAlign w:val="center"/>
          </w:tcPr>
          <w:p w14:paraId="6016F282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808080" w:themeFill="background1" w:themeFillShade="80"/>
            <w:vAlign w:val="center"/>
          </w:tcPr>
          <w:p w14:paraId="6B6258D7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6F7145C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FD4E8C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5F2446C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4AC37607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6C315BF6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1934576464" w:edGrp="everyone" w:colFirst="10" w:colLast="10"/>
            <w:permStart w:id="588453769" w:edGrp="everyone" w:colFirst="8" w:colLast="8"/>
            <w:permEnd w:id="1613194829"/>
            <w:r w:rsidRPr="00E41947">
              <w:rPr>
                <w:color w:val="000000" w:themeColor="text1"/>
                <w:sz w:val="20"/>
                <w:szCs w:val="20"/>
              </w:rPr>
              <w:t>SM230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3CA1E4C7" w14:textId="665DCD2F" w:rsidR="00C70852" w:rsidRPr="00E41947" w:rsidRDefault="00C70852" w:rsidP="005E44B1">
            <w:pPr>
              <w:jc w:val="center"/>
              <w:rPr>
                <w:color w:val="000000" w:themeColor="text1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 w:themeColor="text1"/>
                <w:sz w:val="20"/>
                <w:szCs w:val="20"/>
                <w:lang w:eastAsia="zh-CN"/>
              </w:rPr>
              <w:t>2</w:t>
            </w:r>
            <w:r>
              <w:rPr>
                <w:color w:val="000000" w:themeColor="text1"/>
                <w:sz w:val="20"/>
                <w:szCs w:val="20"/>
                <w:lang w:eastAsia="zh-CN"/>
              </w:rPr>
              <w:t>021/9/20</w:t>
            </w:r>
          </w:p>
        </w:tc>
        <w:tc>
          <w:tcPr>
            <w:tcW w:w="1755" w:type="dxa"/>
            <w:vAlign w:val="center"/>
          </w:tcPr>
          <w:p w14:paraId="29D27C3D" w14:textId="12AA90A7" w:rsidR="00761318" w:rsidRPr="00E41947" w:rsidRDefault="00540169" w:rsidP="00540169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10/18</w:t>
            </w: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0AF4F0C0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71C4BF40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3EA01B9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6350D944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2FABF559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F02388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1900E3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7D5C5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A4B8C8E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F5C15F7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227CD6C9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4793C774" w14:textId="77777777" w:rsidR="00761318" w:rsidRPr="00E4194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755650222" w:edGrp="everyone" w:colFirst="7" w:colLast="7"/>
            <w:permStart w:id="1875190241" w:edGrp="everyone" w:colFirst="4" w:colLast="4"/>
            <w:permStart w:id="1667839825" w:edGrp="everyone" w:colFirst="3" w:colLast="3"/>
            <w:permEnd w:id="1934576464"/>
            <w:permEnd w:id="588453769"/>
            <w:r w:rsidRPr="00E41947">
              <w:rPr>
                <w:color w:val="000000" w:themeColor="text1"/>
                <w:sz w:val="20"/>
                <w:szCs w:val="20"/>
              </w:rPr>
              <w:t>PC231</w:t>
            </w:r>
          </w:p>
        </w:tc>
        <w:tc>
          <w:tcPr>
            <w:tcW w:w="1651" w:type="dxa"/>
            <w:vMerge w:val="restart"/>
            <w:shd w:val="clear" w:color="auto" w:fill="auto"/>
            <w:vAlign w:val="center"/>
          </w:tcPr>
          <w:p w14:paraId="0B578FF9" w14:textId="11EE36AC" w:rsidR="003877C7" w:rsidRPr="00BF3A07" w:rsidRDefault="003877C7" w:rsidP="005E44B1">
            <w:pPr>
              <w:jc w:val="center"/>
              <w:rPr>
                <w:color w:val="000000" w:themeColor="text1"/>
                <w:sz w:val="20"/>
                <w:szCs w:val="20"/>
                <w:lang w:eastAsia="zh-CN"/>
              </w:rPr>
            </w:pPr>
            <w:r>
              <w:rPr>
                <w:rFonts w:hint="eastAsia"/>
                <w:color w:val="000000" w:themeColor="text1"/>
                <w:sz w:val="20"/>
                <w:szCs w:val="20"/>
                <w:lang w:eastAsia="zh-CN"/>
              </w:rPr>
              <w:t>2</w:t>
            </w:r>
            <w:r>
              <w:rPr>
                <w:color w:val="000000" w:themeColor="text1"/>
                <w:sz w:val="20"/>
                <w:szCs w:val="20"/>
                <w:lang w:eastAsia="zh-CN"/>
              </w:rPr>
              <w:t>021/10/25</w:t>
            </w:r>
          </w:p>
        </w:tc>
        <w:tc>
          <w:tcPr>
            <w:tcW w:w="1755" w:type="dxa"/>
            <w:vAlign w:val="center"/>
          </w:tcPr>
          <w:p w14:paraId="393B0D56" w14:textId="58EF7FA9" w:rsidR="00761318" w:rsidRPr="00BF3A07" w:rsidRDefault="00BC4584" w:rsidP="00BC4584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11/22</w:t>
            </w:r>
          </w:p>
        </w:tc>
        <w:tc>
          <w:tcPr>
            <w:tcW w:w="583" w:type="dxa"/>
            <w:vAlign w:val="center"/>
          </w:tcPr>
          <w:p w14:paraId="297B79D4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FD8ED7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A5D72E6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0E0D9C27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2C44CB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C57FFEB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701A63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551C57A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4D118FB8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35C35ABD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0BC35C0C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2A48937E" w14:textId="77777777" w:rsidR="00761318" w:rsidRPr="00BF3A0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3149837" w:edGrp="everyone" w:colFirst="12" w:colLast="12"/>
            <w:permStart w:id="445411679" w:edGrp="everyone" w:colFirst="5" w:colLast="5"/>
            <w:permStart w:id="1872109962" w:edGrp="everyone" w:colFirst="6" w:colLast="6"/>
            <w:permStart w:id="1492517629" w:edGrp="everyone" w:colFirst="3" w:colLast="3"/>
            <w:permEnd w:id="755650222"/>
            <w:permEnd w:id="1875190241"/>
            <w:permEnd w:id="1667839825"/>
            <w:r w:rsidRPr="00BF3A07">
              <w:rPr>
                <w:color w:val="000000" w:themeColor="text1"/>
                <w:sz w:val="20"/>
                <w:szCs w:val="20"/>
              </w:rPr>
              <w:t>PC232</w:t>
            </w:r>
          </w:p>
        </w:tc>
        <w:tc>
          <w:tcPr>
            <w:tcW w:w="1651" w:type="dxa"/>
            <w:vMerge/>
            <w:shd w:val="clear" w:color="auto" w:fill="auto"/>
            <w:vAlign w:val="center"/>
          </w:tcPr>
          <w:p w14:paraId="3D4F24A3" w14:textId="77777777" w:rsidR="00761318" w:rsidRPr="00BF3A0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55" w:type="dxa"/>
            <w:vAlign w:val="center"/>
          </w:tcPr>
          <w:p w14:paraId="203D4F38" w14:textId="4D31DE5C" w:rsidR="00761318" w:rsidRPr="00BF3A07" w:rsidRDefault="006C3D49" w:rsidP="006C3D49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21/12/20</w:t>
            </w:r>
          </w:p>
        </w:tc>
        <w:tc>
          <w:tcPr>
            <w:tcW w:w="583" w:type="dxa"/>
            <w:vAlign w:val="center"/>
          </w:tcPr>
          <w:p w14:paraId="6B14CE30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18370625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F372EA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vAlign w:val="center"/>
          </w:tcPr>
          <w:p w14:paraId="438C3AB2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75B4A7A3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2E90046A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66061512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12634715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808080" w:themeFill="background1" w:themeFillShade="80"/>
            <w:vAlign w:val="center"/>
          </w:tcPr>
          <w:p w14:paraId="05AAA78E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EAAB87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761318" w:rsidRPr="00E02AA4" w14:paraId="2F649E55" w14:textId="77777777" w:rsidTr="00AA3C24">
        <w:trPr>
          <w:trHeight w:hRule="exact" w:val="369"/>
        </w:trPr>
        <w:tc>
          <w:tcPr>
            <w:tcW w:w="966" w:type="dxa"/>
            <w:shd w:val="clear" w:color="auto" w:fill="auto"/>
            <w:vAlign w:val="center"/>
          </w:tcPr>
          <w:p w14:paraId="60AEF187" w14:textId="77777777" w:rsidR="00761318" w:rsidRPr="00BF3A0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  <w:permStart w:id="1648191663" w:edGrp="everyone" w:colFirst="9" w:colLast="9"/>
            <w:permStart w:id="338173960" w:edGrp="everyone" w:colFirst="3" w:colLast="3"/>
            <w:permEnd w:id="3149837"/>
            <w:permEnd w:id="445411679"/>
            <w:permEnd w:id="1872109962"/>
            <w:permEnd w:id="1492517629"/>
            <w:r w:rsidRPr="00BF3A07">
              <w:rPr>
                <w:color w:val="000000" w:themeColor="text1"/>
                <w:sz w:val="20"/>
                <w:szCs w:val="20"/>
              </w:rPr>
              <w:t>PC233</w:t>
            </w:r>
          </w:p>
        </w:tc>
        <w:tc>
          <w:tcPr>
            <w:tcW w:w="1651" w:type="dxa"/>
            <w:vMerge/>
            <w:shd w:val="clear" w:color="auto" w:fill="auto"/>
            <w:vAlign w:val="center"/>
          </w:tcPr>
          <w:p w14:paraId="3274B896" w14:textId="77777777" w:rsidR="00761318" w:rsidRPr="00BF3A07" w:rsidRDefault="00761318" w:rsidP="005E44B1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755" w:type="dxa"/>
            <w:vAlign w:val="center"/>
          </w:tcPr>
          <w:p w14:paraId="42DA2596" w14:textId="7A25054C" w:rsidR="00761318" w:rsidRPr="00BF3A07" w:rsidRDefault="00761318" w:rsidP="0048758C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BF3A07">
              <w:rPr>
                <w:color w:val="000000" w:themeColor="text1"/>
                <w:sz w:val="20"/>
                <w:szCs w:val="20"/>
              </w:rPr>
              <w:t>2022</w:t>
            </w:r>
            <w:r w:rsidR="0048758C">
              <w:rPr>
                <w:color w:val="000000" w:themeColor="text1"/>
                <w:sz w:val="20"/>
                <w:szCs w:val="20"/>
              </w:rPr>
              <w:t>/1/17</w:t>
            </w:r>
          </w:p>
        </w:tc>
        <w:tc>
          <w:tcPr>
            <w:tcW w:w="583" w:type="dxa"/>
            <w:vAlign w:val="center"/>
          </w:tcPr>
          <w:p w14:paraId="45E0D631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5D85E273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744D4F02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54DCFBE2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3CB7E631" w14:textId="77777777" w:rsidR="00761318" w:rsidRPr="00E02AA4" w:rsidRDefault="00761318" w:rsidP="00AA3C2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87" w:type="dxa"/>
            <w:shd w:val="clear" w:color="auto" w:fill="808080" w:themeFill="background1" w:themeFillShade="80"/>
            <w:vAlign w:val="center"/>
          </w:tcPr>
          <w:p w14:paraId="7606BE83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6" w:type="dxa"/>
            <w:shd w:val="clear" w:color="auto" w:fill="auto"/>
            <w:vAlign w:val="center"/>
          </w:tcPr>
          <w:p w14:paraId="7BC7AA30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808080" w:themeFill="background1" w:themeFillShade="80"/>
            <w:vAlign w:val="center"/>
          </w:tcPr>
          <w:p w14:paraId="35D8E45B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4" w:type="dxa"/>
            <w:shd w:val="clear" w:color="auto" w:fill="808080" w:themeFill="background1" w:themeFillShade="80"/>
            <w:vAlign w:val="center"/>
          </w:tcPr>
          <w:p w14:paraId="5CBD46B5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808080" w:themeFill="background1" w:themeFillShade="80"/>
            <w:vAlign w:val="center"/>
          </w:tcPr>
          <w:p w14:paraId="644E6AD0" w14:textId="77777777" w:rsidR="00761318" w:rsidRPr="00E02AA4" w:rsidRDefault="00761318" w:rsidP="00AA3C24">
            <w:pPr>
              <w:jc w:val="center"/>
              <w:rPr>
                <w:b/>
                <w:sz w:val="20"/>
                <w:szCs w:val="20"/>
              </w:rPr>
            </w:pPr>
          </w:p>
        </w:tc>
      </w:tr>
    </w:tbl>
    <w:permEnd w:id="1648191663"/>
    <w:permEnd w:id="338173960"/>
    <w:p w14:paraId="37144B9F" w14:textId="77777777" w:rsidR="009D2B6A" w:rsidRPr="009D2B6A" w:rsidRDefault="009D2B6A" w:rsidP="009D2B6A">
      <w:pPr>
        <w:rPr>
          <w:rFonts w:cs="Arial"/>
          <w:color w:val="000000"/>
          <w:sz w:val="20"/>
          <w:lang w:val="en-US"/>
        </w:rPr>
      </w:pPr>
      <w:r w:rsidRPr="009D2B6A">
        <w:rPr>
          <w:rFonts w:cs="Arial"/>
          <w:color w:val="000000"/>
          <w:sz w:val="20"/>
          <w:lang w:val="en-US"/>
        </w:rPr>
        <w:t>*Please note that these samples are not currently within the scope of LGC’s UKAS accreditation.</w:t>
      </w:r>
    </w:p>
    <w:p w14:paraId="4B2723D4" w14:textId="77777777" w:rsidR="006C50A3" w:rsidRPr="007E037B" w:rsidRDefault="006C50A3" w:rsidP="00B525B9">
      <w:pPr>
        <w:rPr>
          <w:rFonts w:cs="Arial"/>
          <w:color w:val="000000"/>
          <w:sz w:val="20"/>
          <w:lang w:val="en-US" w:eastAsia="zh-CN"/>
        </w:rPr>
      </w:pPr>
    </w:p>
    <w:tbl>
      <w:tblPr>
        <w:tblW w:w="953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76"/>
        <w:gridCol w:w="8761"/>
      </w:tblGrid>
      <w:tr w:rsidR="0084067F" w:rsidRPr="00A1448C" w14:paraId="05F8A092" w14:textId="77777777" w:rsidTr="005E44B1">
        <w:trPr>
          <w:cantSplit/>
          <w:trHeight w:hRule="exact" w:val="284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  <w:vAlign w:val="center"/>
          </w:tcPr>
          <w:p w14:paraId="2C0936A9" w14:textId="77777777" w:rsidR="0084067F" w:rsidRPr="00A1448C" w:rsidRDefault="0084067F" w:rsidP="005E44B1">
            <w:pPr>
              <w:rPr>
                <w:rFonts w:cs="Arial"/>
                <w:sz w:val="20"/>
                <w:szCs w:val="20"/>
                <w:lang w:eastAsia="zh-CN"/>
              </w:rPr>
            </w:pPr>
          </w:p>
          <w:p w14:paraId="7882B9B2" w14:textId="77777777" w:rsidR="0084067F" w:rsidRPr="00A1448C" w:rsidRDefault="0084067F" w:rsidP="005E44B1">
            <w:pPr>
              <w:rPr>
                <w:rFonts w:cs="Arial"/>
                <w:sz w:val="20"/>
                <w:szCs w:val="20"/>
                <w:lang w:eastAsia="zh-CN"/>
              </w:rPr>
            </w:pPr>
          </w:p>
        </w:tc>
        <w:tc>
          <w:tcPr>
            <w:tcW w:w="876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1AECBB" w14:textId="6177DD13" w:rsidR="0084067F" w:rsidRPr="00A1448C" w:rsidRDefault="0054578C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灰色方格为不发样日期，不能填写编辑</w:t>
            </w:r>
            <w:r w:rsidR="005A7C82">
              <w:rPr>
                <w:rFonts w:cs="Arial" w:hint="eastAsia"/>
                <w:sz w:val="20"/>
                <w:lang w:eastAsia="zh-CN"/>
              </w:rPr>
              <w:t>；</w:t>
            </w:r>
          </w:p>
        </w:tc>
      </w:tr>
      <w:tr w:rsidR="0084067F" w:rsidRPr="00A1448C" w14:paraId="2D010372" w14:textId="77777777" w:rsidTr="005E44B1">
        <w:trPr>
          <w:cantSplit/>
          <w:trHeight w:hRule="exact" w:val="284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4C453" w14:textId="77777777" w:rsidR="0084067F" w:rsidRPr="00A1448C" w:rsidRDefault="0084067F" w:rsidP="005E44B1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A1448C">
              <w:rPr>
                <w:rFonts w:cs="Arial"/>
                <w:b/>
                <w:sz w:val="20"/>
                <w:szCs w:val="20"/>
              </w:rPr>
              <w:t>1</w:t>
            </w:r>
          </w:p>
        </w:tc>
        <w:tc>
          <w:tcPr>
            <w:tcW w:w="876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95C8257" w14:textId="500031FA" w:rsidR="0084067F" w:rsidRPr="00A1448C" w:rsidRDefault="00F77FCF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请在上述可编辑方格内注明所需样品数量或打</w:t>
            </w:r>
            <w:r w:rsidR="00E63909">
              <w:rPr>
                <w:rFonts w:cs="Arial" w:hint="eastAsia"/>
                <w:sz w:val="20"/>
                <w:lang w:eastAsia="zh-CN"/>
              </w:rPr>
              <w:t>“</w:t>
            </w:r>
            <w:r w:rsidR="00E63909">
              <w:rPr>
                <w:rFonts w:hint="eastAsia"/>
                <w:b/>
                <w:color w:val="FF0000"/>
                <w:sz w:val="20"/>
                <w:szCs w:val="20"/>
                <w:lang w:val="en-US" w:eastAsia="zh-CN"/>
              </w:rPr>
              <w:t>√</w:t>
            </w:r>
            <w:r w:rsidR="00E63909">
              <w:rPr>
                <w:rFonts w:cs="Arial" w:hint="eastAsia"/>
                <w:sz w:val="20"/>
                <w:lang w:eastAsia="zh-CN"/>
              </w:rPr>
              <w:t>”</w:t>
            </w:r>
          </w:p>
        </w:tc>
      </w:tr>
    </w:tbl>
    <w:p w14:paraId="370E4D53" w14:textId="77777777" w:rsidR="0084067F" w:rsidRDefault="0084067F" w:rsidP="00B525B9">
      <w:pPr>
        <w:rPr>
          <w:b/>
          <w:sz w:val="16"/>
          <w:szCs w:val="16"/>
          <w:lang w:eastAsia="zh-CN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6"/>
        <w:gridCol w:w="1134"/>
        <w:gridCol w:w="2410"/>
        <w:gridCol w:w="5386"/>
      </w:tblGrid>
      <w:tr w:rsidR="0084067F" w:rsidRPr="007C4E20" w14:paraId="6C5249B9" w14:textId="77777777" w:rsidTr="00DC478D">
        <w:trPr>
          <w:trHeight w:val="205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658BC7B" w14:textId="77777777" w:rsidR="0084067F" w:rsidRDefault="0084067F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DC478D">
              <w:rPr>
                <w:rFonts w:cs="Arial"/>
                <w:b/>
                <w:color w:val="FFFFFF" w:themeColor="background1"/>
                <w:sz w:val="20"/>
                <w:szCs w:val="20"/>
              </w:rPr>
              <w:t>CHEMISTRY SAMPLES</w:t>
            </w:r>
          </w:p>
          <w:p w14:paraId="3AB92878" w14:textId="2C04DE65" w:rsidR="00EF3D9A" w:rsidRPr="00DC478D" w:rsidRDefault="00EF3D9A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化学</w:t>
            </w:r>
            <w:r w:rsidR="00E55FAF"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</w:t>
            </w:r>
          </w:p>
        </w:tc>
      </w:tr>
      <w:tr w:rsidR="0084067F" w:rsidRPr="007C4E20" w14:paraId="74E98C93" w14:textId="77777777" w:rsidTr="00040356">
        <w:trPr>
          <w:trHeight w:val="205"/>
        </w:trPr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7B6D91F0" w14:textId="0607312D" w:rsidR="0084067F" w:rsidRDefault="0084067F" w:rsidP="000079FC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DC478D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>Sample</w:t>
            </w:r>
          </w:p>
          <w:p w14:paraId="2BE33F03" w14:textId="6015F7FB" w:rsidR="004E4E71" w:rsidRPr="00DC478D" w:rsidRDefault="004E4E71" w:rsidP="000079FC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样品编号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003B5C"/>
          </w:tcPr>
          <w:p w14:paraId="7A7F305F" w14:textId="77777777" w:rsidR="0084067F" w:rsidRDefault="0084067F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DC478D">
              <w:rPr>
                <w:rFonts w:cs="Arial"/>
                <w:b/>
                <w:color w:val="FFFFFF" w:themeColor="background1"/>
                <w:sz w:val="20"/>
                <w:szCs w:val="20"/>
              </w:rPr>
              <w:t>Quantity</w:t>
            </w:r>
          </w:p>
          <w:p w14:paraId="47F512DB" w14:textId="54211E6B" w:rsidR="00447C6F" w:rsidRPr="00DC478D" w:rsidRDefault="00447C6F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提供规格</w:t>
            </w:r>
          </w:p>
        </w:tc>
        <w:tc>
          <w:tcPr>
            <w:tcW w:w="241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</w:tcPr>
          <w:p w14:paraId="2B7864AC" w14:textId="77777777" w:rsidR="00CC1135" w:rsidRDefault="0084067F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DC478D">
              <w:rPr>
                <w:rFonts w:cs="Arial"/>
                <w:b/>
                <w:color w:val="FFFFFF" w:themeColor="background1"/>
                <w:sz w:val="20"/>
                <w:szCs w:val="20"/>
              </w:rPr>
              <w:t>Supplied as</w:t>
            </w:r>
          </w:p>
          <w:p w14:paraId="1FE14150" w14:textId="0A74FD0B" w:rsidR="0084067F" w:rsidRPr="00DC478D" w:rsidRDefault="00CC1135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基质</w:t>
            </w:r>
            <w:r w:rsidR="0084067F" w:rsidRPr="00DC478D">
              <w:rPr>
                <w:rFonts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47D3C899" w14:textId="77777777" w:rsidR="0084067F" w:rsidRDefault="0084067F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DC478D">
              <w:rPr>
                <w:rFonts w:cs="Arial"/>
                <w:b/>
                <w:color w:val="FFFFFF" w:themeColor="background1"/>
                <w:sz w:val="20"/>
                <w:szCs w:val="20"/>
              </w:rPr>
              <w:t>Target Analyte(s)</w:t>
            </w:r>
          </w:p>
          <w:p w14:paraId="1F93672B" w14:textId="0BE2632A" w:rsidR="00C72C17" w:rsidRPr="00DC478D" w:rsidRDefault="00C72C17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分析物</w:t>
            </w:r>
          </w:p>
        </w:tc>
      </w:tr>
      <w:tr w:rsidR="0084067F" w:rsidRPr="0084067F" w14:paraId="21ECBFD4" w14:textId="77777777" w:rsidTr="00745807">
        <w:trPr>
          <w:trHeight w:val="658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C6D5" w14:textId="77777777" w:rsidR="0084067F" w:rsidRPr="0084067F" w:rsidRDefault="0084067F" w:rsidP="005E44B1">
            <w:pPr>
              <w:rPr>
                <w:rFonts w:cs="Arial"/>
                <w:b/>
                <w:sz w:val="20"/>
                <w:szCs w:val="20"/>
              </w:rPr>
            </w:pPr>
            <w:r w:rsidRPr="000042B2">
              <w:rPr>
                <w:rFonts w:cs="Arial"/>
                <w:sz w:val="20"/>
                <w:szCs w:val="20"/>
              </w:rPr>
              <w:t>PT-PC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Pr="0084067F">
              <w:rPr>
                <w:rFonts w:cs="Arial"/>
                <w:b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2B4B7" w14:textId="77777777" w:rsidR="0084067F" w:rsidRP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300m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BA6D" w14:textId="362061EB" w:rsidR="00C27B9A" w:rsidRPr="0084067F" w:rsidRDefault="0084067F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 w:rsidRPr="0084067F">
              <w:rPr>
                <w:rFonts w:cs="Arial"/>
                <w:sz w:val="20"/>
                <w:szCs w:val="20"/>
              </w:rPr>
              <w:t>Pot of cane/ beet sugar</w:t>
            </w:r>
            <w:r w:rsidR="00C27B9A">
              <w:rPr>
                <w:rFonts w:cs="Arial" w:hint="eastAsia"/>
                <w:sz w:val="20"/>
                <w:szCs w:val="20"/>
                <w:lang w:eastAsia="zh-CN"/>
              </w:rPr>
              <w:t xml:space="preserve"> </w:t>
            </w:r>
            <w:r w:rsidR="00C27B9A">
              <w:rPr>
                <w:rFonts w:cs="Arial"/>
                <w:sz w:val="20"/>
                <w:szCs w:val="20"/>
                <w:lang w:eastAsia="zh-CN"/>
              </w:rPr>
              <w:t>(</w:t>
            </w:r>
            <w:r w:rsidR="00C27B9A" w:rsidRPr="00C27B9A">
              <w:rPr>
                <w:rFonts w:cs="Arial" w:hint="eastAsia"/>
                <w:sz w:val="20"/>
                <w:szCs w:val="20"/>
                <w:lang w:eastAsia="zh-CN"/>
              </w:rPr>
              <w:t>罐装蔗糖</w:t>
            </w:r>
            <w:r w:rsidR="00C27B9A" w:rsidRPr="00C27B9A">
              <w:rPr>
                <w:rFonts w:cs="Arial"/>
                <w:sz w:val="20"/>
                <w:szCs w:val="20"/>
                <w:lang w:eastAsia="zh-CN"/>
              </w:rPr>
              <w:t>/</w:t>
            </w:r>
            <w:r w:rsidR="00C27B9A" w:rsidRPr="00C27B9A">
              <w:rPr>
                <w:rFonts w:cs="Arial" w:hint="eastAsia"/>
                <w:sz w:val="20"/>
                <w:szCs w:val="20"/>
                <w:lang w:eastAsia="zh-CN"/>
              </w:rPr>
              <w:t>甜菜糖</w:t>
            </w:r>
            <w:r w:rsidR="00C27B9A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C3E8D" w14:textId="77777777" w:rsidR="0084067F" w:rsidRDefault="0084067F" w:rsidP="005E44B1">
            <w:pPr>
              <w:rPr>
                <w:rFonts w:cs="Arial"/>
                <w:sz w:val="20"/>
                <w:szCs w:val="20"/>
              </w:rPr>
            </w:pPr>
            <w:r w:rsidRPr="0084067F">
              <w:rPr>
                <w:rFonts w:cs="Arial"/>
                <w:sz w:val="20"/>
                <w:szCs w:val="20"/>
              </w:rPr>
              <w:t>Colour; Turbidity; Ash; Reflectance grade</w:t>
            </w:r>
          </w:p>
          <w:p w14:paraId="2A5BE1A8" w14:textId="44FFEA77" w:rsidR="00AD70E6" w:rsidRPr="0084067F" w:rsidRDefault="00AD70E6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 w:rsidRPr="00AD70E6">
              <w:rPr>
                <w:rFonts w:cs="Arial" w:hint="eastAsia"/>
                <w:sz w:val="20"/>
                <w:szCs w:val="20"/>
                <w:lang w:eastAsia="zh-CN"/>
              </w:rPr>
              <w:t>色值；浊度；灰分；反射率等级</w:t>
            </w:r>
            <w:r w:rsidR="00BF3F7B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AD70E6">
              <w:rPr>
                <w:rFonts w:cs="Arial"/>
                <w:sz w:val="20"/>
                <w:szCs w:val="20"/>
                <w:lang w:eastAsia="zh-CN"/>
              </w:rPr>
              <w:t>GS2/13</w:t>
            </w:r>
            <w:r w:rsidR="00BF3F7B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</w:tc>
      </w:tr>
      <w:tr w:rsidR="0084067F" w:rsidRPr="0084067F" w14:paraId="2064FD03" w14:textId="77777777" w:rsidTr="00040356">
        <w:trPr>
          <w:trHeight w:val="28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7DAAC" w14:textId="77777777" w:rsidR="0084067F" w:rsidRPr="0084067F" w:rsidRDefault="0084067F" w:rsidP="005E44B1">
            <w:pPr>
              <w:rPr>
                <w:rFonts w:cs="Arial"/>
                <w:b/>
                <w:sz w:val="20"/>
                <w:szCs w:val="20"/>
              </w:rPr>
            </w:pPr>
            <w:r w:rsidRPr="000042B2">
              <w:rPr>
                <w:rFonts w:cs="Arial"/>
                <w:sz w:val="20"/>
                <w:szCs w:val="20"/>
              </w:rPr>
              <w:t>PT-PC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Pr="0084067F">
              <w:rPr>
                <w:rFonts w:cs="Arial"/>
                <w:b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CA3DF" w14:textId="77777777" w:rsidR="0084067F" w:rsidRP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200g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75C02" w14:textId="4EC8214F" w:rsidR="00AD4DB6" w:rsidRP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Bag of cane/ beet sugar</w:t>
            </w:r>
            <w:r w:rsidR="00107F9B">
              <w:rPr>
                <w:rFonts w:cs="Arial" w:hint="eastAsia"/>
                <w:sz w:val="20"/>
                <w:szCs w:val="20"/>
                <w:lang w:eastAsia="zh-CN"/>
              </w:rPr>
              <w:t xml:space="preserve"> </w:t>
            </w:r>
            <w:r w:rsidR="00AD4DB6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="00AD4DB6" w:rsidRPr="00AD4DB6">
              <w:rPr>
                <w:rFonts w:cs="Arial" w:hint="eastAsia"/>
                <w:sz w:val="20"/>
                <w:szCs w:val="20"/>
                <w:lang w:eastAsia="zh-CN"/>
              </w:rPr>
              <w:t>袋装蔗糖</w:t>
            </w:r>
            <w:r w:rsidR="00AD4DB6" w:rsidRPr="00AD4DB6">
              <w:rPr>
                <w:rFonts w:cs="Arial"/>
                <w:sz w:val="20"/>
                <w:szCs w:val="20"/>
                <w:lang w:eastAsia="zh-CN"/>
              </w:rPr>
              <w:t>/</w:t>
            </w:r>
            <w:r w:rsidR="00AD4DB6" w:rsidRPr="00AD4DB6">
              <w:rPr>
                <w:rFonts w:cs="Arial" w:hint="eastAsia"/>
                <w:sz w:val="20"/>
                <w:szCs w:val="20"/>
                <w:lang w:eastAsia="zh-CN"/>
              </w:rPr>
              <w:t>甜菜糖</w:t>
            </w:r>
            <w:r w:rsidR="00AD4DB6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3F755" w14:textId="77777777" w:rsid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Arsenic; Lead; Copper; Iron; Cadmium**; Mercury**</w:t>
            </w:r>
          </w:p>
          <w:p w14:paraId="02E182D6" w14:textId="2BA2F7FF" w:rsidR="002801E1" w:rsidRPr="0084067F" w:rsidRDefault="002801E1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 w:rsidRPr="002801E1">
              <w:rPr>
                <w:rFonts w:cs="Arial" w:hint="eastAsia"/>
                <w:sz w:val="20"/>
                <w:szCs w:val="20"/>
                <w:lang w:eastAsia="zh-CN"/>
              </w:rPr>
              <w:t>砷；铅；铜；铁；镉</w:t>
            </w:r>
            <w:r w:rsidRPr="002801E1">
              <w:rPr>
                <w:rFonts w:cs="Arial"/>
                <w:sz w:val="20"/>
                <w:szCs w:val="20"/>
                <w:lang w:eastAsia="zh-CN"/>
              </w:rPr>
              <w:t>**</w:t>
            </w:r>
            <w:r w:rsidRPr="002801E1">
              <w:rPr>
                <w:rFonts w:cs="Arial" w:hint="eastAsia"/>
                <w:sz w:val="20"/>
                <w:szCs w:val="20"/>
                <w:lang w:eastAsia="zh-CN"/>
              </w:rPr>
              <w:t>；汞</w:t>
            </w:r>
            <w:r w:rsidRPr="002801E1">
              <w:rPr>
                <w:rFonts w:cs="Arial"/>
                <w:sz w:val="20"/>
                <w:szCs w:val="20"/>
                <w:lang w:eastAsia="zh-CN"/>
              </w:rPr>
              <w:t>**</w:t>
            </w:r>
          </w:p>
        </w:tc>
      </w:tr>
      <w:tr w:rsidR="0084067F" w:rsidRPr="0084067F" w14:paraId="0A38094E" w14:textId="77777777" w:rsidTr="00040356">
        <w:trPr>
          <w:trHeight w:val="28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B0CD5" w14:textId="77777777" w:rsidR="0084067F" w:rsidRPr="0084067F" w:rsidRDefault="0084067F" w:rsidP="005E44B1">
            <w:pPr>
              <w:rPr>
                <w:rFonts w:cs="Arial"/>
                <w:b/>
                <w:sz w:val="20"/>
                <w:szCs w:val="20"/>
              </w:rPr>
            </w:pPr>
            <w:r w:rsidRPr="000042B2">
              <w:rPr>
                <w:rFonts w:cs="Arial"/>
                <w:sz w:val="20"/>
                <w:szCs w:val="20"/>
              </w:rPr>
              <w:t>PT-PC</w:t>
            </w:r>
            <w:r>
              <w:rPr>
                <w:rFonts w:cs="Arial"/>
                <w:b/>
                <w:sz w:val="20"/>
                <w:szCs w:val="20"/>
              </w:rPr>
              <w:t>-0</w:t>
            </w:r>
            <w:r w:rsidRPr="0084067F">
              <w:rPr>
                <w:rFonts w:cs="Arial"/>
                <w:b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82B13" w14:textId="77777777" w:rsidR="0084067F" w:rsidRP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300m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9320C" w14:textId="78021B63" w:rsidR="00107F9B" w:rsidRPr="0084067F" w:rsidRDefault="0084067F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 w:rsidRPr="0084067F">
              <w:rPr>
                <w:rFonts w:cs="Arial"/>
                <w:sz w:val="20"/>
                <w:szCs w:val="20"/>
              </w:rPr>
              <w:t>Pot of cane/ beet sugar</w:t>
            </w:r>
            <w:r w:rsidR="00107F9B">
              <w:rPr>
                <w:rFonts w:cs="Arial" w:hint="eastAsia"/>
                <w:sz w:val="20"/>
                <w:szCs w:val="20"/>
                <w:lang w:eastAsia="zh-CN"/>
              </w:rPr>
              <w:t xml:space="preserve"> </w:t>
            </w:r>
            <w:r w:rsidR="00107F9B">
              <w:rPr>
                <w:rFonts w:cs="Arial"/>
                <w:sz w:val="20"/>
                <w:szCs w:val="20"/>
                <w:lang w:eastAsia="zh-CN"/>
              </w:rPr>
              <w:t>(</w:t>
            </w:r>
            <w:r w:rsidR="00107F9B" w:rsidRPr="00107F9B">
              <w:rPr>
                <w:rFonts w:cs="Arial" w:hint="eastAsia"/>
                <w:sz w:val="20"/>
                <w:szCs w:val="20"/>
                <w:lang w:eastAsia="zh-CN"/>
              </w:rPr>
              <w:t>罐装蔗糖</w:t>
            </w:r>
            <w:r w:rsidR="00107F9B" w:rsidRPr="00107F9B">
              <w:rPr>
                <w:rFonts w:cs="Arial"/>
                <w:sz w:val="20"/>
                <w:szCs w:val="20"/>
                <w:lang w:eastAsia="zh-CN"/>
              </w:rPr>
              <w:t>/</w:t>
            </w:r>
            <w:r w:rsidR="00107F9B" w:rsidRPr="00107F9B">
              <w:rPr>
                <w:rFonts w:cs="Arial" w:hint="eastAsia"/>
                <w:sz w:val="20"/>
                <w:szCs w:val="20"/>
                <w:lang w:eastAsia="zh-CN"/>
              </w:rPr>
              <w:t>甜菜糖</w:t>
            </w:r>
            <w:r w:rsidR="00107F9B"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A9C4C" w14:textId="77777777" w:rsidR="0084067F" w:rsidRDefault="0084067F" w:rsidP="005E44B1">
            <w:pPr>
              <w:rPr>
                <w:rFonts w:cs="Arial"/>
                <w:sz w:val="20"/>
                <w:szCs w:val="20"/>
              </w:rPr>
            </w:pPr>
            <w:r w:rsidRPr="0084067F">
              <w:rPr>
                <w:rFonts w:cs="Arial"/>
                <w:sz w:val="20"/>
                <w:szCs w:val="20"/>
              </w:rPr>
              <w:t>Sulfur dioxide; Reducing sugars; Polarisation</w:t>
            </w:r>
          </w:p>
          <w:p w14:paraId="7361CE66" w14:textId="636CB656" w:rsidR="00F92BF6" w:rsidRPr="0084067F" w:rsidRDefault="00F92BF6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 w:rsidRPr="00F92BF6">
              <w:rPr>
                <w:rFonts w:cs="Arial" w:hint="eastAsia"/>
                <w:sz w:val="20"/>
                <w:szCs w:val="20"/>
                <w:lang w:eastAsia="zh-CN"/>
              </w:rPr>
              <w:t>二氧化硫；还原糖；极化分析</w:t>
            </w:r>
          </w:p>
        </w:tc>
      </w:tr>
      <w:tr w:rsidR="0084067F" w:rsidRPr="0084067F" w14:paraId="3B587842" w14:textId="77777777" w:rsidTr="00040356">
        <w:trPr>
          <w:trHeight w:val="28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9BEB1" w14:textId="77777777" w:rsidR="0084067F" w:rsidRPr="0084067F" w:rsidRDefault="0084067F" w:rsidP="005E44B1">
            <w:pPr>
              <w:rPr>
                <w:rFonts w:cs="Arial"/>
                <w:b/>
                <w:sz w:val="20"/>
                <w:szCs w:val="20"/>
              </w:rPr>
            </w:pPr>
            <w:r w:rsidRPr="000042B2">
              <w:rPr>
                <w:rFonts w:cs="Arial"/>
                <w:sz w:val="20"/>
                <w:szCs w:val="20"/>
              </w:rPr>
              <w:t>PT-PC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Pr="0084067F">
              <w:rPr>
                <w:rFonts w:cs="Arial"/>
                <w:b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55F79" w14:textId="77777777" w:rsidR="0084067F" w:rsidRP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500m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CF4D4" w14:textId="77777777" w:rsidR="0084067F" w:rsidRDefault="0084067F" w:rsidP="005E44B1">
            <w:pPr>
              <w:rPr>
                <w:rFonts w:cs="Arial"/>
                <w:sz w:val="20"/>
                <w:szCs w:val="20"/>
              </w:rPr>
            </w:pPr>
            <w:r w:rsidRPr="0084067F">
              <w:rPr>
                <w:rFonts w:cs="Arial"/>
                <w:sz w:val="20"/>
                <w:szCs w:val="20"/>
              </w:rPr>
              <w:t>Pot of cane/ beet sugar</w:t>
            </w:r>
          </w:p>
          <w:p w14:paraId="534C7042" w14:textId="467BD480" w:rsidR="00107F9B" w:rsidRPr="0084067F" w:rsidRDefault="00FD6D47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FD6D47">
              <w:rPr>
                <w:rFonts w:cs="Arial" w:hint="eastAsia"/>
                <w:sz w:val="20"/>
                <w:szCs w:val="20"/>
                <w:lang w:eastAsia="zh-CN"/>
              </w:rPr>
              <w:t>罐装蔗糖</w:t>
            </w:r>
            <w:r w:rsidRPr="00FD6D47">
              <w:rPr>
                <w:rFonts w:cs="Arial"/>
                <w:sz w:val="20"/>
                <w:szCs w:val="20"/>
                <w:lang w:eastAsia="zh-CN"/>
              </w:rPr>
              <w:t>/</w:t>
            </w:r>
            <w:r w:rsidRPr="00FD6D47">
              <w:rPr>
                <w:rFonts w:cs="Arial" w:hint="eastAsia"/>
                <w:sz w:val="20"/>
                <w:szCs w:val="20"/>
                <w:lang w:eastAsia="zh-CN"/>
              </w:rPr>
              <w:t>甜菜糖</w:t>
            </w:r>
            <w:r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5782D" w14:textId="77777777" w:rsid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Sediment (insoluble)</w:t>
            </w:r>
          </w:p>
          <w:p w14:paraId="367B82DF" w14:textId="18DAEEC8" w:rsidR="009E31AC" w:rsidRPr="0084067F" w:rsidRDefault="009E31AC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9E31AC">
              <w:rPr>
                <w:rFonts w:cs="Arial" w:hint="eastAsia"/>
                <w:sz w:val="20"/>
                <w:szCs w:val="20"/>
                <w:lang w:eastAsia="en-GB"/>
              </w:rPr>
              <w:t>不溶于水杂质</w:t>
            </w:r>
          </w:p>
        </w:tc>
      </w:tr>
      <w:tr w:rsidR="0084067F" w:rsidRPr="0084067F" w14:paraId="2EA87DF2" w14:textId="77777777" w:rsidTr="00040356">
        <w:trPr>
          <w:trHeight w:val="34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A4E3F" w14:textId="77777777" w:rsidR="0084067F" w:rsidRPr="0084067F" w:rsidRDefault="0084067F" w:rsidP="005E44B1">
            <w:pPr>
              <w:rPr>
                <w:rFonts w:cs="Arial"/>
                <w:b/>
                <w:sz w:val="20"/>
                <w:szCs w:val="20"/>
              </w:rPr>
            </w:pPr>
            <w:r w:rsidRPr="000042B2">
              <w:rPr>
                <w:rFonts w:cs="Arial"/>
                <w:sz w:val="20"/>
                <w:szCs w:val="20"/>
              </w:rPr>
              <w:lastRenderedPageBreak/>
              <w:t>PT-PC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Pr="0084067F">
              <w:rPr>
                <w:rFonts w:cs="Arial"/>
                <w:b/>
                <w:sz w:val="20"/>
                <w:szCs w:val="20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B1A9" w14:textId="77777777" w:rsidR="0084067F" w:rsidRP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200g of molasse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47404" w14:textId="32A93280" w:rsidR="0084067F" w:rsidRPr="0084067F" w:rsidRDefault="005708D2" w:rsidP="005E44B1">
            <w:pPr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PC225</w:t>
            </w:r>
            <w:r w:rsidR="0084067F" w:rsidRPr="0084067F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:Cane</w:t>
            </w:r>
            <w:r w:rsidR="007B56E4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 xml:space="preserve"> (</w:t>
            </w:r>
            <w:r w:rsidR="007B56E4" w:rsidRPr="007B56E4">
              <w:rPr>
                <w:rFonts w:cs="Arial" w:hint="eastAsia"/>
                <w:color w:val="000000" w:themeColor="text1"/>
                <w:sz w:val="20"/>
                <w:szCs w:val="20"/>
                <w:lang w:eastAsia="en-GB"/>
              </w:rPr>
              <w:t>甘蔗</w:t>
            </w:r>
            <w:r w:rsidR="007B56E4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)</w:t>
            </w:r>
          </w:p>
          <w:p w14:paraId="1F938C34" w14:textId="3EFCB9DE" w:rsidR="0084067F" w:rsidRPr="0084067F" w:rsidRDefault="005708D2" w:rsidP="005E44B1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PC231</w:t>
            </w:r>
            <w:r w:rsidR="0084067F" w:rsidRPr="0084067F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: Beet</w:t>
            </w:r>
            <w:r w:rsidR="007B56E4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 xml:space="preserve"> (</w:t>
            </w:r>
            <w:r w:rsidR="007B56E4" w:rsidRPr="007B56E4">
              <w:rPr>
                <w:rFonts w:cs="Arial" w:hint="eastAsia"/>
                <w:color w:val="000000" w:themeColor="text1"/>
                <w:sz w:val="20"/>
                <w:szCs w:val="20"/>
                <w:lang w:eastAsia="en-GB"/>
              </w:rPr>
              <w:t>甜菜</w:t>
            </w:r>
            <w:r w:rsidR="007B56E4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0E5C5" w14:textId="77777777" w:rsidR="0084067F" w:rsidRDefault="0084067F" w:rsidP="0084067F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 xml:space="preserve">Sucrose; Reducing sugars; pH; Dry substance; Sulfated ash; Fermentable sugars**, Colour** </w:t>
            </w:r>
          </w:p>
          <w:p w14:paraId="7A767D0E" w14:textId="4A5A7CA7" w:rsidR="00B850B3" w:rsidRPr="0084067F" w:rsidRDefault="00B850B3" w:rsidP="005214CF">
            <w:pPr>
              <w:rPr>
                <w:rFonts w:cs="Arial"/>
                <w:sz w:val="20"/>
                <w:szCs w:val="20"/>
                <w:lang w:eastAsia="zh-CN"/>
              </w:rPr>
            </w:pPr>
            <w:r w:rsidRPr="00B850B3">
              <w:rPr>
                <w:rFonts w:cs="Arial" w:hint="eastAsia"/>
                <w:sz w:val="20"/>
                <w:szCs w:val="20"/>
                <w:lang w:eastAsia="zh-CN"/>
              </w:rPr>
              <w:t>蔗糖；还原糖；</w:t>
            </w:r>
            <w:r w:rsidRPr="00B850B3">
              <w:rPr>
                <w:rFonts w:cs="Arial"/>
                <w:sz w:val="20"/>
                <w:szCs w:val="20"/>
                <w:lang w:eastAsia="zh-CN"/>
              </w:rPr>
              <w:t>pH</w:t>
            </w:r>
            <w:r w:rsidRPr="00B850B3">
              <w:rPr>
                <w:rFonts w:cs="Arial" w:hint="eastAsia"/>
                <w:sz w:val="20"/>
                <w:szCs w:val="20"/>
                <w:lang w:eastAsia="zh-CN"/>
              </w:rPr>
              <w:t>值；干物质；硫酸灰分；可发酵糖</w:t>
            </w:r>
            <w:r w:rsidRPr="00B850B3">
              <w:rPr>
                <w:rFonts w:cs="Arial"/>
                <w:sz w:val="20"/>
                <w:szCs w:val="20"/>
                <w:lang w:eastAsia="zh-CN"/>
              </w:rPr>
              <w:t>**</w:t>
            </w:r>
            <w:r w:rsidRPr="00B850B3">
              <w:rPr>
                <w:rFonts w:cs="Arial" w:hint="eastAsia"/>
                <w:sz w:val="20"/>
                <w:szCs w:val="20"/>
                <w:lang w:eastAsia="zh-CN"/>
              </w:rPr>
              <w:t>；色值</w:t>
            </w:r>
            <w:r w:rsidRPr="00B850B3">
              <w:rPr>
                <w:rFonts w:cs="Arial"/>
                <w:sz w:val="20"/>
                <w:szCs w:val="20"/>
                <w:lang w:eastAsia="zh-CN"/>
              </w:rPr>
              <w:t>**</w:t>
            </w:r>
          </w:p>
        </w:tc>
      </w:tr>
      <w:tr w:rsidR="0084067F" w:rsidRPr="0084067F" w14:paraId="46CC9A75" w14:textId="77777777" w:rsidTr="00040356">
        <w:trPr>
          <w:trHeight w:val="34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46A22" w14:textId="77777777" w:rsidR="0084067F" w:rsidRPr="0084067F" w:rsidRDefault="0084067F" w:rsidP="005E44B1">
            <w:pPr>
              <w:rPr>
                <w:rFonts w:cs="Arial"/>
                <w:b/>
                <w:sz w:val="20"/>
                <w:szCs w:val="20"/>
              </w:rPr>
            </w:pPr>
            <w:r w:rsidRPr="000042B2">
              <w:rPr>
                <w:rFonts w:cs="Arial"/>
                <w:sz w:val="20"/>
                <w:szCs w:val="20"/>
              </w:rPr>
              <w:t>PT-PC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Pr="0084067F">
              <w:rPr>
                <w:rFonts w:cs="Arial"/>
                <w:b/>
                <w:sz w:val="20"/>
                <w:szCs w:val="20"/>
              </w:rPr>
              <w:t>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85D31" w14:textId="77777777" w:rsidR="0084067F" w:rsidRP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500g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BD52C" w14:textId="023A6E1C" w:rsidR="0084067F" w:rsidRPr="0084067F" w:rsidRDefault="0084067F" w:rsidP="005E44B1">
            <w:pPr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Raw sugar</w:t>
            </w:r>
            <w:r w:rsidR="007F55DF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 xml:space="preserve"> (</w:t>
            </w:r>
            <w:r w:rsidR="007F55DF" w:rsidRPr="007F55DF">
              <w:rPr>
                <w:rFonts w:cs="Arial" w:hint="eastAsia"/>
                <w:color w:val="000000" w:themeColor="text1"/>
                <w:sz w:val="20"/>
                <w:szCs w:val="20"/>
                <w:lang w:eastAsia="en-GB"/>
              </w:rPr>
              <w:t>粗糖</w:t>
            </w:r>
            <w:r w:rsidR="007F55DF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0DD56" w14:textId="77777777" w:rsid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Ash; Colour; Dextran; Moisture; Polarisation; Reducing sugars; Starch</w:t>
            </w:r>
          </w:p>
          <w:p w14:paraId="656DF7E9" w14:textId="54366B87" w:rsidR="00ED47D4" w:rsidRPr="0084067F" w:rsidRDefault="00ED47D4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 w:rsidRPr="00ED47D4">
              <w:rPr>
                <w:rFonts w:cs="Arial" w:hint="eastAsia"/>
                <w:sz w:val="20"/>
                <w:szCs w:val="20"/>
                <w:lang w:eastAsia="zh-CN"/>
              </w:rPr>
              <w:t>灰分；色值；葡聚糖；水分；国际糖度</w:t>
            </w:r>
            <w:r w:rsidR="00482642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="00482642">
              <w:rPr>
                <w:rFonts w:ascii="Cambria Math" w:hAnsi="Cambria Math" w:cs="Arial"/>
                <w:sz w:val="20"/>
                <w:szCs w:val="20"/>
                <w:lang w:eastAsia="zh-CN"/>
              </w:rPr>
              <w:t>°</w:t>
            </w:r>
            <w:r w:rsidRPr="00ED47D4">
              <w:rPr>
                <w:rFonts w:cs="Arial"/>
                <w:sz w:val="20"/>
                <w:szCs w:val="20"/>
                <w:lang w:eastAsia="zh-CN"/>
              </w:rPr>
              <w:t>Z</w:t>
            </w:r>
            <w:r w:rsidR="00482642">
              <w:rPr>
                <w:rFonts w:cs="Arial"/>
                <w:sz w:val="20"/>
                <w:szCs w:val="20"/>
                <w:lang w:eastAsia="zh-CN"/>
              </w:rPr>
              <w:t>)</w:t>
            </w:r>
            <w:r w:rsidRPr="00ED47D4">
              <w:rPr>
                <w:rFonts w:cs="Arial" w:hint="eastAsia"/>
                <w:sz w:val="20"/>
                <w:szCs w:val="20"/>
                <w:lang w:eastAsia="zh-CN"/>
              </w:rPr>
              <w:t>；还原糖；淀粉</w:t>
            </w:r>
          </w:p>
        </w:tc>
      </w:tr>
      <w:tr w:rsidR="0084067F" w:rsidRPr="0084067F" w14:paraId="0863381F" w14:textId="77777777" w:rsidTr="00040356">
        <w:trPr>
          <w:trHeight w:val="28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E5B2A" w14:textId="77777777" w:rsidR="0084067F" w:rsidRPr="0084067F" w:rsidRDefault="0084067F" w:rsidP="005E44B1">
            <w:pPr>
              <w:rPr>
                <w:rFonts w:cs="Arial"/>
                <w:b/>
                <w:sz w:val="20"/>
                <w:szCs w:val="20"/>
              </w:rPr>
            </w:pPr>
            <w:r w:rsidRPr="000042B2">
              <w:rPr>
                <w:rFonts w:cs="Arial"/>
                <w:sz w:val="20"/>
                <w:szCs w:val="20"/>
              </w:rPr>
              <w:t>PT-PC-</w:t>
            </w:r>
            <w:r w:rsidRPr="0084067F">
              <w:rPr>
                <w:rFonts w:cs="Arial"/>
                <w:b/>
                <w:sz w:val="20"/>
                <w:szCs w:val="20"/>
              </w:rPr>
              <w:t>10</w:t>
            </w:r>
            <w:r w:rsidR="00922477">
              <w:rPr>
                <w:rFonts w:cs="Arial"/>
                <w:b/>
                <w:sz w:val="20"/>
                <w:szCs w:val="20"/>
              </w:rPr>
              <w:t>*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C19E0" w14:textId="77777777" w:rsidR="0084067F" w:rsidRP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75g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96206" w14:textId="3F489E19" w:rsidR="0084067F" w:rsidRPr="0084067F" w:rsidRDefault="0084067F" w:rsidP="00400C3B">
            <w:pPr>
              <w:rPr>
                <w:rFonts w:cs="Arial"/>
                <w:color w:val="FF0000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</w:rPr>
              <w:t>Cane or beet sugar</w:t>
            </w:r>
            <w:r w:rsidR="00E12200">
              <w:rPr>
                <w:rFonts w:cs="Arial"/>
                <w:sz w:val="20"/>
                <w:szCs w:val="20"/>
              </w:rPr>
              <w:t xml:space="preserve"> </w:t>
            </w:r>
            <w:r w:rsidR="00400C3B">
              <w:rPr>
                <w:rFonts w:cs="Arial"/>
                <w:sz w:val="20"/>
                <w:szCs w:val="20"/>
              </w:rPr>
              <w:t xml:space="preserve">   </w:t>
            </w:r>
            <w:r w:rsidR="00E12200">
              <w:rPr>
                <w:rFonts w:cs="Arial"/>
                <w:sz w:val="20"/>
                <w:szCs w:val="20"/>
              </w:rPr>
              <w:t>(</w:t>
            </w:r>
            <w:r w:rsidR="00E12200" w:rsidRPr="00E12200">
              <w:rPr>
                <w:rFonts w:cs="Arial" w:hint="eastAsia"/>
                <w:sz w:val="20"/>
                <w:szCs w:val="20"/>
              </w:rPr>
              <w:t>蔗糖或甜菜糖</w:t>
            </w:r>
            <w:r w:rsidR="00E12200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284F0" w14:textId="77777777" w:rsidR="0084067F" w:rsidRDefault="0084067F" w:rsidP="005E44B1">
            <w:pPr>
              <w:rPr>
                <w:rFonts w:cs="Arial"/>
                <w:sz w:val="20"/>
                <w:szCs w:val="20"/>
              </w:rPr>
            </w:pPr>
            <w:r w:rsidRPr="0084067F">
              <w:rPr>
                <w:rFonts w:cs="Arial"/>
                <w:sz w:val="20"/>
                <w:szCs w:val="20"/>
              </w:rPr>
              <w:t>Moisture</w:t>
            </w:r>
          </w:p>
          <w:p w14:paraId="544223C6" w14:textId="3F29A8B3" w:rsidR="00BF404E" w:rsidRPr="0084067F" w:rsidRDefault="00BF404E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BF404E">
              <w:rPr>
                <w:rFonts w:cs="Arial" w:hint="eastAsia"/>
                <w:sz w:val="20"/>
                <w:szCs w:val="20"/>
                <w:lang w:eastAsia="en-GB"/>
              </w:rPr>
              <w:t>水分</w:t>
            </w:r>
          </w:p>
        </w:tc>
      </w:tr>
      <w:tr w:rsidR="0084067F" w:rsidRPr="0084067F" w14:paraId="6639229E" w14:textId="77777777" w:rsidTr="00040356">
        <w:trPr>
          <w:trHeight w:val="28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CBD40" w14:textId="77777777" w:rsidR="0084067F" w:rsidRPr="0084067F" w:rsidRDefault="0084067F" w:rsidP="0084067F">
            <w:pPr>
              <w:rPr>
                <w:rFonts w:cs="Arial"/>
                <w:b/>
                <w:sz w:val="20"/>
                <w:szCs w:val="20"/>
              </w:rPr>
            </w:pPr>
            <w:r w:rsidRPr="000042B2">
              <w:rPr>
                <w:rFonts w:cs="Arial"/>
                <w:sz w:val="20"/>
                <w:szCs w:val="20"/>
              </w:rPr>
              <w:t>PT-PC-</w:t>
            </w:r>
            <w:r w:rsidR="00922477">
              <w:rPr>
                <w:rFonts w:cs="Arial"/>
                <w:b/>
                <w:sz w:val="20"/>
                <w:szCs w:val="20"/>
              </w:rPr>
              <w:t>11*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51EBD" w14:textId="77777777" w:rsidR="0084067F" w:rsidRP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300g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8EE03" w14:textId="4466AF9B" w:rsidR="0084067F" w:rsidRPr="0084067F" w:rsidRDefault="0084067F" w:rsidP="005E44B1">
            <w:pPr>
              <w:rPr>
                <w:rFonts w:cs="Arial"/>
                <w:sz w:val="20"/>
                <w:szCs w:val="20"/>
              </w:rPr>
            </w:pPr>
            <w:r w:rsidRPr="0084067F">
              <w:rPr>
                <w:rFonts w:cs="Arial"/>
                <w:sz w:val="20"/>
                <w:szCs w:val="20"/>
              </w:rPr>
              <w:t>High fructose corn syrup (HFCS)</w:t>
            </w:r>
            <w:r w:rsidR="00BB63CC">
              <w:rPr>
                <w:rFonts w:cs="Arial"/>
                <w:sz w:val="20"/>
                <w:szCs w:val="20"/>
              </w:rPr>
              <w:t xml:space="preserve"> (</w:t>
            </w:r>
            <w:r w:rsidR="00BB63CC" w:rsidRPr="0031506B">
              <w:rPr>
                <w:rFonts w:ascii="宋体" w:eastAsia="宋体" w:hAnsi="宋体" w:cs="Arial" w:hint="eastAsia"/>
                <w:sz w:val="20"/>
                <w:szCs w:val="20"/>
              </w:rPr>
              <w:t>高葡糖浆</w:t>
            </w:r>
            <w:r w:rsidR="00BB63CC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9CD46" w14:textId="77777777" w:rsidR="0084067F" w:rsidRDefault="0084067F" w:rsidP="005E44B1">
            <w:pPr>
              <w:rPr>
                <w:rFonts w:cs="Arial"/>
                <w:sz w:val="20"/>
                <w:szCs w:val="20"/>
              </w:rPr>
            </w:pPr>
            <w:r w:rsidRPr="0084067F">
              <w:rPr>
                <w:rFonts w:cs="Arial"/>
                <w:sz w:val="20"/>
                <w:szCs w:val="20"/>
              </w:rPr>
              <w:t>Ash; Colour; Sucrose; Fructose; pH; Polarisation; Reducing sugars</w:t>
            </w:r>
          </w:p>
          <w:p w14:paraId="55EFA927" w14:textId="20B7AF7A" w:rsidR="00262E75" w:rsidRPr="00252A44" w:rsidRDefault="00262E75" w:rsidP="005E44B1">
            <w:pPr>
              <w:rPr>
                <w:rFonts w:ascii="宋体" w:eastAsia="宋体" w:hAnsi="宋体" w:cs="Arial"/>
                <w:sz w:val="20"/>
                <w:szCs w:val="20"/>
                <w:lang w:eastAsia="zh-CN"/>
              </w:rPr>
            </w:pPr>
            <w:r w:rsidRPr="00252A44">
              <w:rPr>
                <w:rFonts w:ascii="宋体" w:eastAsia="宋体" w:hAnsi="宋体" w:cs="Arial" w:hint="eastAsia"/>
                <w:sz w:val="20"/>
                <w:szCs w:val="20"/>
                <w:lang w:eastAsia="zh-CN"/>
              </w:rPr>
              <w:t>灰分；色值；蔗糖；果糖；</w:t>
            </w:r>
            <w:r w:rsidRPr="00E34CDB">
              <w:rPr>
                <w:rFonts w:eastAsia="宋体" w:cs="Arial"/>
                <w:sz w:val="20"/>
                <w:szCs w:val="20"/>
                <w:lang w:eastAsia="zh-CN"/>
              </w:rPr>
              <w:t>pH</w:t>
            </w:r>
            <w:r w:rsidRPr="00252A44">
              <w:rPr>
                <w:rFonts w:ascii="宋体" w:eastAsia="宋体" w:hAnsi="宋体" w:cs="Arial" w:hint="eastAsia"/>
                <w:sz w:val="20"/>
                <w:szCs w:val="20"/>
                <w:lang w:eastAsia="zh-CN"/>
              </w:rPr>
              <w:t>值；极化分析；还原糖</w:t>
            </w:r>
          </w:p>
        </w:tc>
      </w:tr>
    </w:tbl>
    <w:p w14:paraId="2DD8A818" w14:textId="77777777" w:rsidR="00BE23E5" w:rsidRPr="00BE23E5" w:rsidRDefault="00BE23E5" w:rsidP="00BE23E5">
      <w:pPr>
        <w:rPr>
          <w:rFonts w:eastAsia="宋体" w:cs="Arial"/>
          <w:color w:val="000000"/>
          <w:sz w:val="20"/>
          <w:szCs w:val="20"/>
          <w:lang w:val="en-US" w:eastAsia="en-GB"/>
        </w:rPr>
      </w:pPr>
      <w:r w:rsidRPr="00BE23E5">
        <w:rPr>
          <w:rFonts w:eastAsia="宋体" w:cs="Arial"/>
          <w:sz w:val="20"/>
          <w:szCs w:val="20"/>
        </w:rPr>
        <w:t>*</w:t>
      </w:r>
      <w:r w:rsidRPr="00BE23E5">
        <w:rPr>
          <w:rFonts w:eastAsia="宋体" w:cs="Arial"/>
          <w:color w:val="000000"/>
          <w:sz w:val="20"/>
          <w:szCs w:val="20"/>
          <w:lang w:val="en-US" w:eastAsia="en-GB"/>
        </w:rPr>
        <w:t>Please note that these samples are not currently within the scope of LGC’s UKAS accreditation</w:t>
      </w:r>
      <w:r w:rsidRPr="00BE23E5">
        <w:rPr>
          <w:rFonts w:eastAsia="宋体" w:cs="Arial"/>
          <w:color w:val="FF0000"/>
          <w:sz w:val="20"/>
          <w:szCs w:val="20"/>
          <w:lang w:val="en-US" w:eastAsia="en-GB"/>
        </w:rPr>
        <w:t>.</w:t>
      </w:r>
    </w:p>
    <w:p w14:paraId="37C4347F" w14:textId="54679B6F" w:rsidR="0084067F" w:rsidRDefault="0084067F" w:rsidP="00922477">
      <w:pPr>
        <w:ind w:left="-142" w:right="-2" w:firstLine="142"/>
        <w:rPr>
          <w:sz w:val="20"/>
          <w:szCs w:val="20"/>
        </w:rPr>
      </w:pPr>
      <w:r w:rsidRPr="0084067F">
        <w:rPr>
          <w:sz w:val="20"/>
          <w:szCs w:val="20"/>
        </w:rPr>
        <w:t>**Analytes marked with an asterisk are not currently within the scope of LGC’s UKAS accreditation.</w:t>
      </w:r>
    </w:p>
    <w:p w14:paraId="62A00857" w14:textId="77777777" w:rsidR="00AB7074" w:rsidRPr="00AB7074" w:rsidRDefault="00AB7074" w:rsidP="00AB7074">
      <w:pPr>
        <w:rPr>
          <w:rFonts w:eastAsia="宋体" w:cs="Arial"/>
          <w:sz w:val="20"/>
          <w:szCs w:val="20"/>
        </w:rPr>
      </w:pPr>
      <w:r w:rsidRPr="00AB7074">
        <w:rPr>
          <w:rFonts w:eastAsia="宋体" w:cs="Arial"/>
          <w:sz w:val="20"/>
          <w:szCs w:val="20"/>
        </w:rPr>
        <w:t>See overleaf for Microbiology samples.</w:t>
      </w:r>
    </w:p>
    <w:p w14:paraId="21D44B87" w14:textId="77777777" w:rsidR="0084067F" w:rsidRPr="00D97A67" w:rsidRDefault="0084067F" w:rsidP="00B525B9">
      <w:pPr>
        <w:rPr>
          <w:b/>
          <w:sz w:val="16"/>
          <w:szCs w:val="16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6"/>
        <w:gridCol w:w="1134"/>
        <w:gridCol w:w="2410"/>
        <w:gridCol w:w="5386"/>
      </w:tblGrid>
      <w:tr w:rsidR="0084067F" w:rsidRPr="007C4E20" w14:paraId="1BB7FF20" w14:textId="77777777" w:rsidTr="00DC478D">
        <w:trPr>
          <w:trHeight w:val="205"/>
        </w:trPr>
        <w:tc>
          <w:tcPr>
            <w:tcW w:w="10206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55C925E" w14:textId="77777777" w:rsidR="0084067F" w:rsidRDefault="0084067F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DC478D">
              <w:rPr>
                <w:rFonts w:cs="Arial"/>
                <w:b/>
                <w:color w:val="FFFFFF" w:themeColor="background1"/>
                <w:sz w:val="20"/>
                <w:szCs w:val="20"/>
              </w:rPr>
              <w:t>MICROBIOLOGY SAMPLES</w:t>
            </w:r>
          </w:p>
          <w:p w14:paraId="68623C81" w14:textId="686284B0" w:rsidR="008F4B09" w:rsidRPr="00DC478D" w:rsidRDefault="008F4B09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微生物样品</w:t>
            </w:r>
          </w:p>
        </w:tc>
      </w:tr>
      <w:tr w:rsidR="0084067F" w:rsidRPr="007C4E20" w14:paraId="6CB4A946" w14:textId="77777777" w:rsidTr="00C65B1F">
        <w:trPr>
          <w:trHeight w:val="205"/>
        </w:trPr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2D23B73E" w14:textId="77777777" w:rsidR="00021EED" w:rsidRDefault="0084067F" w:rsidP="00021EED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DC478D"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  <w:t>Sample</w:t>
            </w:r>
          </w:p>
          <w:p w14:paraId="7CC3356E" w14:textId="4491EC51" w:rsidR="00021EED" w:rsidRPr="00DC478D" w:rsidRDefault="00021EED" w:rsidP="00021EED">
            <w:pPr>
              <w:rPr>
                <w:rFonts w:cs="Arial"/>
                <w:b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样品编号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003B5C"/>
          </w:tcPr>
          <w:p w14:paraId="67E5AFC0" w14:textId="0DFEF478" w:rsidR="0084067F" w:rsidRPr="00DC478D" w:rsidRDefault="0084067F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DC478D">
              <w:rPr>
                <w:rFonts w:cs="Arial"/>
                <w:b/>
                <w:color w:val="FFFFFF" w:themeColor="background1"/>
                <w:sz w:val="20"/>
                <w:szCs w:val="20"/>
              </w:rPr>
              <w:t>Quantity</w:t>
            </w:r>
            <w:r w:rsidR="00E507B4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规格</w:t>
            </w:r>
          </w:p>
        </w:tc>
        <w:tc>
          <w:tcPr>
            <w:tcW w:w="241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</w:tcPr>
          <w:p w14:paraId="6C204919" w14:textId="77777777" w:rsidR="00D01392" w:rsidRDefault="0084067F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 w:rsidRPr="00DC478D">
              <w:rPr>
                <w:rFonts w:cs="Arial"/>
                <w:b/>
                <w:color w:val="FFFFFF" w:themeColor="background1"/>
                <w:sz w:val="20"/>
                <w:szCs w:val="20"/>
              </w:rPr>
              <w:t>Supplied as</w:t>
            </w:r>
          </w:p>
          <w:p w14:paraId="71943D14" w14:textId="6CA76024" w:rsidR="0084067F" w:rsidRPr="00DC478D" w:rsidRDefault="00D01392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基质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1387D900" w14:textId="77777777" w:rsidR="004A6054" w:rsidRDefault="0084067F" w:rsidP="005E44B1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DC478D">
              <w:rPr>
                <w:rFonts w:cs="Arial"/>
                <w:b/>
                <w:color w:val="FFFFFF" w:themeColor="background1"/>
                <w:sz w:val="20"/>
                <w:szCs w:val="20"/>
              </w:rPr>
              <w:t>Target Analyte(s)</w:t>
            </w:r>
            <w:r w:rsidR="004A6054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 xml:space="preserve"> </w:t>
            </w:r>
          </w:p>
          <w:p w14:paraId="5EF80A6C" w14:textId="0D305DB6" w:rsidR="0084067F" w:rsidRPr="00DC478D" w:rsidRDefault="004A6054" w:rsidP="005E44B1">
            <w:pPr>
              <w:rPr>
                <w:rFonts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分析物</w:t>
            </w:r>
          </w:p>
        </w:tc>
      </w:tr>
      <w:tr w:rsidR="0084067F" w:rsidRPr="007C4E20" w14:paraId="1CA5D823" w14:textId="77777777" w:rsidTr="00C65B1F">
        <w:trPr>
          <w:trHeight w:val="28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ECCAD" w14:textId="77777777" w:rsidR="0084067F" w:rsidRPr="0084067F" w:rsidRDefault="0084067F" w:rsidP="005E44B1">
            <w:pPr>
              <w:rPr>
                <w:rFonts w:cs="Arial"/>
                <w:b/>
                <w:sz w:val="20"/>
                <w:szCs w:val="20"/>
              </w:rPr>
            </w:pPr>
            <w:r w:rsidRPr="000042B2">
              <w:rPr>
                <w:rFonts w:cs="Arial"/>
                <w:sz w:val="20"/>
                <w:szCs w:val="20"/>
              </w:rPr>
              <w:t>PT-SM-</w:t>
            </w:r>
            <w:r>
              <w:rPr>
                <w:rFonts w:cs="Arial"/>
                <w:b/>
                <w:sz w:val="20"/>
                <w:szCs w:val="20"/>
              </w:rPr>
              <w:t>0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5BD78" w14:textId="77777777" w:rsidR="0084067F" w:rsidRPr="00D97A67" w:rsidRDefault="0084067F" w:rsidP="005E44B1">
            <w:pPr>
              <w:rPr>
                <w:rFonts w:cs="Arial"/>
                <w:sz w:val="20"/>
                <w:szCs w:val="20"/>
                <w:lang w:val="es-ES" w:eastAsia="en-GB"/>
              </w:rPr>
            </w:pPr>
            <w:r w:rsidRPr="00D97A67">
              <w:rPr>
                <w:rFonts w:cs="Arial"/>
                <w:sz w:val="20"/>
                <w:szCs w:val="20"/>
                <w:lang w:val="es-ES" w:eastAsia="en-GB"/>
              </w:rPr>
              <w:t>10ml vial</w:t>
            </w:r>
          </w:p>
          <w:p w14:paraId="3D8EF891" w14:textId="2AB5DE35" w:rsidR="007E740D" w:rsidRPr="00D97A67" w:rsidRDefault="007E740D" w:rsidP="005E44B1">
            <w:pPr>
              <w:rPr>
                <w:rFonts w:cs="Arial"/>
                <w:sz w:val="20"/>
                <w:szCs w:val="20"/>
                <w:lang w:val="es-ES" w:eastAsia="en-GB"/>
              </w:rPr>
            </w:pPr>
            <w:r w:rsidRPr="00D97A67">
              <w:rPr>
                <w:rFonts w:cs="Arial" w:hint="eastAsia"/>
                <w:sz w:val="20"/>
                <w:szCs w:val="20"/>
                <w:lang w:val="es-ES" w:eastAsia="zh-CN"/>
              </w:rPr>
              <w:t>10ml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的小瓶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9851B" w14:textId="77777777" w:rsid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Lyophilised material</w:t>
            </w:r>
          </w:p>
          <w:p w14:paraId="30E2A5D9" w14:textId="18A3E2E8" w:rsidR="005A7CBA" w:rsidRPr="0084067F" w:rsidRDefault="005A7CBA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5A7CBA">
              <w:rPr>
                <w:rFonts w:cs="Arial" w:hint="eastAsia"/>
                <w:sz w:val="20"/>
                <w:szCs w:val="20"/>
                <w:lang w:eastAsia="zh-CN"/>
              </w:rPr>
              <w:t>冻干材料</w:t>
            </w:r>
            <w:r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14124" w14:textId="77777777" w:rsidR="0084067F" w:rsidRPr="0084067F" w:rsidRDefault="0084067F" w:rsidP="005E44B1">
            <w:pPr>
              <w:rPr>
                <w:rFonts w:cs="Arial"/>
                <w:bCs/>
                <w:sz w:val="20"/>
                <w:szCs w:val="20"/>
              </w:rPr>
            </w:pPr>
            <w:r w:rsidRPr="0084067F">
              <w:rPr>
                <w:rFonts w:cs="Arial"/>
                <w:bCs/>
                <w:sz w:val="20"/>
                <w:szCs w:val="20"/>
              </w:rPr>
              <w:t>Total aerobic mesophilic count</w:t>
            </w:r>
          </w:p>
          <w:p w14:paraId="1C98C3B9" w14:textId="77777777" w:rsidR="0084067F" w:rsidRDefault="0084067F" w:rsidP="005E44B1">
            <w:pPr>
              <w:rPr>
                <w:rFonts w:cs="Arial"/>
                <w:bCs/>
                <w:sz w:val="20"/>
                <w:szCs w:val="20"/>
              </w:rPr>
            </w:pPr>
            <w:r w:rsidRPr="0084067F">
              <w:rPr>
                <w:rFonts w:cs="Arial"/>
                <w:bCs/>
                <w:sz w:val="20"/>
                <w:szCs w:val="20"/>
              </w:rPr>
              <w:t>Enumeration of Yeast; Mould; Osmophilic yeast; Osmophilic mould</w:t>
            </w:r>
          </w:p>
          <w:p w14:paraId="1D12A176" w14:textId="77777777" w:rsidR="003A7B3B" w:rsidRPr="003A7B3B" w:rsidRDefault="003A7B3B" w:rsidP="003A7B3B">
            <w:pPr>
              <w:rPr>
                <w:rFonts w:cs="Arial"/>
                <w:sz w:val="20"/>
                <w:szCs w:val="20"/>
                <w:lang w:eastAsia="zh-CN"/>
              </w:rPr>
            </w:pPr>
            <w:r w:rsidRPr="003A7B3B">
              <w:rPr>
                <w:rFonts w:cs="Arial" w:hint="eastAsia"/>
                <w:sz w:val="20"/>
                <w:szCs w:val="20"/>
                <w:lang w:eastAsia="zh-CN"/>
              </w:rPr>
              <w:t>总需氧嗜温菌计数</w:t>
            </w:r>
          </w:p>
          <w:p w14:paraId="052CA440" w14:textId="36099E5C" w:rsidR="003A7B3B" w:rsidRPr="0084067F" w:rsidRDefault="003A7B3B" w:rsidP="003A7B3B">
            <w:pPr>
              <w:rPr>
                <w:rFonts w:cs="Arial"/>
                <w:sz w:val="20"/>
                <w:szCs w:val="20"/>
                <w:lang w:eastAsia="zh-CN"/>
              </w:rPr>
            </w:pPr>
            <w:r w:rsidRPr="003A7B3B">
              <w:rPr>
                <w:rFonts w:cs="Arial" w:hint="eastAsia"/>
                <w:sz w:val="20"/>
                <w:szCs w:val="20"/>
                <w:lang w:eastAsia="zh-CN"/>
              </w:rPr>
              <w:t>酵母计数；霉菌计数；嗜高渗</w:t>
            </w:r>
            <w:r w:rsidR="00B7034F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3A7B3B">
              <w:rPr>
                <w:rFonts w:cs="Arial" w:hint="eastAsia"/>
                <w:sz w:val="20"/>
                <w:szCs w:val="20"/>
                <w:lang w:eastAsia="zh-CN"/>
              </w:rPr>
              <w:t>压</w:t>
            </w:r>
            <w:r w:rsidR="00B7034F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  <w:r w:rsidRPr="003A7B3B">
              <w:rPr>
                <w:rFonts w:cs="Arial" w:hint="eastAsia"/>
                <w:sz w:val="20"/>
                <w:szCs w:val="20"/>
                <w:lang w:eastAsia="zh-CN"/>
              </w:rPr>
              <w:t>酵母计数；嗜高渗</w:t>
            </w:r>
            <w:r w:rsidR="00B7034F"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3A7B3B">
              <w:rPr>
                <w:rFonts w:cs="Arial" w:hint="eastAsia"/>
                <w:sz w:val="20"/>
                <w:szCs w:val="20"/>
                <w:lang w:eastAsia="zh-CN"/>
              </w:rPr>
              <w:t>压</w:t>
            </w:r>
            <w:r w:rsidR="00B7034F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  <w:r w:rsidRPr="003A7B3B">
              <w:rPr>
                <w:rFonts w:cs="Arial" w:hint="eastAsia"/>
                <w:sz w:val="20"/>
                <w:szCs w:val="20"/>
                <w:lang w:eastAsia="zh-CN"/>
              </w:rPr>
              <w:t>霉菌计数</w:t>
            </w:r>
          </w:p>
        </w:tc>
      </w:tr>
      <w:tr w:rsidR="0084067F" w:rsidRPr="007C4E20" w14:paraId="66E7D996" w14:textId="77777777" w:rsidTr="00C65B1F">
        <w:trPr>
          <w:trHeight w:val="284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1799E" w14:textId="77777777" w:rsidR="0084067F" w:rsidRPr="0084067F" w:rsidRDefault="0084067F" w:rsidP="005E44B1">
            <w:pPr>
              <w:rPr>
                <w:rFonts w:cs="Arial"/>
                <w:b/>
                <w:sz w:val="20"/>
                <w:szCs w:val="20"/>
              </w:rPr>
            </w:pPr>
            <w:r w:rsidRPr="000042B2">
              <w:rPr>
                <w:rFonts w:cs="Arial"/>
                <w:sz w:val="20"/>
                <w:szCs w:val="20"/>
              </w:rPr>
              <w:t>PT-SM-</w:t>
            </w:r>
            <w:r>
              <w:rPr>
                <w:rFonts w:cs="Arial"/>
                <w:b/>
                <w:sz w:val="20"/>
                <w:szCs w:val="20"/>
              </w:rPr>
              <w:t>0</w:t>
            </w:r>
            <w:r w:rsidRPr="0084067F">
              <w:rPr>
                <w:rFonts w:cs="Arial"/>
                <w:b/>
                <w:sz w:val="20"/>
                <w:szCs w:val="20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5E5D9" w14:textId="77777777" w:rsidR="0084067F" w:rsidRPr="00D97A67" w:rsidRDefault="0084067F" w:rsidP="005E44B1">
            <w:pPr>
              <w:rPr>
                <w:rFonts w:cs="Arial"/>
                <w:sz w:val="20"/>
                <w:szCs w:val="20"/>
                <w:lang w:val="es-ES" w:eastAsia="en-GB"/>
              </w:rPr>
            </w:pPr>
            <w:r w:rsidRPr="00D97A67">
              <w:rPr>
                <w:rFonts w:cs="Arial"/>
                <w:sz w:val="20"/>
                <w:szCs w:val="20"/>
                <w:lang w:val="es-ES" w:eastAsia="en-GB"/>
              </w:rPr>
              <w:t>10ml vial</w:t>
            </w:r>
          </w:p>
          <w:p w14:paraId="338374DC" w14:textId="479F7838" w:rsidR="007E740D" w:rsidRPr="00D97A67" w:rsidRDefault="007E740D" w:rsidP="005E44B1">
            <w:pPr>
              <w:rPr>
                <w:rFonts w:cs="Arial"/>
                <w:sz w:val="20"/>
                <w:szCs w:val="20"/>
                <w:lang w:val="es-ES" w:eastAsia="en-GB"/>
              </w:rPr>
            </w:pPr>
            <w:r w:rsidRPr="00D97A67">
              <w:rPr>
                <w:rFonts w:cs="Arial" w:hint="eastAsia"/>
                <w:sz w:val="20"/>
                <w:szCs w:val="20"/>
                <w:lang w:val="es-ES" w:eastAsia="zh-CN"/>
              </w:rPr>
              <w:t>10ml</w:t>
            </w:r>
            <w:r>
              <w:rPr>
                <w:rFonts w:cs="Arial" w:hint="eastAsia"/>
                <w:sz w:val="20"/>
                <w:szCs w:val="20"/>
                <w:lang w:eastAsia="zh-CN"/>
              </w:rPr>
              <w:t>的小瓶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E39BE" w14:textId="77777777" w:rsid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Lyophilised material</w:t>
            </w:r>
          </w:p>
          <w:p w14:paraId="5526DE92" w14:textId="0BEF6C0E" w:rsidR="00C5295E" w:rsidRPr="0084067F" w:rsidRDefault="00C5295E" w:rsidP="005E44B1">
            <w:pPr>
              <w:rPr>
                <w:rFonts w:cs="Arial"/>
                <w:sz w:val="20"/>
                <w:szCs w:val="20"/>
                <w:lang w:eastAsia="zh-CN"/>
              </w:rPr>
            </w:pPr>
            <w:r>
              <w:rPr>
                <w:rFonts w:cs="Arial" w:hint="eastAsia"/>
                <w:sz w:val="20"/>
                <w:szCs w:val="20"/>
                <w:lang w:eastAsia="zh-CN"/>
              </w:rPr>
              <w:t>(</w:t>
            </w:r>
            <w:r w:rsidRPr="00C5295E">
              <w:rPr>
                <w:rFonts w:cs="Arial" w:hint="eastAsia"/>
                <w:sz w:val="20"/>
                <w:szCs w:val="20"/>
                <w:lang w:eastAsia="zh-CN"/>
              </w:rPr>
              <w:t>冻干材料</w:t>
            </w:r>
            <w:r>
              <w:rPr>
                <w:rFonts w:cs="Arial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5638A" w14:textId="77777777" w:rsidR="0084067F" w:rsidRP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bCs/>
                <w:sz w:val="20"/>
                <w:szCs w:val="20"/>
              </w:rPr>
              <w:t xml:space="preserve">Enumeration of </w:t>
            </w:r>
            <w:r w:rsidRPr="0084067F">
              <w:rPr>
                <w:rFonts w:cs="Arial"/>
                <w:sz w:val="20"/>
                <w:szCs w:val="20"/>
                <w:lang w:eastAsia="en-GB"/>
              </w:rPr>
              <w:t xml:space="preserve">Thermophilic acidophilic bacteria </w:t>
            </w:r>
            <w:r w:rsidRPr="0084067F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(</w:t>
            </w:r>
            <w:r w:rsidRPr="0084067F">
              <w:rPr>
                <w:rFonts w:cs="Arial"/>
                <w:i/>
                <w:iCs/>
                <w:color w:val="000000" w:themeColor="text1"/>
                <w:sz w:val="20"/>
                <w:szCs w:val="20"/>
                <w:lang w:eastAsia="en-GB"/>
              </w:rPr>
              <w:t>Alicyclobacillus spp</w:t>
            </w:r>
            <w:r w:rsidRPr="0084067F">
              <w:rPr>
                <w:rFonts w:cs="Arial"/>
                <w:color w:val="000000" w:themeColor="text1"/>
                <w:sz w:val="20"/>
                <w:szCs w:val="20"/>
                <w:lang w:eastAsia="en-GB"/>
              </w:rPr>
              <w:t>)</w:t>
            </w:r>
          </w:p>
          <w:p w14:paraId="3691CB06" w14:textId="77777777" w:rsidR="0084067F" w:rsidRDefault="0084067F" w:rsidP="005E44B1">
            <w:pPr>
              <w:rPr>
                <w:rFonts w:cs="Arial"/>
                <w:sz w:val="20"/>
                <w:szCs w:val="20"/>
                <w:lang w:eastAsia="en-GB"/>
              </w:rPr>
            </w:pPr>
            <w:r w:rsidRPr="0084067F">
              <w:rPr>
                <w:rFonts w:cs="Arial"/>
                <w:sz w:val="20"/>
                <w:szCs w:val="20"/>
                <w:lang w:eastAsia="en-GB"/>
              </w:rPr>
              <w:t>Detection of Guaiacol producing thermophilic acidophilic bacteria</w:t>
            </w:r>
          </w:p>
          <w:p w14:paraId="69EC16DA" w14:textId="77777777" w:rsidR="00E80A09" w:rsidRPr="00E80A09" w:rsidRDefault="00E80A09" w:rsidP="00E80A09">
            <w:pPr>
              <w:rPr>
                <w:rFonts w:cs="Arial"/>
                <w:bCs/>
                <w:sz w:val="20"/>
                <w:szCs w:val="20"/>
                <w:lang w:eastAsia="zh-CN"/>
              </w:rPr>
            </w:pPr>
            <w:r w:rsidRPr="00E80A09">
              <w:rPr>
                <w:rFonts w:cs="Arial" w:hint="eastAsia"/>
                <w:bCs/>
                <w:sz w:val="20"/>
                <w:szCs w:val="20"/>
                <w:lang w:eastAsia="zh-CN"/>
              </w:rPr>
              <w:t>嗜热嗜酸菌计数</w:t>
            </w:r>
          </w:p>
          <w:p w14:paraId="4E3874DB" w14:textId="68619708" w:rsidR="003A7B3B" w:rsidRPr="0084067F" w:rsidRDefault="00E80A09" w:rsidP="00E80A09">
            <w:pPr>
              <w:rPr>
                <w:rFonts w:cs="Arial"/>
                <w:sz w:val="20"/>
                <w:szCs w:val="20"/>
                <w:lang w:eastAsia="zh-CN"/>
              </w:rPr>
            </w:pPr>
            <w:r w:rsidRPr="00E80A09">
              <w:rPr>
                <w:rFonts w:cs="Arial" w:hint="eastAsia"/>
                <w:bCs/>
                <w:sz w:val="20"/>
                <w:szCs w:val="20"/>
                <w:lang w:eastAsia="zh-CN"/>
              </w:rPr>
              <w:t>产愈创木酚型嗜热嗜酸菌的检测</w:t>
            </w:r>
            <w:r w:rsidR="00D41A3C">
              <w:rPr>
                <w:rFonts w:cs="Arial" w:hint="eastAsia"/>
                <w:bCs/>
                <w:sz w:val="20"/>
                <w:szCs w:val="20"/>
                <w:lang w:eastAsia="zh-CN"/>
              </w:rPr>
              <w:t>(</w:t>
            </w:r>
            <w:r w:rsidRPr="00E80A09">
              <w:rPr>
                <w:rFonts w:cs="Arial" w:hint="eastAsia"/>
                <w:sz w:val="20"/>
                <w:szCs w:val="20"/>
                <w:lang w:eastAsia="zh-CN"/>
              </w:rPr>
              <w:t>阳性判断项目，仅汇报是否检出</w:t>
            </w:r>
            <w:r w:rsidR="00D41A3C">
              <w:rPr>
                <w:rFonts w:cs="Arial" w:hint="eastAsia"/>
                <w:sz w:val="20"/>
                <w:szCs w:val="20"/>
                <w:lang w:eastAsia="zh-CN"/>
              </w:rPr>
              <w:t>)</w:t>
            </w:r>
          </w:p>
        </w:tc>
      </w:tr>
    </w:tbl>
    <w:p w14:paraId="67933C23" w14:textId="77777777" w:rsidR="007D3079" w:rsidRDefault="007D3079" w:rsidP="004E7559">
      <w:pPr>
        <w:ind w:right="-426"/>
        <w:outlineLvl w:val="0"/>
        <w:rPr>
          <w:b/>
          <w:sz w:val="20"/>
          <w:szCs w:val="20"/>
          <w:lang w:eastAsia="zh-CN"/>
        </w:rPr>
      </w:pPr>
    </w:p>
    <w:p w14:paraId="46D3D33D" w14:textId="3B5812CF" w:rsidR="00B70100" w:rsidRPr="00B70100" w:rsidRDefault="00B70100" w:rsidP="00B70100">
      <w:pPr>
        <w:ind w:right="-268"/>
        <w:outlineLvl w:val="0"/>
        <w:rPr>
          <w:rFonts w:eastAsia="宋体" w:cs="Arial"/>
          <w:b/>
          <w:sz w:val="20"/>
          <w:szCs w:val="20"/>
          <w:lang w:eastAsia="en-GB"/>
        </w:rPr>
      </w:pPr>
      <w:r w:rsidRPr="00B70100">
        <w:rPr>
          <w:rFonts w:eastAsia="宋体" w:cs="Arial"/>
          <w:b/>
          <w:sz w:val="20"/>
          <w:szCs w:val="20"/>
          <w:lang w:eastAsia="en-GB"/>
        </w:rPr>
        <w:t xml:space="preserve">For details on the full technical specification of the scheme, please refer to the </w:t>
      </w:r>
      <w:r w:rsidR="003B524E">
        <w:rPr>
          <w:b/>
          <w:sz w:val="20"/>
          <w:szCs w:val="20"/>
        </w:rPr>
        <w:t>SUPS</w:t>
      </w:r>
      <w:r w:rsidRPr="00B70100">
        <w:rPr>
          <w:rFonts w:eastAsia="宋体" w:cs="Arial"/>
          <w:b/>
          <w:sz w:val="20"/>
          <w:szCs w:val="20"/>
          <w:lang w:eastAsia="en-GB"/>
        </w:rPr>
        <w:t xml:space="preserve"> Scheme Description.</w:t>
      </w:r>
    </w:p>
    <w:p w14:paraId="475BA227" w14:textId="78B08914" w:rsidR="00B70100" w:rsidRPr="00B70100" w:rsidRDefault="00B70100" w:rsidP="00B70100">
      <w:pPr>
        <w:rPr>
          <w:rFonts w:eastAsia="宋体" w:cs="Arial"/>
          <w:b/>
          <w:sz w:val="20"/>
          <w:lang w:eastAsia="zh-CN"/>
        </w:rPr>
      </w:pPr>
      <w:r w:rsidRPr="00B70100">
        <w:rPr>
          <w:rFonts w:eastAsia="宋体" w:cs="Arial" w:hint="eastAsia"/>
          <w:b/>
          <w:sz w:val="20"/>
          <w:lang w:eastAsia="zh-CN"/>
        </w:rPr>
        <w:t>有关该方案完整的技术规格细节，请参阅</w:t>
      </w:r>
      <w:r w:rsidR="003B524E">
        <w:rPr>
          <w:b/>
          <w:sz w:val="20"/>
          <w:szCs w:val="20"/>
          <w:lang w:eastAsia="zh-CN"/>
        </w:rPr>
        <w:t>SUPS</w:t>
      </w:r>
      <w:r w:rsidRPr="00B70100">
        <w:rPr>
          <w:rFonts w:eastAsia="宋体" w:cs="Arial" w:hint="eastAsia"/>
          <w:b/>
          <w:sz w:val="20"/>
          <w:lang w:eastAsia="zh-CN"/>
        </w:rPr>
        <w:t>方案说明。</w:t>
      </w:r>
    </w:p>
    <w:p w14:paraId="6C58942B" w14:textId="21688797" w:rsidR="00A94772" w:rsidRDefault="00B70100" w:rsidP="00B70100">
      <w:pPr>
        <w:rPr>
          <w:b/>
          <w:sz w:val="20"/>
          <w:szCs w:val="20"/>
          <w:lang w:eastAsia="zh-CN"/>
        </w:rPr>
      </w:pPr>
      <w:r>
        <w:rPr>
          <w:b/>
          <w:sz w:val="20"/>
          <w:szCs w:val="20"/>
          <w:lang w:eastAsia="zh-CN"/>
        </w:rPr>
        <w:t xml:space="preserve"> </w:t>
      </w:r>
      <w:r w:rsidR="00A94772">
        <w:rPr>
          <w:b/>
          <w:sz w:val="20"/>
          <w:szCs w:val="20"/>
          <w:lang w:eastAsia="zh-CN"/>
        </w:rPr>
        <w:br w:type="page"/>
      </w:r>
    </w:p>
    <w:p w14:paraId="4377A3B9" w14:textId="77777777" w:rsidR="007324BD" w:rsidRDefault="007324BD" w:rsidP="00A94772">
      <w:pPr>
        <w:rPr>
          <w:rFonts w:eastAsia="宋体" w:cs="Arial"/>
          <w:sz w:val="20"/>
          <w:lang w:eastAsia="zh-CN"/>
        </w:rPr>
      </w:pPr>
    </w:p>
    <w:p w14:paraId="2C1D5685" w14:textId="3022D5FA" w:rsidR="00A94772" w:rsidRPr="004674C5" w:rsidRDefault="00A94772" w:rsidP="00A94772">
      <w:pPr>
        <w:rPr>
          <w:rFonts w:eastAsia="宋体" w:cs="Arial"/>
          <w:sz w:val="20"/>
        </w:rPr>
      </w:pPr>
      <w:r w:rsidRPr="004674C5">
        <w:rPr>
          <w:rFonts w:eastAsia="宋体" w:cs="Arial"/>
          <w:sz w:val="20"/>
        </w:rPr>
        <w:t>Please fill in your address details below:</w:t>
      </w:r>
    </w:p>
    <w:p w14:paraId="7C8CE542" w14:textId="77777777" w:rsidR="00A94772" w:rsidRPr="004674C5" w:rsidRDefault="00A94772" w:rsidP="00A94772">
      <w:pPr>
        <w:outlineLvl w:val="0"/>
        <w:rPr>
          <w:rFonts w:eastAsia="宋体" w:cs="Arial"/>
          <w:sz w:val="20"/>
          <w:lang w:eastAsia="zh-CN"/>
        </w:rPr>
      </w:pPr>
      <w:r w:rsidRPr="004674C5">
        <w:rPr>
          <w:rFonts w:eastAsia="宋体" w:cs="Arial" w:hint="eastAsia"/>
          <w:sz w:val="20"/>
          <w:lang w:eastAsia="zh-CN"/>
        </w:rPr>
        <w:t>请在下面填写您的详细地址：</w:t>
      </w:r>
    </w:p>
    <w:p w14:paraId="444416FA" w14:textId="77777777" w:rsidR="00A94772" w:rsidRPr="004674C5" w:rsidRDefault="00A94772" w:rsidP="00A94772">
      <w:pPr>
        <w:rPr>
          <w:rFonts w:eastAsia="宋体" w:cs="Arial"/>
          <w:sz w:val="10"/>
          <w:szCs w:val="10"/>
          <w:lang w:eastAsia="zh-CN"/>
        </w:rPr>
      </w:pPr>
    </w:p>
    <w:p w14:paraId="0332545C" w14:textId="77777777" w:rsidR="00A94772" w:rsidRPr="004674C5" w:rsidRDefault="00A94772" w:rsidP="00A94772">
      <w:pPr>
        <w:jc w:val="both"/>
        <w:rPr>
          <w:rFonts w:eastAsia="宋体" w:cs="Arial"/>
          <w:b/>
          <w:sz w:val="4"/>
          <w:szCs w:val="4"/>
          <w:lang w:eastAsia="zh-CN"/>
        </w:rPr>
      </w:pPr>
    </w:p>
    <w:tbl>
      <w:tblPr>
        <w:tblW w:w="999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03"/>
        <w:gridCol w:w="4891"/>
      </w:tblGrid>
      <w:tr w:rsidR="00A94772" w:rsidRPr="004674C5" w14:paraId="6F8FB350" w14:textId="77777777" w:rsidTr="00A94772">
        <w:trPr>
          <w:trHeight w:val="284"/>
        </w:trPr>
        <w:tc>
          <w:tcPr>
            <w:tcW w:w="51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CDAF13D" w14:textId="77777777" w:rsidR="00A94772" w:rsidRPr="004674C5" w:rsidRDefault="00A94772" w:rsidP="00BC32F8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发送检测样品至：（中英文）</w:t>
            </w:r>
          </w:p>
        </w:tc>
        <w:tc>
          <w:tcPr>
            <w:tcW w:w="4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6658442" w14:textId="77777777" w:rsidR="00A94772" w:rsidRPr="004674C5" w:rsidRDefault="00A94772" w:rsidP="00BC32F8">
            <w:pPr>
              <w:rPr>
                <w:rFonts w:eastAsia="宋体" w:cs="Arial"/>
                <w:b/>
                <w:color w:val="FFFFFF"/>
                <w:sz w:val="20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寄送发票</w:t>
            </w:r>
            <w:r w:rsidRPr="004674C5">
              <w:rPr>
                <w:rFonts w:eastAsia="宋体" w:cs="Arial" w:hint="eastAsia"/>
                <w:b/>
                <w:color w:val="FFFFFF"/>
                <w:sz w:val="20"/>
              </w:rPr>
              <w:t>至：</w:t>
            </w:r>
          </w:p>
        </w:tc>
      </w:tr>
      <w:tr w:rsidR="00A94772" w:rsidRPr="004674C5" w14:paraId="6426008D" w14:textId="77777777" w:rsidTr="00A94772"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6DEEE02" w14:textId="77777777" w:rsidR="00A94772" w:rsidRPr="004674C5" w:rsidRDefault="00A94772" w:rsidP="00BC32F8">
            <w:pPr>
              <w:rPr>
                <w:rFonts w:eastAsia="宋体" w:cs="Arial"/>
                <w:sz w:val="20"/>
              </w:rPr>
            </w:pPr>
            <w:permStart w:id="2073630013" w:edGrp="everyone" w:colFirst="0" w:colLast="0"/>
            <w:permStart w:id="1853452501" w:edGrp="everyone" w:colFirst="1" w:colLast="1"/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</w:tc>
        <w:tc>
          <w:tcPr>
            <w:tcW w:w="489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15DBCEF" w14:textId="77777777" w:rsidR="00A94772" w:rsidRPr="004674C5" w:rsidRDefault="00A94772" w:rsidP="00BC32F8">
            <w:pPr>
              <w:rPr>
                <w:rFonts w:eastAsia="宋体" w:cs="Arial"/>
                <w:sz w:val="20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</w:tc>
      </w:tr>
      <w:tr w:rsidR="00A94772" w:rsidRPr="004674C5" w14:paraId="6D1737AF" w14:textId="77777777" w:rsidTr="00A94772"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F0185C" w14:textId="77777777" w:rsidR="00A94772" w:rsidRPr="004674C5" w:rsidRDefault="00A94772" w:rsidP="00BC32F8">
            <w:pPr>
              <w:rPr>
                <w:rFonts w:eastAsia="宋体" w:cs="Arial"/>
                <w:sz w:val="20"/>
              </w:rPr>
            </w:pPr>
            <w:permStart w:id="1824487851" w:edGrp="everyone" w:colFirst="0" w:colLast="0"/>
            <w:permStart w:id="926816094" w:edGrp="everyone" w:colFirst="1" w:colLast="1"/>
            <w:permEnd w:id="2073630013"/>
            <w:permEnd w:id="1853452501"/>
            <w:r w:rsidRPr="004674C5">
              <w:rPr>
                <w:rFonts w:eastAsia="宋体" w:cs="Arial" w:hint="eastAsia"/>
                <w:sz w:val="21"/>
                <w:lang w:eastAsia="zh-CN"/>
              </w:rPr>
              <w:t>公司：</w:t>
            </w:r>
          </w:p>
        </w:tc>
        <w:tc>
          <w:tcPr>
            <w:tcW w:w="48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E353EB" w14:textId="77777777" w:rsidR="00A94772" w:rsidRPr="004674C5" w:rsidRDefault="00A94772" w:rsidP="00BC32F8">
            <w:pPr>
              <w:rPr>
                <w:rFonts w:eastAsia="宋体" w:cs="Arial"/>
                <w:sz w:val="20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公司：</w:t>
            </w:r>
          </w:p>
        </w:tc>
      </w:tr>
      <w:tr w:rsidR="00A94772" w:rsidRPr="004674C5" w14:paraId="60FA331B" w14:textId="77777777" w:rsidTr="00A94772"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C02232" w14:textId="77777777" w:rsidR="00A94772" w:rsidRPr="004674C5" w:rsidRDefault="00A94772" w:rsidP="00BC32F8">
            <w:pPr>
              <w:rPr>
                <w:rFonts w:eastAsia="宋体" w:cs="Arial"/>
                <w:sz w:val="21"/>
                <w:lang w:eastAsia="zh-CN"/>
              </w:rPr>
            </w:pPr>
            <w:permStart w:id="698550353" w:edGrp="everyone" w:colFirst="0" w:colLast="0"/>
            <w:permStart w:id="353766577" w:edGrp="everyone" w:colFirst="1" w:colLast="1"/>
            <w:permEnd w:id="1824487851"/>
            <w:permEnd w:id="926816094"/>
            <w:r w:rsidRPr="004674C5">
              <w:rPr>
                <w:rFonts w:eastAsia="宋体" w:cs="Arial" w:hint="eastAsia"/>
                <w:sz w:val="21"/>
                <w:lang w:eastAsia="zh-CN"/>
              </w:rPr>
              <w:t>英文名称：</w:t>
            </w:r>
          </w:p>
        </w:tc>
        <w:tc>
          <w:tcPr>
            <w:tcW w:w="48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ECA81D" w14:textId="77777777" w:rsidR="00A94772" w:rsidRPr="004674C5" w:rsidRDefault="00A94772" w:rsidP="00BC32F8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地址：</w:t>
            </w:r>
          </w:p>
        </w:tc>
      </w:tr>
      <w:tr w:rsidR="00A94772" w:rsidRPr="004674C5" w14:paraId="15E0FBCF" w14:textId="77777777" w:rsidTr="00A94772"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877317" w14:textId="77777777" w:rsidR="00A94772" w:rsidRPr="004674C5" w:rsidRDefault="00A94772" w:rsidP="00BC32F8">
            <w:pPr>
              <w:rPr>
                <w:rFonts w:eastAsia="宋体" w:cs="Arial"/>
                <w:sz w:val="21"/>
                <w:lang w:eastAsia="zh-CN"/>
              </w:rPr>
            </w:pPr>
            <w:permStart w:id="323752724" w:edGrp="everyone" w:colFirst="0" w:colLast="0"/>
            <w:permStart w:id="363269047" w:edGrp="everyone" w:colFirst="1" w:colLast="1"/>
            <w:permEnd w:id="698550353"/>
            <w:permEnd w:id="353766577"/>
            <w:r w:rsidRPr="004674C5">
              <w:rPr>
                <w:rFonts w:eastAsia="宋体" w:cs="Arial" w:hint="eastAsia"/>
                <w:sz w:val="21"/>
                <w:lang w:eastAsia="zh-CN"/>
              </w:rPr>
              <w:t>地址：</w:t>
            </w:r>
          </w:p>
        </w:tc>
        <w:tc>
          <w:tcPr>
            <w:tcW w:w="48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5722DA" w14:textId="77777777" w:rsidR="00A94772" w:rsidRPr="004674C5" w:rsidRDefault="00A94772" w:rsidP="00BC32F8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电话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</w:tr>
      <w:tr w:rsidR="00A94772" w:rsidRPr="004674C5" w14:paraId="24B3ECB7" w14:textId="77777777" w:rsidTr="00A94772"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28FC47" w14:textId="77777777" w:rsidR="00A94772" w:rsidRPr="004674C5" w:rsidRDefault="00A94772" w:rsidP="00BC32F8">
            <w:pPr>
              <w:rPr>
                <w:rFonts w:eastAsia="宋体" w:cs="Arial"/>
                <w:sz w:val="21"/>
                <w:lang w:eastAsia="zh-CN"/>
              </w:rPr>
            </w:pPr>
            <w:permStart w:id="1557098305" w:edGrp="everyone" w:colFirst="0" w:colLast="0"/>
            <w:permStart w:id="890319065" w:edGrp="everyone" w:colFirst="1" w:colLast="1"/>
            <w:permEnd w:id="323752724"/>
            <w:permEnd w:id="363269047"/>
            <w:r w:rsidRPr="004674C5">
              <w:rPr>
                <w:rFonts w:eastAsia="宋体" w:cs="Arial" w:hint="eastAsia"/>
                <w:sz w:val="21"/>
                <w:lang w:eastAsia="zh-CN"/>
              </w:rPr>
              <w:t>英文地址：</w:t>
            </w:r>
          </w:p>
        </w:tc>
        <w:tc>
          <w:tcPr>
            <w:tcW w:w="48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6325F5" w14:textId="77777777" w:rsidR="00A94772" w:rsidRPr="004674C5" w:rsidRDefault="00A94772" w:rsidP="00BC32F8">
            <w:pPr>
              <w:rPr>
                <w:rFonts w:eastAsia="宋体" w:cs="Arial"/>
                <w:sz w:val="20"/>
              </w:rPr>
            </w:pPr>
          </w:p>
        </w:tc>
      </w:tr>
      <w:tr w:rsidR="00A94772" w:rsidRPr="004674C5" w14:paraId="3219ABA4" w14:textId="77777777" w:rsidTr="00A94772"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8CF19D" w14:textId="77777777" w:rsidR="00A94772" w:rsidRPr="004674C5" w:rsidRDefault="00A94772" w:rsidP="00BC32F8">
            <w:pPr>
              <w:rPr>
                <w:rFonts w:eastAsia="宋体" w:cs="Arial"/>
                <w:sz w:val="21"/>
                <w:lang w:eastAsia="zh-CN"/>
              </w:rPr>
            </w:pPr>
            <w:permStart w:id="667753374" w:edGrp="everyone" w:colFirst="0" w:colLast="0"/>
            <w:permStart w:id="1093540022" w:edGrp="everyone" w:colFirst="1" w:colLast="1"/>
            <w:permEnd w:id="1557098305"/>
            <w:permEnd w:id="890319065"/>
            <w:r w:rsidRPr="004674C5">
              <w:rPr>
                <w:rFonts w:eastAsia="宋体" w:cs="Arial" w:hint="eastAsia"/>
                <w:sz w:val="21"/>
                <w:lang w:eastAsia="zh-CN"/>
              </w:rPr>
              <w:t>电话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  <w:tc>
          <w:tcPr>
            <w:tcW w:w="489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1DD24D" w14:textId="77777777" w:rsidR="00A94772" w:rsidRPr="004674C5" w:rsidRDefault="00A94772" w:rsidP="00BC32F8">
            <w:pPr>
              <w:rPr>
                <w:rFonts w:eastAsia="宋体" w:cs="Arial"/>
                <w:sz w:val="20"/>
              </w:rPr>
            </w:pPr>
          </w:p>
        </w:tc>
      </w:tr>
      <w:tr w:rsidR="00A94772" w:rsidRPr="004674C5" w14:paraId="03430AC9" w14:textId="77777777" w:rsidTr="00A94772">
        <w:trPr>
          <w:trHeight w:val="80"/>
        </w:trPr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A79FD" w14:textId="77777777" w:rsidR="00A94772" w:rsidRPr="004674C5" w:rsidRDefault="00A94772" w:rsidP="00BC32F8">
            <w:pPr>
              <w:rPr>
                <w:rFonts w:eastAsia="宋体" w:cs="Arial"/>
                <w:sz w:val="21"/>
                <w:lang w:eastAsia="zh-CN"/>
              </w:rPr>
            </w:pPr>
            <w:permStart w:id="892491242" w:edGrp="everyone" w:colFirst="0" w:colLast="0"/>
            <w:permStart w:id="1274153705" w:edGrp="everyone" w:colFirst="1" w:colLast="1"/>
            <w:permEnd w:id="667753374"/>
            <w:permEnd w:id="1093540022"/>
            <w:r w:rsidRPr="004674C5">
              <w:rPr>
                <w:rFonts w:eastAsia="宋体" w:cs="Arial" w:hint="eastAsia"/>
                <w:sz w:val="21"/>
                <w:lang w:eastAsia="zh-CN"/>
              </w:rPr>
              <w:t>邮箱：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 xml:space="preserve"> </w:t>
            </w:r>
          </w:p>
        </w:tc>
        <w:tc>
          <w:tcPr>
            <w:tcW w:w="4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6965B" w14:textId="77777777" w:rsidR="00A94772" w:rsidRPr="004674C5" w:rsidRDefault="00A94772" w:rsidP="00BC32F8">
            <w:pPr>
              <w:rPr>
                <w:rFonts w:eastAsia="宋体" w:cs="Arial"/>
                <w:sz w:val="20"/>
              </w:rPr>
            </w:pPr>
          </w:p>
        </w:tc>
      </w:tr>
      <w:permEnd w:id="892491242"/>
      <w:permEnd w:id="1274153705"/>
    </w:tbl>
    <w:p w14:paraId="3E017FCF" w14:textId="77777777" w:rsidR="00A94772" w:rsidRPr="004674C5" w:rsidRDefault="00A94772" w:rsidP="00A94772">
      <w:pPr>
        <w:outlineLvl w:val="0"/>
        <w:rPr>
          <w:rFonts w:eastAsia="宋体" w:cs="Arial"/>
          <w:b/>
          <w:sz w:val="2"/>
          <w:szCs w:val="20"/>
          <w:u w:val="single"/>
          <w:lang w:eastAsia="zh-CN"/>
        </w:rPr>
      </w:pPr>
    </w:p>
    <w:tbl>
      <w:tblPr>
        <w:tblpPr w:leftFromText="180" w:rightFromText="180" w:vertAnchor="text" w:horzAnchor="margin" w:tblpX="250" w:tblpY="389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70"/>
        <w:gridCol w:w="4961"/>
      </w:tblGrid>
      <w:tr w:rsidR="00A94772" w:rsidRPr="004674C5" w14:paraId="1D5A80FF" w14:textId="77777777" w:rsidTr="00A94772">
        <w:trPr>
          <w:trHeight w:val="284"/>
        </w:trPr>
        <w:tc>
          <w:tcPr>
            <w:tcW w:w="50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3B5C"/>
          </w:tcPr>
          <w:p w14:paraId="5A910A48" w14:textId="77777777" w:rsidR="00A94772" w:rsidRPr="004674C5" w:rsidRDefault="00A94772" w:rsidP="00A94772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发送报告通知到</w:t>
            </w: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:</w:t>
            </w:r>
          </w:p>
        </w:tc>
        <w:tc>
          <w:tcPr>
            <w:tcW w:w="4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3B5C"/>
          </w:tcPr>
          <w:p w14:paraId="09445416" w14:textId="77777777" w:rsidR="00A94772" w:rsidRPr="004674C5" w:rsidRDefault="00A94772" w:rsidP="00A94772">
            <w:pPr>
              <w:rPr>
                <w:rFonts w:eastAsia="宋体" w:cs="Arial"/>
                <w:b/>
                <w:color w:val="FFFFFF"/>
                <w:sz w:val="20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20"/>
                <w:lang w:eastAsia="zh-CN"/>
              </w:rPr>
              <w:t>开票信息：</w:t>
            </w:r>
          </w:p>
        </w:tc>
      </w:tr>
      <w:tr w:rsidR="00A94772" w:rsidRPr="004674C5" w14:paraId="5617EB69" w14:textId="77777777" w:rsidTr="00A94772">
        <w:trPr>
          <w:trHeight w:val="2524"/>
        </w:trPr>
        <w:tc>
          <w:tcPr>
            <w:tcW w:w="5070" w:type="dxa"/>
            <w:tcBorders>
              <w:top w:val="single" w:sz="6" w:space="0" w:color="auto"/>
            </w:tcBorders>
            <w:shd w:val="clear" w:color="auto" w:fill="auto"/>
            <w:noWrap/>
          </w:tcPr>
          <w:p w14:paraId="34138889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permStart w:id="418778549" w:edGrp="everyone" w:colFirst="0" w:colLast="0"/>
            <w:permStart w:id="2146250260" w:edGrp="everyone" w:colFirst="1" w:colLast="1"/>
            <w:r w:rsidRPr="004674C5">
              <w:rPr>
                <w:rFonts w:eastAsia="宋体" w:cs="Arial" w:hint="eastAsia"/>
                <w:sz w:val="21"/>
                <w:lang w:eastAsia="zh-CN"/>
              </w:rPr>
              <w:t>联系人姓名：</w:t>
            </w:r>
          </w:p>
          <w:p w14:paraId="6C69B7B3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邮箱</w:t>
            </w:r>
            <w:r w:rsidRPr="004674C5">
              <w:rPr>
                <w:rFonts w:eastAsia="宋体" w:cs="Arial" w:hint="eastAsia"/>
                <w:sz w:val="21"/>
                <w:vertAlign w:val="superscript"/>
                <w:lang w:eastAsia="zh-CN"/>
              </w:rPr>
              <w:t>#</w:t>
            </w:r>
            <w:r w:rsidRPr="004674C5">
              <w:rPr>
                <w:rFonts w:eastAsia="宋体" w:cs="Arial" w:hint="eastAsia"/>
                <w:sz w:val="21"/>
                <w:lang w:eastAsia="zh-CN"/>
              </w:rPr>
              <w:t>；</w:t>
            </w:r>
          </w:p>
          <w:p w14:paraId="2EB93641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</w:p>
          <w:p w14:paraId="12632891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</w:p>
          <w:p w14:paraId="01180B10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</w:p>
          <w:p w14:paraId="126D03C3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</w:p>
          <w:p w14:paraId="7B3603FD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</w:p>
          <w:p w14:paraId="6243F66F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</w:p>
          <w:p w14:paraId="6451E9BF" w14:textId="77777777" w:rsidR="00A94772" w:rsidRPr="004674C5" w:rsidRDefault="00A94772" w:rsidP="00A94772">
            <w:pPr>
              <w:rPr>
                <w:rFonts w:eastAsia="宋体" w:cs="Arial"/>
                <w:sz w:val="20"/>
                <w:szCs w:val="20"/>
                <w:lang w:eastAsia="zh-CN"/>
              </w:rPr>
            </w:pPr>
            <w:r w:rsidRPr="004674C5">
              <w:rPr>
                <w:rFonts w:eastAsia="宋体" w:cs="Arial" w:hint="eastAsia"/>
                <w:sz w:val="20"/>
                <w:vertAlign w:val="superscript"/>
                <w:lang w:eastAsia="zh-CN"/>
              </w:rPr>
              <w:t>#</w:t>
            </w:r>
            <w:r w:rsidRPr="004674C5">
              <w:rPr>
                <w:rFonts w:eastAsia="宋体" w:cs="Arial" w:hint="eastAsia"/>
                <w:sz w:val="18"/>
                <w:szCs w:val="20"/>
                <w:lang w:eastAsia="zh-CN"/>
              </w:rPr>
              <w:t>当报告可以从在线报告系统</w:t>
            </w:r>
            <w:r w:rsidRPr="004674C5">
              <w:rPr>
                <w:rFonts w:eastAsia="宋体" w:cs="Arial" w:hint="eastAsia"/>
                <w:sz w:val="18"/>
                <w:szCs w:val="20"/>
                <w:lang w:eastAsia="zh-CN"/>
              </w:rPr>
              <w:t>PORTAL</w:t>
            </w:r>
            <w:r w:rsidRPr="004674C5">
              <w:rPr>
                <w:rFonts w:eastAsia="宋体" w:cs="Arial" w:hint="eastAsia"/>
                <w:sz w:val="18"/>
                <w:szCs w:val="20"/>
                <w:lang w:eastAsia="zh-CN"/>
              </w:rPr>
              <w:t>下载时，将向该地址发送电子邮件通知，请务必提供准确</w:t>
            </w:r>
          </w:p>
        </w:tc>
        <w:tc>
          <w:tcPr>
            <w:tcW w:w="4961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14:paraId="35813408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类型（请选择）：</w:t>
            </w:r>
          </w:p>
          <w:p w14:paraId="38B5E31C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增值税普通发票（）；增值税专用发票（）</w:t>
            </w:r>
          </w:p>
          <w:p w14:paraId="34D67899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抬头：</w:t>
            </w:r>
          </w:p>
          <w:p w14:paraId="22DD4DBD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增值税税号：</w:t>
            </w:r>
          </w:p>
          <w:p w14:paraId="1EFC226E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highlight w:val="yellow"/>
                <w:lang w:eastAsia="zh-CN"/>
              </w:rPr>
              <w:t>增值税专用发票必填</w:t>
            </w:r>
          </w:p>
          <w:p w14:paraId="49C19679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color w:val="FF0000"/>
                <w:sz w:val="18"/>
                <w:lang w:eastAsia="zh-CN"/>
              </w:rPr>
              <w:t>如果需要开具‘增值税专用发票’，请务必填写以下信息</w:t>
            </w:r>
          </w:p>
          <w:p w14:paraId="22B688DC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地址：</w:t>
            </w:r>
          </w:p>
          <w:p w14:paraId="4FAD1EC9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银行：</w:t>
            </w:r>
          </w:p>
          <w:p w14:paraId="3F82EE12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</w:t>
            </w:r>
            <w:proofErr w:type="gramStart"/>
            <w:r w:rsidRPr="004674C5">
              <w:rPr>
                <w:rFonts w:eastAsia="宋体" w:cs="Arial" w:hint="eastAsia"/>
                <w:sz w:val="21"/>
                <w:lang w:eastAsia="zh-CN"/>
              </w:rPr>
              <w:t>帐号</w:t>
            </w:r>
            <w:proofErr w:type="gramEnd"/>
            <w:r w:rsidRPr="004674C5">
              <w:rPr>
                <w:rFonts w:eastAsia="宋体" w:cs="Arial" w:hint="eastAsia"/>
                <w:sz w:val="21"/>
                <w:lang w:eastAsia="zh-CN"/>
              </w:rPr>
              <w:t>：</w:t>
            </w:r>
          </w:p>
          <w:p w14:paraId="1CF3F558" w14:textId="77777777" w:rsidR="00A94772" w:rsidRPr="004674C5" w:rsidRDefault="00A94772" w:rsidP="00A94772">
            <w:pPr>
              <w:rPr>
                <w:rFonts w:eastAsia="宋体" w:cs="Arial"/>
                <w:sz w:val="21"/>
                <w:lang w:eastAsia="zh-CN"/>
              </w:rPr>
            </w:pPr>
            <w:r w:rsidRPr="004674C5">
              <w:rPr>
                <w:rFonts w:eastAsia="宋体" w:cs="Arial" w:hint="eastAsia"/>
                <w:sz w:val="21"/>
                <w:lang w:eastAsia="zh-CN"/>
              </w:rPr>
              <w:t>开票电话：</w:t>
            </w:r>
          </w:p>
        </w:tc>
      </w:tr>
      <w:permEnd w:id="418778549"/>
      <w:permEnd w:id="2146250260"/>
    </w:tbl>
    <w:p w14:paraId="6EAF0F0E" w14:textId="77777777" w:rsidR="00A94772" w:rsidRPr="004674C5" w:rsidRDefault="00A94772" w:rsidP="00A94772">
      <w:pPr>
        <w:outlineLvl w:val="0"/>
        <w:rPr>
          <w:rFonts w:eastAsia="宋体" w:cs="Arial"/>
          <w:sz w:val="20"/>
          <w:lang w:eastAsia="zh-CN"/>
        </w:rPr>
      </w:pPr>
    </w:p>
    <w:p w14:paraId="4CE18C36" w14:textId="0163CB61" w:rsidR="00A94772" w:rsidRPr="004674C5" w:rsidRDefault="00A94772" w:rsidP="00A94772">
      <w:pPr>
        <w:ind w:rightChars="177" w:right="425"/>
        <w:jc w:val="both"/>
        <w:rPr>
          <w:rFonts w:eastAsia="宋体" w:cs="Arial"/>
          <w:sz w:val="20"/>
          <w:lang w:eastAsia="zh-CN"/>
        </w:rPr>
      </w:pPr>
      <w:r w:rsidRPr="004674C5">
        <w:rPr>
          <w:rFonts w:eastAsia="宋体" w:cs="Arial"/>
          <w:b/>
          <w:sz w:val="20"/>
          <w:lang w:eastAsia="zh-CN"/>
        </w:rPr>
        <w:t>关于</w:t>
      </w:r>
      <w:r w:rsidRPr="004674C5">
        <w:rPr>
          <w:rFonts w:eastAsia="宋体" w:cs="Arial"/>
          <w:b/>
          <w:sz w:val="20"/>
          <w:lang w:eastAsia="zh-CN"/>
        </w:rPr>
        <w:t xml:space="preserve">LGC </w:t>
      </w:r>
      <w:r w:rsidR="00D97A67">
        <w:rPr>
          <w:rFonts w:eastAsia="宋体" w:cs="Arial"/>
          <w:b/>
          <w:sz w:val="20"/>
          <w:lang w:eastAsia="zh-CN"/>
        </w:rPr>
        <w:t xml:space="preserve">AXIO </w:t>
      </w:r>
      <w:r w:rsidRPr="004674C5">
        <w:rPr>
          <w:rFonts w:eastAsia="宋体" w:cs="Arial"/>
          <w:b/>
          <w:sz w:val="20"/>
          <w:lang w:eastAsia="zh-CN"/>
        </w:rPr>
        <w:t xml:space="preserve">PT </w:t>
      </w:r>
      <w:r w:rsidRPr="004674C5">
        <w:rPr>
          <w:rFonts w:eastAsia="宋体" w:cs="Arial"/>
          <w:b/>
          <w:sz w:val="20"/>
          <w:lang w:eastAsia="zh-CN"/>
        </w:rPr>
        <w:t>质控样：</w:t>
      </w:r>
      <w:r w:rsidRPr="004674C5">
        <w:rPr>
          <w:rFonts w:eastAsia="宋体" w:cs="Arial"/>
          <w:sz w:val="20"/>
          <w:lang w:eastAsia="zh-CN"/>
        </w:rPr>
        <w:t>LGC</w:t>
      </w:r>
      <w:r w:rsidR="00D97A67">
        <w:rPr>
          <w:rFonts w:eastAsia="宋体" w:cs="Arial"/>
          <w:sz w:val="20"/>
          <w:lang w:eastAsia="zh-CN"/>
        </w:rPr>
        <w:t xml:space="preserve"> AXIO</w:t>
      </w:r>
      <w:r w:rsidRPr="004674C5">
        <w:rPr>
          <w:rFonts w:eastAsia="宋体" w:cs="Arial"/>
          <w:sz w:val="20"/>
          <w:lang w:eastAsia="zh-CN"/>
        </w:rPr>
        <w:t>提供先前轮次的能力验证剩余样品作为质控样，您可以选择这些样品进行纠偏调查，作为盲样来进行内部人员培训，考核或进行其他内部质量控制活动。实验员的结果可以直接通过</w:t>
      </w:r>
      <w:r w:rsidRPr="004674C5">
        <w:rPr>
          <w:rFonts w:eastAsia="宋体" w:cs="Arial"/>
          <w:sz w:val="20"/>
          <w:lang w:eastAsia="zh-CN"/>
        </w:rPr>
        <w:t>PORTAL</w:t>
      </w:r>
      <w:r w:rsidRPr="004674C5">
        <w:rPr>
          <w:rFonts w:eastAsia="宋体" w:cs="Arial"/>
          <w:sz w:val="20"/>
          <w:lang w:eastAsia="zh-CN"/>
        </w:rPr>
        <w:t>系统来进行</w:t>
      </w:r>
      <w:r w:rsidRPr="004674C5">
        <w:rPr>
          <w:rFonts w:eastAsia="宋体" w:cs="Arial"/>
          <w:sz w:val="20"/>
          <w:lang w:eastAsia="zh-CN"/>
        </w:rPr>
        <w:t>Z</w:t>
      </w:r>
      <w:r w:rsidRPr="004674C5">
        <w:rPr>
          <w:rFonts w:eastAsia="宋体" w:cs="Arial"/>
          <w:sz w:val="20"/>
          <w:lang w:eastAsia="zh-CN"/>
        </w:rPr>
        <w:t>值评价，并进行图表导出。</w:t>
      </w:r>
    </w:p>
    <w:p w14:paraId="03CCE4D6" w14:textId="4C6DB5C5" w:rsidR="00A94772" w:rsidRPr="004674C5" w:rsidRDefault="00A94772" w:rsidP="00A94772">
      <w:pPr>
        <w:ind w:rightChars="177" w:right="425"/>
        <w:jc w:val="both"/>
        <w:rPr>
          <w:rFonts w:eastAsia="宋体" w:cs="Arial"/>
          <w:sz w:val="20"/>
          <w:lang w:eastAsia="zh-CN"/>
        </w:rPr>
      </w:pPr>
      <w:r w:rsidRPr="004674C5">
        <w:rPr>
          <w:rFonts w:eastAsia="宋体" w:cs="Arial"/>
          <w:b/>
          <w:sz w:val="20"/>
          <w:lang w:eastAsia="zh-CN"/>
        </w:rPr>
        <w:t>关于</w:t>
      </w:r>
      <w:r w:rsidRPr="004674C5">
        <w:rPr>
          <w:rFonts w:eastAsia="宋体" w:cs="Arial"/>
          <w:b/>
          <w:sz w:val="20"/>
          <w:lang w:eastAsia="zh-CN"/>
        </w:rPr>
        <w:t>LGC</w:t>
      </w:r>
      <w:r w:rsidR="00D97A67">
        <w:rPr>
          <w:rFonts w:eastAsia="宋体" w:cs="Arial"/>
          <w:b/>
          <w:sz w:val="20"/>
          <w:lang w:eastAsia="zh-CN"/>
        </w:rPr>
        <w:t xml:space="preserve"> AXIO</w:t>
      </w:r>
      <w:r w:rsidRPr="004674C5">
        <w:rPr>
          <w:rFonts w:eastAsia="宋体" w:cs="Arial"/>
          <w:b/>
          <w:sz w:val="20"/>
          <w:lang w:eastAsia="zh-CN"/>
        </w:rPr>
        <w:t xml:space="preserve"> PT </w:t>
      </w:r>
      <w:r w:rsidRPr="004674C5">
        <w:rPr>
          <w:rFonts w:eastAsia="宋体" w:cs="Arial"/>
          <w:b/>
          <w:sz w:val="20"/>
          <w:lang w:eastAsia="zh-CN"/>
        </w:rPr>
        <w:t>重复样：</w:t>
      </w:r>
      <w:r w:rsidRPr="004674C5">
        <w:rPr>
          <w:rFonts w:eastAsia="宋体" w:cs="Arial"/>
          <w:sz w:val="20"/>
          <w:lang w:eastAsia="zh-CN"/>
        </w:rPr>
        <w:t>重复样是指当前轮次能力验证样品的复制样，</w:t>
      </w:r>
      <w:r w:rsidRPr="004674C5">
        <w:rPr>
          <w:rFonts w:eastAsia="宋体" w:cs="Arial"/>
          <w:sz w:val="20"/>
          <w:lang w:eastAsia="zh-CN"/>
        </w:rPr>
        <w:t>LGC</w:t>
      </w:r>
      <w:r w:rsidR="00D97A67">
        <w:rPr>
          <w:rFonts w:eastAsia="宋体" w:cs="Arial"/>
          <w:sz w:val="20"/>
          <w:lang w:eastAsia="zh-CN"/>
        </w:rPr>
        <w:t xml:space="preserve"> AXIO</w:t>
      </w:r>
      <w:r w:rsidRPr="004674C5">
        <w:rPr>
          <w:rFonts w:eastAsia="宋体" w:cs="Arial"/>
          <w:sz w:val="20"/>
          <w:lang w:eastAsia="zh-CN"/>
        </w:rPr>
        <w:t>的能力验证至多可以让</w:t>
      </w:r>
      <w:r w:rsidRPr="004674C5">
        <w:rPr>
          <w:rFonts w:eastAsia="宋体" w:cs="Arial"/>
          <w:sz w:val="20"/>
          <w:lang w:eastAsia="zh-CN"/>
        </w:rPr>
        <w:t>13</w:t>
      </w:r>
      <w:r w:rsidRPr="004674C5">
        <w:rPr>
          <w:rFonts w:eastAsia="宋体" w:cs="Arial"/>
          <w:sz w:val="20"/>
          <w:lang w:eastAsia="zh-CN"/>
        </w:rPr>
        <w:t>个人来参与并提交结果。如果您需要多人次参加，希望在进行能力验证时获得更多的样品量时，以购买重复样是你最佳的选择。待能力验证结束后，这些剩余的重复样就成为了质控样，您可以参考能力验证主报告中提供的参数，使用这些样品当做质控样来进行内部质量控制活动。</w:t>
      </w:r>
    </w:p>
    <w:p w14:paraId="6673AAD3" w14:textId="77777777" w:rsidR="00A94772" w:rsidRPr="004674C5" w:rsidRDefault="00A94772" w:rsidP="00A94772">
      <w:pPr>
        <w:spacing w:before="120" w:afterLines="50" w:after="120"/>
        <w:ind w:leftChars="59" w:left="142"/>
        <w:outlineLvl w:val="0"/>
        <w:rPr>
          <w:rFonts w:eastAsia="宋体" w:cs="Arial"/>
          <w:b/>
          <w:sz w:val="20"/>
          <w:u w:val="single"/>
          <w:lang w:eastAsia="zh-CN"/>
        </w:rPr>
      </w:pPr>
      <w:r w:rsidRPr="004674C5">
        <w:rPr>
          <w:rFonts w:eastAsia="宋体" w:cs="Arial" w:hint="eastAsia"/>
          <w:b/>
          <w:sz w:val="20"/>
          <w:u w:val="single"/>
          <w:lang w:eastAsia="zh-CN"/>
        </w:rPr>
        <w:t>如申请表内计划没有满足您的需求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,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请留下您的需求信息</w:t>
      </w:r>
      <w:r w:rsidRPr="004674C5">
        <w:rPr>
          <w:rFonts w:eastAsia="宋体" w:cs="Arial" w:hint="eastAsia"/>
          <w:b/>
          <w:sz w:val="20"/>
          <w:u w:val="single"/>
          <w:lang w:eastAsia="zh-CN"/>
        </w:rPr>
        <w:t>:</w:t>
      </w:r>
    </w:p>
    <w:tbl>
      <w:tblPr>
        <w:tblW w:w="1006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49"/>
        <w:gridCol w:w="1844"/>
        <w:gridCol w:w="1276"/>
        <w:gridCol w:w="5595"/>
      </w:tblGrid>
      <w:tr w:rsidR="00A94772" w:rsidRPr="004674C5" w14:paraId="42216626" w14:textId="77777777" w:rsidTr="007324BD">
        <w:trPr>
          <w:trHeight w:val="337"/>
        </w:trPr>
        <w:tc>
          <w:tcPr>
            <w:tcW w:w="10064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7E6D4C9F" w14:textId="77777777" w:rsidR="00A94772" w:rsidRPr="004674C5" w:rsidRDefault="00A94772" w:rsidP="00BC32F8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能力验证计划需求</w:t>
            </w:r>
          </w:p>
        </w:tc>
      </w:tr>
      <w:tr w:rsidR="00A94772" w:rsidRPr="004674C5" w14:paraId="6917C3ED" w14:textId="77777777" w:rsidTr="007324BD">
        <w:trPr>
          <w:trHeight w:val="411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16589959" w14:textId="77777777" w:rsidR="00A94772" w:rsidRPr="004674C5" w:rsidRDefault="00A94772" w:rsidP="00BC32F8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基质</w:t>
            </w:r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003B5C"/>
            <w:vAlign w:val="center"/>
          </w:tcPr>
          <w:p w14:paraId="5FFFA121" w14:textId="77777777" w:rsidR="00A94772" w:rsidRPr="004674C5" w:rsidRDefault="00A94772" w:rsidP="00BC32F8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分析物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6CD558DC" w14:textId="77777777" w:rsidR="00A94772" w:rsidRPr="004674C5" w:rsidRDefault="00A94772" w:rsidP="00BC32F8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数量</w:t>
            </w:r>
          </w:p>
        </w:tc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4FBEE303" w14:textId="77777777" w:rsidR="00A94772" w:rsidRPr="004674C5" w:rsidRDefault="00A94772" w:rsidP="00BC32F8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其他要求</w:t>
            </w:r>
          </w:p>
        </w:tc>
      </w:tr>
      <w:tr w:rsidR="00A94772" w:rsidRPr="004674C5" w14:paraId="36032057" w14:textId="77777777" w:rsidTr="007324BD">
        <w:trPr>
          <w:trHeight w:val="717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45322" w14:textId="77777777" w:rsidR="00A94772" w:rsidRPr="004674C5" w:rsidRDefault="00A94772" w:rsidP="00BC32F8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permStart w:id="437082555" w:edGrp="everyone" w:colFirst="0" w:colLast="0"/>
            <w:permStart w:id="191503718" w:edGrp="everyone" w:colFirst="1" w:colLast="1"/>
            <w:permStart w:id="1411261660" w:edGrp="everyone" w:colFirst="2" w:colLast="2"/>
            <w:permStart w:id="300631001" w:edGrp="everyone" w:colFirst="3" w:colLast="3"/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B618BE" w14:textId="77777777" w:rsidR="00A94772" w:rsidRPr="004674C5" w:rsidRDefault="00A94772" w:rsidP="00BC32F8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FFF40" w14:textId="77777777" w:rsidR="00A94772" w:rsidRPr="004674C5" w:rsidRDefault="00A94772" w:rsidP="00BC32F8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00601" w14:textId="77777777" w:rsidR="00A94772" w:rsidRPr="004674C5" w:rsidRDefault="00A94772" w:rsidP="00BC32F8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</w:tr>
      <w:permEnd w:id="437082555"/>
      <w:permEnd w:id="191503718"/>
      <w:permEnd w:id="1411261660"/>
      <w:permEnd w:id="300631001"/>
      <w:tr w:rsidR="00A94772" w:rsidRPr="004674C5" w14:paraId="6359B1ED" w14:textId="77777777" w:rsidTr="007324BD">
        <w:trPr>
          <w:trHeight w:val="374"/>
        </w:trPr>
        <w:tc>
          <w:tcPr>
            <w:tcW w:w="10064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30FC8A7D" w14:textId="77777777" w:rsidR="00A94772" w:rsidRPr="004674C5" w:rsidRDefault="00A94772" w:rsidP="00BC32F8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质控样品需求</w:t>
            </w:r>
          </w:p>
        </w:tc>
      </w:tr>
      <w:tr w:rsidR="00A94772" w:rsidRPr="004674C5" w14:paraId="76938544" w14:textId="77777777" w:rsidTr="007324BD">
        <w:trPr>
          <w:trHeight w:val="305"/>
        </w:trPr>
        <w:tc>
          <w:tcPr>
            <w:tcW w:w="1349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030BCD1C" w14:textId="77777777" w:rsidR="00A94772" w:rsidRPr="004674C5" w:rsidRDefault="00A94772" w:rsidP="00BC32F8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基质</w:t>
            </w:r>
          </w:p>
        </w:tc>
        <w:tc>
          <w:tcPr>
            <w:tcW w:w="1844" w:type="dxa"/>
            <w:shd w:val="clear" w:color="auto" w:fill="003B5C"/>
            <w:vAlign w:val="center"/>
          </w:tcPr>
          <w:p w14:paraId="76C84FE2" w14:textId="77777777" w:rsidR="00A94772" w:rsidRPr="004674C5" w:rsidRDefault="00A94772" w:rsidP="00BC32F8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分析物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003B5C"/>
            <w:vAlign w:val="center"/>
          </w:tcPr>
          <w:p w14:paraId="7DAD9174" w14:textId="77777777" w:rsidR="00A94772" w:rsidRPr="004674C5" w:rsidRDefault="00A94772" w:rsidP="00BC32F8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数量</w:t>
            </w:r>
          </w:p>
        </w:tc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B5C"/>
            <w:vAlign w:val="center"/>
          </w:tcPr>
          <w:p w14:paraId="06B205C2" w14:textId="77777777" w:rsidR="00A94772" w:rsidRPr="004674C5" w:rsidRDefault="00A94772" w:rsidP="00BC32F8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  <w:r w:rsidRPr="004674C5">
              <w:rPr>
                <w:rFonts w:eastAsia="宋体" w:cs="Arial" w:hint="eastAsia"/>
                <w:b/>
                <w:color w:val="FFFFFF"/>
                <w:sz w:val="18"/>
                <w:szCs w:val="18"/>
                <w:lang w:eastAsia="zh-CN"/>
              </w:rPr>
              <w:t>其他要求</w:t>
            </w:r>
          </w:p>
        </w:tc>
      </w:tr>
      <w:tr w:rsidR="00A94772" w:rsidRPr="004674C5" w14:paraId="5D04D761" w14:textId="77777777" w:rsidTr="007324BD">
        <w:trPr>
          <w:trHeight w:val="834"/>
        </w:trPr>
        <w:tc>
          <w:tcPr>
            <w:tcW w:w="134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6C7ED6" w14:textId="77777777" w:rsidR="00A94772" w:rsidRPr="004674C5" w:rsidRDefault="00A94772" w:rsidP="00BC32F8">
            <w:pPr>
              <w:ind w:hanging="108"/>
              <w:jc w:val="center"/>
              <w:rPr>
                <w:rFonts w:eastAsia="宋体" w:cs="Arial"/>
                <w:b/>
                <w:color w:val="FFFFFF"/>
                <w:sz w:val="18"/>
                <w:szCs w:val="18"/>
                <w:lang w:eastAsia="zh-CN"/>
              </w:rPr>
            </w:pPr>
            <w:permStart w:id="1745562902" w:edGrp="everyone" w:colFirst="0" w:colLast="0"/>
            <w:permStart w:id="1614888315" w:edGrp="everyone" w:colFirst="1" w:colLast="1"/>
            <w:permStart w:id="1694586514" w:edGrp="everyone" w:colFirst="2" w:colLast="2"/>
            <w:permStart w:id="1009134205" w:edGrp="everyone" w:colFirst="3" w:colLast="3"/>
          </w:p>
        </w:tc>
        <w:tc>
          <w:tcPr>
            <w:tcW w:w="18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4A9868" w14:textId="77777777" w:rsidR="00A94772" w:rsidRPr="004674C5" w:rsidRDefault="00A94772" w:rsidP="00BC32F8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59E41" w14:textId="77777777" w:rsidR="00A94772" w:rsidRPr="004674C5" w:rsidRDefault="00A94772" w:rsidP="00BC32F8">
            <w:pPr>
              <w:jc w:val="center"/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50099" w14:textId="77777777" w:rsidR="00A94772" w:rsidRPr="004674C5" w:rsidRDefault="00A94772" w:rsidP="00BC32F8">
            <w:pPr>
              <w:rPr>
                <w:rFonts w:eastAsia="宋体" w:cs="Arial"/>
                <w:b/>
                <w:color w:val="FFFFFF"/>
                <w:sz w:val="18"/>
                <w:szCs w:val="18"/>
              </w:rPr>
            </w:pPr>
          </w:p>
        </w:tc>
      </w:tr>
    </w:tbl>
    <w:permEnd w:id="1745562902"/>
    <w:permEnd w:id="1614888315"/>
    <w:permEnd w:id="1694586514"/>
    <w:permEnd w:id="1009134205"/>
    <w:p w14:paraId="14135806" w14:textId="77777777" w:rsidR="004E41A8" w:rsidRPr="005756BA" w:rsidRDefault="004E41A8" w:rsidP="004E41A8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如您对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 xml:space="preserve">LGC AXIO 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有任何疑问，请联系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 xml:space="preserve">LGC AXIO 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中国团队</w:t>
      </w:r>
    </w:p>
    <w:p w14:paraId="452492EE" w14:textId="77777777" w:rsidR="004E41A8" w:rsidRPr="005756BA" w:rsidRDefault="004E41A8" w:rsidP="004E41A8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邮箱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PT.China@LGCGroup.com</w:t>
      </w:r>
    </w:p>
    <w:p w14:paraId="27258982" w14:textId="77777777" w:rsidR="004E41A8" w:rsidRPr="005756BA" w:rsidRDefault="004E41A8" w:rsidP="004E41A8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客</w:t>
      </w:r>
      <w:proofErr w:type="gramStart"/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服联系</w:t>
      </w:r>
      <w:proofErr w:type="gramEnd"/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方式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400 921 6156</w:t>
      </w:r>
    </w:p>
    <w:p w14:paraId="6618F9EB" w14:textId="77777777" w:rsidR="004E41A8" w:rsidRPr="005756BA" w:rsidRDefault="004E41A8" w:rsidP="004E41A8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客服邮箱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CNCS@LGCGroup.com</w:t>
      </w:r>
    </w:p>
    <w:p w14:paraId="6738A754" w14:textId="77777777" w:rsidR="004E41A8" w:rsidRPr="005756BA" w:rsidRDefault="004E41A8" w:rsidP="004E41A8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网址：</w:t>
      </w:r>
      <w:r w:rsidRPr="005756BA">
        <w:rPr>
          <w:rFonts w:eastAsia="宋体" w:cs="Arial"/>
          <w:b/>
          <w:color w:val="00788A"/>
          <w:sz w:val="16"/>
          <w:szCs w:val="16"/>
          <w:lang w:eastAsia="zh-CN"/>
        </w:rPr>
        <w:t>www.lgcstandards.com</w:t>
      </w:r>
    </w:p>
    <w:p w14:paraId="03781E22" w14:textId="77777777" w:rsidR="004E41A8" w:rsidRPr="005756BA" w:rsidRDefault="004E41A8" w:rsidP="004E41A8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也可以联系授权经销商：安特百科（北京）技术发展有限公司</w:t>
      </w:r>
    </w:p>
    <w:p w14:paraId="32289EF2" w14:textId="77777777" w:rsidR="004E41A8" w:rsidRPr="004601D2" w:rsidRDefault="004E41A8" w:rsidP="004E41A8">
      <w:pPr>
        <w:ind w:left="284"/>
        <w:rPr>
          <w:rFonts w:eastAsia="宋体" w:cs="Arial"/>
          <w:b/>
          <w:color w:val="00788A"/>
          <w:sz w:val="16"/>
          <w:szCs w:val="16"/>
          <w:lang w:eastAsia="zh-CN"/>
        </w:rPr>
      </w:pP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联系方式：</w:t>
      </w: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400-6699-117</w:t>
      </w: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转</w:t>
      </w:r>
      <w:r w:rsidRPr="005756BA">
        <w:rPr>
          <w:rFonts w:eastAsia="宋体" w:cs="Arial" w:hint="eastAsia"/>
          <w:b/>
          <w:color w:val="00788A"/>
          <w:sz w:val="16"/>
          <w:szCs w:val="16"/>
          <w:lang w:eastAsia="zh-CN"/>
        </w:rPr>
        <w:t>2288</w:t>
      </w:r>
    </w:p>
    <w:p w14:paraId="3B46F477" w14:textId="77777777" w:rsidR="009A64A6" w:rsidRPr="00A94772" w:rsidRDefault="009A64A6" w:rsidP="00B525B9">
      <w:pPr>
        <w:rPr>
          <w:b/>
          <w:sz w:val="20"/>
          <w:szCs w:val="20"/>
        </w:rPr>
      </w:pPr>
      <w:bookmarkStart w:id="1" w:name="_GoBack"/>
      <w:bookmarkEnd w:id="1"/>
    </w:p>
    <w:sectPr w:rsidR="009A64A6" w:rsidRPr="00A94772" w:rsidSect="00086DFA">
      <w:headerReference w:type="default" r:id="rId9"/>
      <w:footerReference w:type="default" r:id="rId10"/>
      <w:pgSz w:w="11906" w:h="16838" w:code="9"/>
      <w:pgMar w:top="676" w:right="424" w:bottom="1276" w:left="851" w:header="539" w:footer="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80A3D8" w14:textId="77777777" w:rsidR="00294C83" w:rsidRDefault="00294C83" w:rsidP="00A37F35">
      <w:r>
        <w:separator/>
      </w:r>
    </w:p>
  </w:endnote>
  <w:endnote w:type="continuationSeparator" w:id="0">
    <w:p w14:paraId="6F7B45EB" w14:textId="77777777" w:rsidR="00294C83" w:rsidRDefault="00294C83" w:rsidP="00A37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 Frutiger Roman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B1E891" w14:textId="77777777" w:rsidR="00EA450B" w:rsidRDefault="00086DFA" w:rsidP="004E41A8">
    <w:pPr>
      <w:pStyle w:val="a4"/>
      <w:rPr>
        <w:rFonts w:hint="eastAsia"/>
        <w:sz w:val="18"/>
        <w:szCs w:val="18"/>
        <w:lang w:eastAsia="zh-CN"/>
      </w:rPr>
    </w:pPr>
    <w:r>
      <w:rPr>
        <w:noProof/>
        <w:sz w:val="18"/>
        <w:szCs w:val="18"/>
        <w:lang w:val="en-US"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2BD659D" wp14:editId="0DC19F61">
              <wp:simplePos x="0" y="0"/>
              <wp:positionH relativeFrom="column">
                <wp:posOffset>9525</wp:posOffset>
              </wp:positionH>
              <wp:positionV relativeFrom="paragraph">
                <wp:posOffset>26035</wp:posOffset>
              </wp:positionV>
              <wp:extent cx="6531610" cy="0"/>
              <wp:effectExtent l="9525" t="8890" r="12065" b="1016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3161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729B0407" id="Line 8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75pt,2.05pt" to="515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HTl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HzvTGFRBQqZ0NtdGzejFbTb87pHTVEnXgkeHrxUBaFjKSNylh4wzg7/vPmkEMOXod23Ru&#10;bBcgoQHoHNW43NXgZ48oHM6mT9ksA9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"/>
          </w:pict>
        </mc:Fallback>
      </mc:AlternateContent>
    </w:r>
    <w:r>
      <w:rPr>
        <w:b/>
        <w:i/>
        <w:noProof/>
        <w:sz w:val="56"/>
        <w:szCs w:val="56"/>
        <w:lang w:val="en-US" w:eastAsia="zh-CN"/>
      </w:rPr>
      <w:drawing>
        <wp:anchor distT="0" distB="0" distL="114300" distR="114300" simplePos="0" relativeHeight="251660288" behindDoc="1" locked="0" layoutInCell="1" allowOverlap="1" wp14:anchorId="501350C4" wp14:editId="580C0B54">
          <wp:simplePos x="0" y="0"/>
          <wp:positionH relativeFrom="margin">
            <wp:posOffset>-530860</wp:posOffset>
          </wp:positionH>
          <wp:positionV relativeFrom="paragraph">
            <wp:posOffset>89535</wp:posOffset>
          </wp:positionV>
          <wp:extent cx="1162685" cy="810895"/>
          <wp:effectExtent l="0" t="0" r="0" b="8255"/>
          <wp:wrapTight wrapText="bothSides">
            <wp:wrapPolygon edited="0">
              <wp:start x="0" y="0"/>
              <wp:lineTo x="0" y="21312"/>
              <wp:lineTo x="21234" y="21312"/>
              <wp:lineTo x="21234" y="0"/>
              <wp:lineTo x="0" y="0"/>
            </wp:wrapPolygon>
          </wp:wrapTight>
          <wp:docPr id="56" name="Picture 56" descr="UKAS ILAC PT Mono 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KAS ILAC PT Mono 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45" t="1482" r="1245" b="2020"/>
                  <a:stretch>
                    <a:fillRect/>
                  </a:stretch>
                </pic:blipFill>
                <pic:spPr bwMode="auto">
                  <a:xfrm>
                    <a:off x="0" y="0"/>
                    <a:ext cx="1162685" cy="810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B33B960" w14:textId="7AE6C6B6" w:rsidR="00EA450B" w:rsidRPr="002C5679" w:rsidRDefault="00AB3FC6" w:rsidP="00086DFA">
    <w:pPr>
      <w:pStyle w:val="a4"/>
      <w:jc w:val="center"/>
      <w:rPr>
        <w:rFonts w:cs="Arial"/>
        <w:sz w:val="16"/>
        <w:szCs w:val="16"/>
      </w:rPr>
    </w:pPr>
    <w:r w:rsidRPr="00AB3FC6">
      <w:rPr>
        <w:sz w:val="18"/>
        <w:szCs w:val="18"/>
      </w:rPr>
      <w:t>L</w:t>
    </w:r>
    <w:r w:rsidRPr="002C5679">
      <w:rPr>
        <w:sz w:val="16"/>
        <w:szCs w:val="16"/>
      </w:rPr>
      <w:t>GC, Proficiency Testing, Room 901-903, Garden Square, No 968 West Beijing Road, Jing’an District, Shanghai, China</w:t>
    </w:r>
    <w:r w:rsidR="00EA450B" w:rsidRPr="002C5679">
      <w:rPr>
        <w:rFonts w:cs="Arial"/>
        <w:sz w:val="16"/>
        <w:szCs w:val="16"/>
      </w:rPr>
      <w:t>.</w:t>
    </w:r>
  </w:p>
  <w:p w14:paraId="17FA5BD7" w14:textId="77777777" w:rsidR="007A11E8" w:rsidRPr="002C5679" w:rsidRDefault="007A11E8" w:rsidP="007A11E8">
    <w:pPr>
      <w:pStyle w:val="a4"/>
      <w:jc w:val="center"/>
      <w:rPr>
        <w:sz w:val="16"/>
        <w:szCs w:val="16"/>
        <w:lang w:eastAsia="zh-CN"/>
      </w:rPr>
    </w:pPr>
    <w:r w:rsidRPr="002C5679">
      <w:rPr>
        <w:sz w:val="16"/>
        <w:szCs w:val="16"/>
        <w:lang w:eastAsia="zh-CN"/>
      </w:rPr>
      <w:t>Toll Free Service Hotline</w:t>
    </w:r>
    <w:r w:rsidRPr="002C5679">
      <w:rPr>
        <w:sz w:val="16"/>
        <w:szCs w:val="16"/>
      </w:rPr>
      <w:t xml:space="preserve">: </w:t>
    </w:r>
    <w:r w:rsidRPr="002C5679">
      <w:rPr>
        <w:sz w:val="16"/>
        <w:szCs w:val="16"/>
        <w:lang w:eastAsia="zh-CN"/>
      </w:rPr>
      <w:t>400 921 6156</w:t>
    </w:r>
    <w:r w:rsidRPr="002C5679">
      <w:rPr>
        <w:sz w:val="16"/>
        <w:szCs w:val="16"/>
      </w:rPr>
      <w:t xml:space="preserve">, Fax: + </w:t>
    </w:r>
    <w:r w:rsidRPr="002C5679">
      <w:rPr>
        <w:sz w:val="16"/>
        <w:szCs w:val="16"/>
        <w:lang w:eastAsia="zh-CN"/>
      </w:rPr>
      <w:t>86</w:t>
    </w:r>
    <w:r w:rsidRPr="002C5679">
      <w:rPr>
        <w:sz w:val="16"/>
        <w:szCs w:val="16"/>
      </w:rPr>
      <w:t xml:space="preserve"> (0) </w:t>
    </w:r>
    <w:r w:rsidRPr="002C5679">
      <w:rPr>
        <w:sz w:val="16"/>
        <w:szCs w:val="16"/>
        <w:lang w:eastAsia="zh-CN"/>
      </w:rPr>
      <w:t>21 2250 9168</w:t>
    </w:r>
  </w:p>
  <w:p w14:paraId="3E06A9C4" w14:textId="70B8B63D" w:rsidR="004E41A8" w:rsidRDefault="004E41A8" w:rsidP="004E41A8">
    <w:pPr>
      <w:pStyle w:val="a4"/>
      <w:jc w:val="center"/>
      <w:rPr>
        <w:color w:val="0825B8"/>
        <w:sz w:val="18"/>
        <w:szCs w:val="18"/>
        <w:lang w:eastAsia="zh-CN"/>
      </w:rPr>
    </w:pPr>
    <w:r w:rsidRPr="000839F9">
      <w:rPr>
        <w:rFonts w:hint="eastAsia"/>
        <w:sz w:val="18"/>
        <w:szCs w:val="18"/>
        <w:lang w:eastAsia="zh-CN"/>
      </w:rPr>
      <w:t>授权代理：安特百科（北京）技术发展有限公司</w:t>
    </w:r>
    <w:r>
      <w:rPr>
        <w:rFonts w:hint="eastAsia"/>
        <w:sz w:val="18"/>
        <w:szCs w:val="18"/>
        <w:lang w:eastAsia="zh-CN"/>
      </w:rPr>
      <w:t xml:space="preserve">  </w:t>
    </w:r>
    <w:r>
      <w:rPr>
        <w:rFonts w:hint="eastAsia"/>
        <w:sz w:val="18"/>
        <w:szCs w:val="18"/>
        <w:lang w:eastAsia="zh-CN"/>
      </w:rPr>
      <w:t>网址：</w:t>
    </w:r>
    <w:hyperlink r:id="rId2" w:history="1">
      <w:r w:rsidRPr="000839F9">
        <w:rPr>
          <w:color w:val="FF0000"/>
          <w:sz w:val="18"/>
          <w:szCs w:val="18"/>
          <w:lang w:eastAsia="zh-CN"/>
        </w:rPr>
        <w:t>www.antpedia.com/lgcpt</w:t>
      </w:r>
    </w:hyperlink>
    <w:r w:rsidRPr="000839F9">
      <w:rPr>
        <w:rFonts w:hint="eastAsia"/>
        <w:color w:val="0825B8"/>
        <w:sz w:val="18"/>
        <w:szCs w:val="18"/>
        <w:lang w:eastAsia="zh-CN"/>
      </w:rPr>
      <w:t xml:space="preserve"> </w:t>
    </w:r>
    <w:r>
      <w:rPr>
        <w:rFonts w:hint="eastAsia"/>
        <w:color w:val="0825B8"/>
        <w:sz w:val="18"/>
        <w:szCs w:val="18"/>
        <w:lang w:eastAsia="zh-CN"/>
      </w:rPr>
      <w:t xml:space="preserve">  </w:t>
    </w:r>
  </w:p>
  <w:p w14:paraId="20AB8FCF" w14:textId="77777777" w:rsidR="004E41A8" w:rsidRPr="009B5F88" w:rsidRDefault="004E41A8" w:rsidP="004E41A8">
    <w:pPr>
      <w:pStyle w:val="a4"/>
      <w:jc w:val="center"/>
      <w:rPr>
        <w:color w:val="000000"/>
        <w:sz w:val="18"/>
        <w:szCs w:val="18"/>
        <w:lang w:eastAsia="zh-CN"/>
      </w:rPr>
    </w:pPr>
    <w:r w:rsidRPr="000839F9">
      <w:rPr>
        <w:rFonts w:hint="eastAsia"/>
        <w:color w:val="000000"/>
        <w:sz w:val="18"/>
        <w:szCs w:val="18"/>
        <w:lang w:eastAsia="zh-CN"/>
      </w:rPr>
      <w:t>400-6699-117</w:t>
    </w:r>
    <w:r w:rsidRPr="000839F9">
      <w:rPr>
        <w:rFonts w:hint="eastAsia"/>
        <w:color w:val="000000"/>
        <w:sz w:val="18"/>
        <w:szCs w:val="18"/>
        <w:lang w:eastAsia="zh-CN"/>
      </w:rPr>
      <w:t>转</w:t>
    </w:r>
    <w:r w:rsidRPr="000839F9">
      <w:rPr>
        <w:rFonts w:hint="eastAsia"/>
        <w:color w:val="000000"/>
        <w:sz w:val="18"/>
        <w:szCs w:val="18"/>
        <w:lang w:eastAsia="zh-CN"/>
      </w:rPr>
      <w:t>22</w:t>
    </w:r>
    <w:r>
      <w:rPr>
        <w:rFonts w:hint="eastAsia"/>
        <w:color w:val="000000"/>
        <w:sz w:val="18"/>
        <w:szCs w:val="18"/>
        <w:lang w:eastAsia="zh-CN"/>
      </w:rPr>
      <w:t>8</w:t>
    </w:r>
    <w:r w:rsidRPr="000839F9">
      <w:rPr>
        <w:rFonts w:hint="eastAsia"/>
        <w:color w:val="000000"/>
        <w:sz w:val="18"/>
        <w:szCs w:val="18"/>
        <w:lang w:eastAsia="zh-CN"/>
      </w:rPr>
      <w:t>8</w:t>
    </w:r>
    <w:r>
      <w:rPr>
        <w:rFonts w:hint="eastAsia"/>
        <w:color w:val="000000"/>
        <w:sz w:val="18"/>
        <w:szCs w:val="18"/>
        <w:lang w:eastAsia="zh-CN"/>
      </w:rPr>
      <w:t xml:space="preserve">  QQ</w:t>
    </w:r>
    <w:r>
      <w:rPr>
        <w:rFonts w:hint="eastAsia"/>
        <w:color w:val="000000"/>
        <w:sz w:val="18"/>
        <w:szCs w:val="18"/>
        <w:lang w:eastAsia="zh-CN"/>
      </w:rPr>
      <w:t>：</w:t>
    </w:r>
    <w:r w:rsidRPr="00B018F4">
      <w:rPr>
        <w:color w:val="000000"/>
        <w:sz w:val="18"/>
        <w:szCs w:val="18"/>
        <w:lang w:eastAsia="zh-CN"/>
      </w:rPr>
      <w:t>2850412340</w:t>
    </w:r>
    <w:r>
      <w:rPr>
        <w:rFonts w:hint="eastAsia"/>
        <w:color w:val="000000"/>
        <w:sz w:val="18"/>
        <w:szCs w:val="18"/>
        <w:lang w:eastAsia="zh-CN"/>
      </w:rPr>
      <w:t>、</w:t>
    </w:r>
    <w:r w:rsidRPr="00B018F4">
      <w:rPr>
        <w:color w:val="000000"/>
        <w:sz w:val="18"/>
        <w:szCs w:val="18"/>
        <w:lang w:eastAsia="zh-CN"/>
      </w:rPr>
      <w:t>2850412316</w:t>
    </w:r>
  </w:p>
  <w:p w14:paraId="1ED625CC" w14:textId="74716A44" w:rsidR="00EA450B" w:rsidRDefault="00EA450B" w:rsidP="004E41A8">
    <w:pPr>
      <w:pStyle w:val="a4"/>
      <w:jc w:val="right"/>
      <w:rPr>
        <w:rStyle w:val="aa"/>
        <w:sz w:val="18"/>
        <w:szCs w:val="18"/>
        <w:lang w:val="en-US"/>
      </w:rPr>
    </w:pPr>
    <w:r>
      <w:rPr>
        <w:sz w:val="18"/>
        <w:szCs w:val="18"/>
      </w:rPr>
      <w:tab/>
      <w:t xml:space="preserve">     </w:t>
    </w:r>
    <w:r>
      <w:rPr>
        <w:sz w:val="18"/>
        <w:szCs w:val="18"/>
      </w:rPr>
      <w:tab/>
      <w:t xml:space="preserve">       </w:t>
    </w:r>
    <w:r w:rsidRPr="00C97DFC">
      <w:rPr>
        <w:rStyle w:val="aa"/>
        <w:sz w:val="18"/>
        <w:szCs w:val="18"/>
        <w:lang w:val="en-US"/>
      </w:rPr>
      <w:t xml:space="preserve">Page </w:t>
    </w:r>
    <w:r w:rsidRPr="00C97DFC">
      <w:rPr>
        <w:rStyle w:val="aa"/>
        <w:sz w:val="18"/>
        <w:szCs w:val="18"/>
        <w:lang w:val="en-US"/>
      </w:rPr>
      <w:fldChar w:fldCharType="begin"/>
    </w:r>
    <w:r w:rsidRPr="00C97DFC">
      <w:rPr>
        <w:rStyle w:val="aa"/>
        <w:sz w:val="18"/>
        <w:szCs w:val="18"/>
        <w:lang w:val="en-US"/>
      </w:rPr>
      <w:instrText xml:space="preserve"> PAGE </w:instrText>
    </w:r>
    <w:r w:rsidRPr="00C97DFC">
      <w:rPr>
        <w:rStyle w:val="aa"/>
        <w:sz w:val="18"/>
        <w:szCs w:val="18"/>
        <w:lang w:val="en-US"/>
      </w:rPr>
      <w:fldChar w:fldCharType="separate"/>
    </w:r>
    <w:r w:rsidR="004E41A8">
      <w:rPr>
        <w:rStyle w:val="aa"/>
        <w:noProof/>
        <w:sz w:val="18"/>
        <w:szCs w:val="18"/>
        <w:lang w:val="en-US"/>
      </w:rPr>
      <w:t>1</w:t>
    </w:r>
    <w:r w:rsidRPr="00C97DFC">
      <w:rPr>
        <w:rStyle w:val="aa"/>
        <w:sz w:val="18"/>
        <w:szCs w:val="18"/>
        <w:lang w:val="en-US"/>
      </w:rPr>
      <w:fldChar w:fldCharType="end"/>
    </w:r>
    <w:r w:rsidRPr="00C97DFC">
      <w:rPr>
        <w:rStyle w:val="aa"/>
        <w:sz w:val="18"/>
        <w:szCs w:val="18"/>
        <w:lang w:val="en-US"/>
      </w:rPr>
      <w:t xml:space="preserve"> of </w:t>
    </w:r>
    <w:r w:rsidRPr="00C97DFC">
      <w:rPr>
        <w:rStyle w:val="aa"/>
        <w:sz w:val="18"/>
        <w:szCs w:val="18"/>
        <w:lang w:val="en-US"/>
      </w:rPr>
      <w:fldChar w:fldCharType="begin"/>
    </w:r>
    <w:r w:rsidRPr="00C97DFC">
      <w:rPr>
        <w:rStyle w:val="aa"/>
        <w:sz w:val="18"/>
        <w:szCs w:val="18"/>
        <w:lang w:val="en-US"/>
      </w:rPr>
      <w:instrText xml:space="preserve"> NUMPAGES </w:instrText>
    </w:r>
    <w:r w:rsidRPr="00C97DFC">
      <w:rPr>
        <w:rStyle w:val="aa"/>
        <w:sz w:val="18"/>
        <w:szCs w:val="18"/>
        <w:lang w:val="en-US"/>
      </w:rPr>
      <w:fldChar w:fldCharType="separate"/>
    </w:r>
    <w:r w:rsidR="004E41A8">
      <w:rPr>
        <w:rStyle w:val="aa"/>
        <w:noProof/>
        <w:sz w:val="18"/>
        <w:szCs w:val="18"/>
        <w:lang w:val="en-US"/>
      </w:rPr>
      <w:t>3</w:t>
    </w:r>
    <w:r w:rsidRPr="00C97DFC">
      <w:rPr>
        <w:rStyle w:val="aa"/>
        <w:sz w:val="18"/>
        <w:szCs w:val="18"/>
        <w:lang w:val="en-US"/>
      </w:rPr>
      <w:fldChar w:fldCharType="end"/>
    </w:r>
  </w:p>
  <w:p w14:paraId="1874BB15" w14:textId="77777777" w:rsidR="00EA450B" w:rsidRDefault="00EA450B" w:rsidP="00C92317">
    <w:pPr>
      <w:pStyle w:val="a4"/>
      <w:jc w:val="center"/>
      <w:rPr>
        <w:rStyle w:val="aa"/>
        <w:sz w:val="18"/>
        <w:szCs w:val="18"/>
        <w:lang w:val="en-US"/>
      </w:rPr>
    </w:pPr>
    <w:r>
      <w:rPr>
        <w:rStyle w:val="aa"/>
        <w:sz w:val="18"/>
        <w:szCs w:val="18"/>
        <w:lang w:val="en-US"/>
      </w:rPr>
      <w:t xml:space="preserve">                                                            </w:t>
    </w:r>
    <w:r w:rsidR="00586F72">
      <w:rPr>
        <w:rStyle w:val="aa"/>
        <w:sz w:val="18"/>
        <w:szCs w:val="18"/>
        <w:lang w:val="en-US"/>
      </w:rPr>
      <w:t xml:space="preserve">                          </w:t>
    </w:r>
    <w:r>
      <w:rPr>
        <w:rStyle w:val="aa"/>
        <w:sz w:val="18"/>
        <w:szCs w:val="18"/>
        <w:lang w:val="en-US"/>
      </w:rPr>
      <w:t xml:space="preserve">                                                                 </w:t>
    </w:r>
    <w:r w:rsidR="00362FCF">
      <w:rPr>
        <w:rStyle w:val="aa"/>
        <w:sz w:val="18"/>
        <w:szCs w:val="18"/>
        <w:lang w:val="en-US"/>
      </w:rPr>
      <w:t xml:space="preserve">                     </w:t>
    </w:r>
    <w:r w:rsidR="00583951">
      <w:rPr>
        <w:rStyle w:val="aa"/>
        <w:sz w:val="18"/>
        <w:szCs w:val="18"/>
        <w:lang w:val="en-US"/>
      </w:rPr>
      <w:t xml:space="preserve">     </w:t>
    </w:r>
    <w:r w:rsidR="00362FCF">
      <w:rPr>
        <w:rStyle w:val="aa"/>
        <w:sz w:val="18"/>
        <w:szCs w:val="18"/>
        <w:lang w:val="en-US"/>
      </w:rPr>
      <w:t xml:space="preserve">   </w:t>
    </w:r>
    <w:r w:rsidR="00586F72">
      <w:rPr>
        <w:rStyle w:val="aa"/>
        <w:sz w:val="18"/>
        <w:szCs w:val="18"/>
        <w:lang w:val="en-US"/>
      </w:rPr>
      <w:t xml:space="preserve">    </w:t>
    </w:r>
    <w:r w:rsidR="00D713ED">
      <w:rPr>
        <w:rStyle w:val="aa"/>
        <w:sz w:val="18"/>
        <w:szCs w:val="18"/>
        <w:lang w:val="en-US"/>
      </w:rPr>
      <w:t xml:space="preserve">         V1</w:t>
    </w:r>
  </w:p>
  <w:p w14:paraId="5139E267" w14:textId="77777777" w:rsidR="00EA450B" w:rsidRPr="005C51D1" w:rsidRDefault="00EA450B" w:rsidP="00C92317">
    <w:pPr>
      <w:pStyle w:val="a4"/>
      <w:tabs>
        <w:tab w:val="left" w:pos="6945"/>
      </w:tabs>
      <w:rPr>
        <w:sz w:val="18"/>
        <w:szCs w:val="18"/>
      </w:rPr>
    </w:pPr>
    <w:r>
      <w:rPr>
        <w:rStyle w:val="aa"/>
        <w:sz w:val="18"/>
        <w:szCs w:val="18"/>
        <w:lang w:val="en-US"/>
      </w:rPr>
      <w:tab/>
    </w:r>
    <w:r>
      <w:rPr>
        <w:rStyle w:val="aa"/>
        <w:sz w:val="18"/>
        <w:szCs w:val="18"/>
        <w:lang w:val="en-US"/>
      </w:rPr>
      <w:tab/>
    </w:r>
    <w:r>
      <w:rPr>
        <w:rStyle w:val="aa"/>
        <w:sz w:val="18"/>
        <w:szCs w:val="18"/>
        <w:lang w:val="en-US"/>
      </w:rPr>
      <w:tab/>
    </w:r>
    <w:r>
      <w:rPr>
        <w:rStyle w:val="aa"/>
        <w:sz w:val="18"/>
        <w:szCs w:val="18"/>
        <w:lang w:val="en-US"/>
      </w:rPr>
      <w:tab/>
      <w:t xml:space="preserve">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69214F" w14:textId="77777777" w:rsidR="00294C83" w:rsidRDefault="00294C83" w:rsidP="00A37F35">
      <w:r>
        <w:separator/>
      </w:r>
    </w:p>
  </w:footnote>
  <w:footnote w:type="continuationSeparator" w:id="0">
    <w:p w14:paraId="220954DB" w14:textId="77777777" w:rsidR="00294C83" w:rsidRDefault="00294C83" w:rsidP="00A37F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429C03" w14:textId="0F11D183" w:rsidR="00EA450B" w:rsidRPr="002D2EC6" w:rsidRDefault="004E41A8" w:rsidP="00CB6F03">
    <w:pPr>
      <w:spacing w:after="100"/>
      <w:ind w:left="2057"/>
      <w:rPr>
        <w:rFonts w:cs="Arial"/>
        <w:sz w:val="22"/>
        <w:szCs w:val="22"/>
        <w:lang w:eastAsia="en-GB"/>
      </w:rPr>
    </w:pPr>
    <w:r>
      <w:rPr>
        <w:rFonts w:eastAsia="宋体" w:cs="Arial"/>
        <w:noProof/>
        <w:sz w:val="20"/>
        <w:lang w:val="en-US" w:eastAsia="zh-CN"/>
      </w:rPr>
      <w:drawing>
        <wp:anchor distT="0" distB="0" distL="114300" distR="114300" simplePos="0" relativeHeight="251662336" behindDoc="0" locked="0" layoutInCell="1" allowOverlap="1" wp14:anchorId="399F5519" wp14:editId="67A1616F">
          <wp:simplePos x="0" y="0"/>
          <wp:positionH relativeFrom="column">
            <wp:posOffset>-234608</wp:posOffset>
          </wp:positionH>
          <wp:positionV relativeFrom="paragraph">
            <wp:posOffset>-239200</wp:posOffset>
          </wp:positionV>
          <wp:extent cx="2476500" cy="666750"/>
          <wp:effectExtent l="0" t="0" r="0" b="0"/>
          <wp:wrapNone/>
          <wp:docPr id="6" name="图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6500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713ED"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886334C" wp14:editId="1364946C">
              <wp:simplePos x="0" y="0"/>
              <wp:positionH relativeFrom="margin">
                <wp:posOffset>1478915</wp:posOffset>
              </wp:positionH>
              <wp:positionV relativeFrom="margin">
                <wp:posOffset>-668020</wp:posOffset>
              </wp:positionV>
              <wp:extent cx="4243705" cy="514350"/>
              <wp:effectExtent l="0" t="0" r="4445" b="0"/>
              <wp:wrapTopAndBottom/>
              <wp:docPr id="3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43705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EA131E" w14:textId="77777777" w:rsidR="00EA450B" w:rsidRDefault="0084067F" w:rsidP="0084067F">
                          <w:pPr>
                            <w:jc w:val="center"/>
                            <w:rPr>
                              <w:rFonts w:cs="Arial"/>
                              <w:b/>
                              <w:i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cs="Arial"/>
                              <w:b/>
                              <w:i/>
                              <w:sz w:val="44"/>
                              <w:szCs w:val="44"/>
                            </w:rPr>
                            <w:t>Sugar</w:t>
                          </w:r>
                          <w:r w:rsidR="00EA450B">
                            <w:rPr>
                              <w:rFonts w:cs="Arial"/>
                              <w:b/>
                              <w:i/>
                              <w:sz w:val="44"/>
                              <w:szCs w:val="44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i/>
                              <w:sz w:val="44"/>
                              <w:szCs w:val="44"/>
                            </w:rPr>
                            <w:t>SUP</w:t>
                          </w:r>
                          <w:r w:rsidR="00EA450B">
                            <w:rPr>
                              <w:rFonts w:cs="Arial"/>
                              <w:b/>
                              <w:i/>
                              <w:sz w:val="44"/>
                              <w:szCs w:val="44"/>
                            </w:rPr>
                            <w:t>S</w:t>
                          </w:r>
                          <w:r w:rsidR="00EA450B" w:rsidRPr="00EF1F34">
                            <w:rPr>
                              <w:rFonts w:cs="Arial"/>
                              <w:b/>
                              <w:i/>
                              <w:sz w:val="44"/>
                              <w:szCs w:val="44"/>
                            </w:rPr>
                            <w:t xml:space="preserve"> 20</w:t>
                          </w:r>
                          <w:r w:rsidR="00974758">
                            <w:rPr>
                              <w:rFonts w:cs="Arial"/>
                              <w:b/>
                              <w:i/>
                              <w:sz w:val="44"/>
                              <w:szCs w:val="44"/>
                            </w:rPr>
                            <w:t>21</w:t>
                          </w:r>
                        </w:p>
                        <w:p w14:paraId="2F602E89" w14:textId="0E8A04FF" w:rsidR="00EA450B" w:rsidRPr="00B80564" w:rsidRDefault="002914E3" w:rsidP="0084067F">
                          <w:pPr>
                            <w:pStyle w:val="20"/>
                            <w:jc w:val="center"/>
                            <w:rPr>
                              <w:b w:val="0"/>
                            </w:rPr>
                          </w:pPr>
                          <w:r w:rsidRPr="00B80564">
                            <w:rPr>
                              <w:rFonts w:cs="Arial"/>
                              <w:b w:val="0"/>
                            </w:rPr>
                            <w:t xml:space="preserve">LGC </w:t>
                          </w:r>
                          <w:r w:rsidRPr="00B80564">
                            <w:rPr>
                              <w:rFonts w:ascii="Arial" w:hAnsi="Arial" w:cs="Arial"/>
                              <w:b w:val="0"/>
                            </w:rPr>
                            <w:t>202</w:t>
                          </w:r>
                          <w:r w:rsidR="006811ED">
                            <w:rPr>
                              <w:rFonts w:ascii="Arial" w:hAnsi="Arial" w:cs="Arial"/>
                              <w:b w:val="0"/>
                            </w:rPr>
                            <w:t>1</w:t>
                          </w:r>
                          <w:r w:rsidRPr="00B80564">
                            <w:rPr>
                              <w:rFonts w:cs="Arial" w:hint="eastAsia"/>
                              <w:b w:val="0"/>
                            </w:rPr>
                            <w:t>年糖类能力验证申请表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4886334C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left:0;text-align:left;margin-left:116.45pt;margin-top:-52.6pt;width:334.15pt;height:40.5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" stroked="f">
              <v:textbox inset="0,0,0,0">
                <w:txbxContent>
                  <w:p w14:paraId="00EA131E" w14:textId="77777777" w:rsidR="00EA450B" w:rsidRDefault="0084067F" w:rsidP="0084067F">
                    <w:pPr>
                      <w:jc w:val="center"/>
                      <w:rPr>
                        <w:rFonts w:cs="Arial"/>
                        <w:b/>
                        <w:i/>
                        <w:sz w:val="44"/>
                        <w:szCs w:val="44"/>
                      </w:rPr>
                    </w:pPr>
                    <w:r>
                      <w:rPr>
                        <w:rFonts w:cs="Arial"/>
                        <w:b/>
                        <w:i/>
                        <w:sz w:val="44"/>
                        <w:szCs w:val="44"/>
                      </w:rPr>
                      <w:t>Sugar</w:t>
                    </w:r>
                    <w:r w:rsidR="00EA450B">
                      <w:rPr>
                        <w:rFonts w:cs="Arial"/>
                        <w:b/>
                        <w:i/>
                        <w:sz w:val="44"/>
                        <w:szCs w:val="44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i/>
                        <w:sz w:val="44"/>
                        <w:szCs w:val="44"/>
                      </w:rPr>
                      <w:t>SUP</w:t>
                    </w:r>
                    <w:r w:rsidR="00EA450B">
                      <w:rPr>
                        <w:rFonts w:cs="Arial"/>
                        <w:b/>
                        <w:i/>
                        <w:sz w:val="44"/>
                        <w:szCs w:val="44"/>
                      </w:rPr>
                      <w:t>S</w:t>
                    </w:r>
                    <w:r w:rsidR="00EA450B" w:rsidRPr="00EF1F34">
                      <w:rPr>
                        <w:rFonts w:cs="Arial"/>
                        <w:b/>
                        <w:i/>
                        <w:sz w:val="44"/>
                        <w:szCs w:val="44"/>
                      </w:rPr>
                      <w:t xml:space="preserve"> 20</w:t>
                    </w:r>
                    <w:r w:rsidR="00974758">
                      <w:rPr>
                        <w:rFonts w:cs="Arial"/>
                        <w:b/>
                        <w:i/>
                        <w:sz w:val="44"/>
                        <w:szCs w:val="44"/>
                      </w:rPr>
                      <w:t>21</w:t>
                    </w:r>
                  </w:p>
                  <w:p w14:paraId="2F602E89" w14:textId="0E8A04FF" w:rsidR="00EA450B" w:rsidRPr="00B80564" w:rsidRDefault="002914E3" w:rsidP="0084067F">
                    <w:pPr>
                      <w:pStyle w:val="BodyText2"/>
                      <w:jc w:val="center"/>
                      <w:rPr>
                        <w:b w:val="0"/>
                      </w:rPr>
                    </w:pPr>
                    <w:r w:rsidRPr="00B80564">
                      <w:rPr>
                        <w:rFonts w:cs="Arial"/>
                        <w:b w:val="0"/>
                      </w:rPr>
                      <w:t xml:space="preserve">LGC </w:t>
                    </w:r>
                    <w:r w:rsidRPr="00B80564">
                      <w:rPr>
                        <w:rFonts w:ascii="Arial" w:hAnsi="Arial" w:cs="Arial"/>
                        <w:b w:val="0"/>
                      </w:rPr>
                      <w:t>202</w:t>
                    </w:r>
                    <w:r w:rsidR="006811ED">
                      <w:rPr>
                        <w:rFonts w:ascii="Arial" w:hAnsi="Arial" w:cs="Arial"/>
                        <w:b w:val="0"/>
                      </w:rPr>
                      <w:t>1</w:t>
                    </w:r>
                    <w:r w:rsidRPr="00B80564">
                      <w:rPr>
                        <w:rFonts w:cs="Arial" w:hint="eastAsia"/>
                        <w:b w:val="0"/>
                      </w:rPr>
                      <w:t>年糖类能力验证申请表</w:t>
                    </w:r>
                  </w:p>
                </w:txbxContent>
              </v:textbox>
              <w10:wrap type="topAndBottom" anchorx="margin" anchory="margin"/>
            </v:shape>
          </w:pict>
        </mc:Fallback>
      </mc:AlternateContent>
    </w:r>
    <w:r w:rsidR="0084067F">
      <w:rPr>
        <w:rFonts w:cs="Arial"/>
        <w:b/>
        <w:noProof/>
        <w:lang w:val="en-US" w:eastAsia="zh-CN"/>
      </w:rPr>
      <w:drawing>
        <wp:anchor distT="0" distB="0" distL="114300" distR="114300" simplePos="0" relativeHeight="251658240" behindDoc="0" locked="0" layoutInCell="1" allowOverlap="1" wp14:anchorId="236C04A2" wp14:editId="1074E0BD">
          <wp:simplePos x="0" y="0"/>
          <wp:positionH relativeFrom="column">
            <wp:posOffset>5905500</wp:posOffset>
          </wp:positionH>
          <wp:positionV relativeFrom="paragraph">
            <wp:posOffset>-86360</wp:posOffset>
          </wp:positionV>
          <wp:extent cx="984250" cy="266700"/>
          <wp:effectExtent l="19050" t="0" r="6350" b="0"/>
          <wp:wrapSquare wrapText="bothSides"/>
          <wp:docPr id="38" name="Picture 38" descr="ICUMSA-Logo-and-Acronym-Posi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ICUMSA-Logo-and-Acronym-Positiv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4250" cy="2667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A450B" w:rsidRPr="002D2EC6">
      <w:rPr>
        <w:rFonts w:cs="Arial"/>
        <w:sz w:val="22"/>
        <w:szCs w:val="22"/>
        <w:lang w:eastAsia="en-GB"/>
      </w:rPr>
      <w:t xml:space="preserve">  </w:t>
    </w:r>
  </w:p>
  <w:p w14:paraId="5967DB7B" w14:textId="77777777" w:rsidR="00EA450B" w:rsidRPr="0083230E" w:rsidRDefault="00EA450B" w:rsidP="00CB6BF8">
    <w:pPr>
      <w:pStyle w:val="20"/>
      <w:tabs>
        <w:tab w:val="clear" w:pos="2880"/>
        <w:tab w:val="left" w:pos="0"/>
      </w:tabs>
      <w:ind w:left="2618"/>
      <w:rPr>
        <w:rFonts w:ascii="Arial" w:hAnsi="Arial" w:cs="Arial"/>
        <w:b w:val="0"/>
        <w:lang w:eastAsia="en-GB"/>
      </w:rPr>
    </w:pPr>
    <w:r>
      <w:rPr>
        <w:rFonts w:ascii="Arial" w:hAnsi="Arial" w:cs="Arial"/>
        <w:b w:val="0"/>
        <w:sz w:val="22"/>
        <w:szCs w:val="22"/>
        <w:lang w:eastAsia="en-GB"/>
      </w:rPr>
      <w:t xml:space="preserve"> </w:t>
    </w:r>
    <w:r>
      <w:rPr>
        <w:rFonts w:ascii="Arial" w:hAnsi="Arial" w:cs="Arial"/>
        <w:b w:val="0"/>
        <w:sz w:val="22"/>
        <w:szCs w:val="22"/>
        <w:lang w:eastAsia="en-GB"/>
      </w:rPr>
      <w:tab/>
      <w:t xml:space="preserve">   </w:t>
    </w:r>
  </w:p>
  <w:p w14:paraId="005BE6F6" w14:textId="77777777" w:rsidR="00EA450B" w:rsidRPr="0018215D" w:rsidRDefault="00EA1AF3" w:rsidP="0018215D">
    <w:pPr>
      <w:ind w:left="2618"/>
      <w:rPr>
        <w:rFonts w:cs="Arial"/>
        <w:b/>
        <w:sz w:val="20"/>
        <w:szCs w:val="20"/>
      </w:rPr>
    </w:pPr>
    <w:r>
      <w:rPr>
        <w:i/>
        <w:noProof/>
        <w:sz w:val="44"/>
        <w:szCs w:val="44"/>
        <w:lang w:val="en-US" w:eastAsia="zh-CN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0EB6CBC" wp14:editId="4CDDF1A0">
              <wp:simplePos x="0" y="0"/>
              <wp:positionH relativeFrom="column">
                <wp:posOffset>-27940</wp:posOffset>
              </wp:positionH>
              <wp:positionV relativeFrom="paragraph">
                <wp:posOffset>102235</wp:posOffset>
              </wp:positionV>
              <wp:extent cx="6772275" cy="0"/>
              <wp:effectExtent l="10160" t="8890" r="8890" b="10160"/>
              <wp:wrapNone/>
              <wp:docPr id="2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7227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7FF5B187" id="Line 16" o:spid="_x0000_s1026" style="position:absolute;left:0;text-align:lef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2pt,8.05pt" to="531.0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"/>
          </w:pict>
        </mc:Fallback>
      </mc:AlternateContent>
    </w:r>
    <w:r w:rsidR="00EA450B">
      <w:rPr>
        <w:rFonts w:cs="Arial"/>
        <w:b/>
        <w:sz w:val="20"/>
        <w:szCs w:val="20"/>
      </w:rPr>
      <w:t xml:space="preserve">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024547"/>
    <w:multiLevelType w:val="hybridMultilevel"/>
    <w:tmpl w:val="F320A47A"/>
    <w:lvl w:ilvl="0" w:tplc="C82E1104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22F243F"/>
    <w:multiLevelType w:val="singleLevel"/>
    <w:tmpl w:val="4F307156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2"/>
      </w:rPr>
    </w:lvl>
  </w:abstractNum>
  <w:abstractNum w:abstractNumId="2">
    <w:nsid w:val="2BD70920"/>
    <w:multiLevelType w:val="multilevel"/>
    <w:tmpl w:val="F320A47A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8F52F2"/>
    <w:multiLevelType w:val="hybridMultilevel"/>
    <w:tmpl w:val="9F9EF680"/>
    <w:lvl w:ilvl="0" w:tplc="7DFA596E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EEA5104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abstractNum w:abstractNumId="5">
    <w:nsid w:val="4C077DC3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abstractNum w:abstractNumId="6">
    <w:nsid w:val="5CB54AB8"/>
    <w:multiLevelType w:val="singleLevel"/>
    <w:tmpl w:val="A372FFF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displayBackgroundShape/>
  <w:bordersDoNotSurroundHeader/>
  <w:bordersDoNotSurroundFooter/>
  <w:activeWritingStyle w:appName="MSWord" w:lang="es-ES" w:vendorID="64" w:dllVersion="131078" w:nlCheck="1" w:checkStyle="0"/>
  <w:activeWritingStyle w:appName="MSWord" w:lang="zh-CN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readOnly" w:enforcement="1" w:cryptProviderType="rsaFull" w:cryptAlgorithmClass="hash" w:cryptAlgorithmType="typeAny" w:cryptAlgorithmSid="4" w:cryptSpinCount="100000" w:hash="sz0axw3iqZhyMVChgrfAZ6MWlMA=" w:salt="4/yESZ3sv16fSpKcnEFfLQ==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zSxsDQ2NTM2MjNX0lEKTi0uzszPAykwrAUA6rvVLiwAAAA="/>
  </w:docVars>
  <w:rsids>
    <w:rsidRoot w:val="004C1CE8"/>
    <w:rsid w:val="000022FB"/>
    <w:rsid w:val="000034E6"/>
    <w:rsid w:val="000042B2"/>
    <w:rsid w:val="000079FC"/>
    <w:rsid w:val="0001167F"/>
    <w:rsid w:val="0001618C"/>
    <w:rsid w:val="000164D6"/>
    <w:rsid w:val="00020B10"/>
    <w:rsid w:val="000217D1"/>
    <w:rsid w:val="0002196E"/>
    <w:rsid w:val="00021EED"/>
    <w:rsid w:val="00024B7A"/>
    <w:rsid w:val="00024EF8"/>
    <w:rsid w:val="000315ED"/>
    <w:rsid w:val="00040356"/>
    <w:rsid w:val="0004117E"/>
    <w:rsid w:val="00042539"/>
    <w:rsid w:val="0004278D"/>
    <w:rsid w:val="000441B9"/>
    <w:rsid w:val="00044F21"/>
    <w:rsid w:val="000454F0"/>
    <w:rsid w:val="000462D9"/>
    <w:rsid w:val="000509BA"/>
    <w:rsid w:val="00051DA1"/>
    <w:rsid w:val="00052DB1"/>
    <w:rsid w:val="00052E5F"/>
    <w:rsid w:val="00052FC0"/>
    <w:rsid w:val="00054D13"/>
    <w:rsid w:val="00054D70"/>
    <w:rsid w:val="000638F6"/>
    <w:rsid w:val="00064F58"/>
    <w:rsid w:val="00070026"/>
    <w:rsid w:val="00073378"/>
    <w:rsid w:val="00076579"/>
    <w:rsid w:val="00077D87"/>
    <w:rsid w:val="00080CCC"/>
    <w:rsid w:val="000852BB"/>
    <w:rsid w:val="000857D4"/>
    <w:rsid w:val="00086DFA"/>
    <w:rsid w:val="00087344"/>
    <w:rsid w:val="00087A67"/>
    <w:rsid w:val="00087C77"/>
    <w:rsid w:val="00094295"/>
    <w:rsid w:val="00095BE2"/>
    <w:rsid w:val="000A00F7"/>
    <w:rsid w:val="000A2898"/>
    <w:rsid w:val="000A40FE"/>
    <w:rsid w:val="000A4311"/>
    <w:rsid w:val="000A4A7F"/>
    <w:rsid w:val="000A4EB4"/>
    <w:rsid w:val="000A56CC"/>
    <w:rsid w:val="000B120A"/>
    <w:rsid w:val="000B25C9"/>
    <w:rsid w:val="000B2AD6"/>
    <w:rsid w:val="000B56D8"/>
    <w:rsid w:val="000C0200"/>
    <w:rsid w:val="000D0C03"/>
    <w:rsid w:val="000D2C5B"/>
    <w:rsid w:val="000D5F0C"/>
    <w:rsid w:val="000D71CB"/>
    <w:rsid w:val="000D7E2A"/>
    <w:rsid w:val="000E14D3"/>
    <w:rsid w:val="000E2643"/>
    <w:rsid w:val="000F2957"/>
    <w:rsid w:val="000F5557"/>
    <w:rsid w:val="000F7310"/>
    <w:rsid w:val="00102AEF"/>
    <w:rsid w:val="00102F81"/>
    <w:rsid w:val="0010380B"/>
    <w:rsid w:val="00104417"/>
    <w:rsid w:val="0010454C"/>
    <w:rsid w:val="00105033"/>
    <w:rsid w:val="0010530C"/>
    <w:rsid w:val="0010538F"/>
    <w:rsid w:val="00107192"/>
    <w:rsid w:val="00107194"/>
    <w:rsid w:val="00107C9C"/>
    <w:rsid w:val="00107F9B"/>
    <w:rsid w:val="001106A5"/>
    <w:rsid w:val="001109F7"/>
    <w:rsid w:val="001121C7"/>
    <w:rsid w:val="001151C2"/>
    <w:rsid w:val="001207AB"/>
    <w:rsid w:val="00126DA6"/>
    <w:rsid w:val="00131BEC"/>
    <w:rsid w:val="0013306E"/>
    <w:rsid w:val="001359BD"/>
    <w:rsid w:val="001406CC"/>
    <w:rsid w:val="00141043"/>
    <w:rsid w:val="0014637D"/>
    <w:rsid w:val="001512FE"/>
    <w:rsid w:val="00155737"/>
    <w:rsid w:val="00161019"/>
    <w:rsid w:val="00161B4C"/>
    <w:rsid w:val="00163F2B"/>
    <w:rsid w:val="00164FB2"/>
    <w:rsid w:val="001660DD"/>
    <w:rsid w:val="001666FD"/>
    <w:rsid w:val="00170691"/>
    <w:rsid w:val="001752CE"/>
    <w:rsid w:val="0017555B"/>
    <w:rsid w:val="0018072C"/>
    <w:rsid w:val="0018215D"/>
    <w:rsid w:val="0018530B"/>
    <w:rsid w:val="001860F0"/>
    <w:rsid w:val="00187CB8"/>
    <w:rsid w:val="00190F2F"/>
    <w:rsid w:val="00191B76"/>
    <w:rsid w:val="00191BDC"/>
    <w:rsid w:val="00194E9A"/>
    <w:rsid w:val="001A2A88"/>
    <w:rsid w:val="001A5FA5"/>
    <w:rsid w:val="001B058A"/>
    <w:rsid w:val="001B0D75"/>
    <w:rsid w:val="001B7902"/>
    <w:rsid w:val="001C1A31"/>
    <w:rsid w:val="001C503A"/>
    <w:rsid w:val="001C663B"/>
    <w:rsid w:val="001C6C8D"/>
    <w:rsid w:val="001D394D"/>
    <w:rsid w:val="001D5F2E"/>
    <w:rsid w:val="001D7682"/>
    <w:rsid w:val="001E18B4"/>
    <w:rsid w:val="001E4FEA"/>
    <w:rsid w:val="001F06F5"/>
    <w:rsid w:val="001F4501"/>
    <w:rsid w:val="001F5504"/>
    <w:rsid w:val="001F7873"/>
    <w:rsid w:val="00200194"/>
    <w:rsid w:val="0020340D"/>
    <w:rsid w:val="00207401"/>
    <w:rsid w:val="00207A61"/>
    <w:rsid w:val="0021385A"/>
    <w:rsid w:val="00213E32"/>
    <w:rsid w:val="0021499C"/>
    <w:rsid w:val="00220DA0"/>
    <w:rsid w:val="00220E51"/>
    <w:rsid w:val="0022100F"/>
    <w:rsid w:val="00221BC1"/>
    <w:rsid w:val="00221EB7"/>
    <w:rsid w:val="0022213D"/>
    <w:rsid w:val="00222284"/>
    <w:rsid w:val="00222D56"/>
    <w:rsid w:val="0022375B"/>
    <w:rsid w:val="00236508"/>
    <w:rsid w:val="002452EA"/>
    <w:rsid w:val="00247B95"/>
    <w:rsid w:val="00247DA4"/>
    <w:rsid w:val="0025050B"/>
    <w:rsid w:val="00252A44"/>
    <w:rsid w:val="00253321"/>
    <w:rsid w:val="002544C9"/>
    <w:rsid w:val="002547B9"/>
    <w:rsid w:val="002551E2"/>
    <w:rsid w:val="00255D3F"/>
    <w:rsid w:val="00256434"/>
    <w:rsid w:val="002574A4"/>
    <w:rsid w:val="00260EF5"/>
    <w:rsid w:val="00262E75"/>
    <w:rsid w:val="0026342D"/>
    <w:rsid w:val="00264D6E"/>
    <w:rsid w:val="0027215A"/>
    <w:rsid w:val="002727A6"/>
    <w:rsid w:val="00277071"/>
    <w:rsid w:val="002801E1"/>
    <w:rsid w:val="0028194F"/>
    <w:rsid w:val="00284BDE"/>
    <w:rsid w:val="002905A9"/>
    <w:rsid w:val="002907FA"/>
    <w:rsid w:val="00290A80"/>
    <w:rsid w:val="002914E3"/>
    <w:rsid w:val="0029279B"/>
    <w:rsid w:val="00292A90"/>
    <w:rsid w:val="00292C44"/>
    <w:rsid w:val="00293E09"/>
    <w:rsid w:val="00294C83"/>
    <w:rsid w:val="00295036"/>
    <w:rsid w:val="002A3F49"/>
    <w:rsid w:val="002A458E"/>
    <w:rsid w:val="002B2085"/>
    <w:rsid w:val="002B640A"/>
    <w:rsid w:val="002B7151"/>
    <w:rsid w:val="002C1D9C"/>
    <w:rsid w:val="002C1DD4"/>
    <w:rsid w:val="002C2AFC"/>
    <w:rsid w:val="002C3CBB"/>
    <w:rsid w:val="002C5679"/>
    <w:rsid w:val="002D2258"/>
    <w:rsid w:val="002D2714"/>
    <w:rsid w:val="002D2857"/>
    <w:rsid w:val="002D2EC6"/>
    <w:rsid w:val="002D4480"/>
    <w:rsid w:val="002D5735"/>
    <w:rsid w:val="002D59B1"/>
    <w:rsid w:val="002E0F58"/>
    <w:rsid w:val="002E1405"/>
    <w:rsid w:val="002E2CC7"/>
    <w:rsid w:val="002F074B"/>
    <w:rsid w:val="002F40D1"/>
    <w:rsid w:val="002F42DA"/>
    <w:rsid w:val="002F735F"/>
    <w:rsid w:val="00300E85"/>
    <w:rsid w:val="00313A75"/>
    <w:rsid w:val="00313A9F"/>
    <w:rsid w:val="0031506B"/>
    <w:rsid w:val="00322780"/>
    <w:rsid w:val="00325968"/>
    <w:rsid w:val="00330CAF"/>
    <w:rsid w:val="00330F48"/>
    <w:rsid w:val="003313D3"/>
    <w:rsid w:val="003347C2"/>
    <w:rsid w:val="00335624"/>
    <w:rsid w:val="003372A7"/>
    <w:rsid w:val="00345888"/>
    <w:rsid w:val="00346915"/>
    <w:rsid w:val="00347BE7"/>
    <w:rsid w:val="0035040F"/>
    <w:rsid w:val="003520FD"/>
    <w:rsid w:val="00352790"/>
    <w:rsid w:val="003531C0"/>
    <w:rsid w:val="00353200"/>
    <w:rsid w:val="0035444E"/>
    <w:rsid w:val="003548C0"/>
    <w:rsid w:val="00360A66"/>
    <w:rsid w:val="00361B5A"/>
    <w:rsid w:val="003622C1"/>
    <w:rsid w:val="00362FCF"/>
    <w:rsid w:val="003642F5"/>
    <w:rsid w:val="00366B74"/>
    <w:rsid w:val="003719D2"/>
    <w:rsid w:val="00385BC3"/>
    <w:rsid w:val="003860A2"/>
    <w:rsid w:val="00386541"/>
    <w:rsid w:val="003877C7"/>
    <w:rsid w:val="00391494"/>
    <w:rsid w:val="00392267"/>
    <w:rsid w:val="00394224"/>
    <w:rsid w:val="0039502F"/>
    <w:rsid w:val="003976AE"/>
    <w:rsid w:val="00397AB9"/>
    <w:rsid w:val="003A7B3B"/>
    <w:rsid w:val="003B07A6"/>
    <w:rsid w:val="003B2183"/>
    <w:rsid w:val="003B524E"/>
    <w:rsid w:val="003B5386"/>
    <w:rsid w:val="003B658D"/>
    <w:rsid w:val="003B718A"/>
    <w:rsid w:val="003C1A63"/>
    <w:rsid w:val="003C3CFF"/>
    <w:rsid w:val="003C47FB"/>
    <w:rsid w:val="003D0AA6"/>
    <w:rsid w:val="003D232D"/>
    <w:rsid w:val="003D5C7A"/>
    <w:rsid w:val="003D7036"/>
    <w:rsid w:val="003D7AB9"/>
    <w:rsid w:val="003E03FA"/>
    <w:rsid w:val="003F0847"/>
    <w:rsid w:val="003F4EE6"/>
    <w:rsid w:val="003F6BEB"/>
    <w:rsid w:val="00400C3B"/>
    <w:rsid w:val="004066E2"/>
    <w:rsid w:val="00407B22"/>
    <w:rsid w:val="00410754"/>
    <w:rsid w:val="00411D9E"/>
    <w:rsid w:val="00412A96"/>
    <w:rsid w:val="00417309"/>
    <w:rsid w:val="00420877"/>
    <w:rsid w:val="00421CDC"/>
    <w:rsid w:val="00426AEB"/>
    <w:rsid w:val="00432F18"/>
    <w:rsid w:val="00433D0A"/>
    <w:rsid w:val="004360AA"/>
    <w:rsid w:val="00437895"/>
    <w:rsid w:val="00440DCA"/>
    <w:rsid w:val="0044192D"/>
    <w:rsid w:val="00441CAC"/>
    <w:rsid w:val="00442ED6"/>
    <w:rsid w:val="00442EEC"/>
    <w:rsid w:val="00447C6F"/>
    <w:rsid w:val="00447EA3"/>
    <w:rsid w:val="00452AED"/>
    <w:rsid w:val="00454D9F"/>
    <w:rsid w:val="0045514B"/>
    <w:rsid w:val="00457E1A"/>
    <w:rsid w:val="004629C4"/>
    <w:rsid w:val="00465924"/>
    <w:rsid w:val="00465FD1"/>
    <w:rsid w:val="004661C4"/>
    <w:rsid w:val="00466B71"/>
    <w:rsid w:val="00470689"/>
    <w:rsid w:val="00472E8A"/>
    <w:rsid w:val="00475712"/>
    <w:rsid w:val="00475A51"/>
    <w:rsid w:val="004824DD"/>
    <w:rsid w:val="00482642"/>
    <w:rsid w:val="00483A60"/>
    <w:rsid w:val="0048758C"/>
    <w:rsid w:val="0049331D"/>
    <w:rsid w:val="00494FAF"/>
    <w:rsid w:val="00496107"/>
    <w:rsid w:val="004A29A9"/>
    <w:rsid w:val="004A2AE3"/>
    <w:rsid w:val="004A46CC"/>
    <w:rsid w:val="004A6054"/>
    <w:rsid w:val="004A6EC8"/>
    <w:rsid w:val="004C1BC1"/>
    <w:rsid w:val="004C1CE8"/>
    <w:rsid w:val="004C25D9"/>
    <w:rsid w:val="004C67D9"/>
    <w:rsid w:val="004C69E8"/>
    <w:rsid w:val="004D077B"/>
    <w:rsid w:val="004D0CDD"/>
    <w:rsid w:val="004D5240"/>
    <w:rsid w:val="004D7B9A"/>
    <w:rsid w:val="004E01A2"/>
    <w:rsid w:val="004E085D"/>
    <w:rsid w:val="004E3481"/>
    <w:rsid w:val="004E41A8"/>
    <w:rsid w:val="004E466C"/>
    <w:rsid w:val="004E4E71"/>
    <w:rsid w:val="004E4E98"/>
    <w:rsid w:val="004E7559"/>
    <w:rsid w:val="004E77C0"/>
    <w:rsid w:val="004F2C49"/>
    <w:rsid w:val="004F44A2"/>
    <w:rsid w:val="004F7958"/>
    <w:rsid w:val="005018B6"/>
    <w:rsid w:val="00507A7E"/>
    <w:rsid w:val="0051232C"/>
    <w:rsid w:val="00514E58"/>
    <w:rsid w:val="005214CF"/>
    <w:rsid w:val="00522DE4"/>
    <w:rsid w:val="0052338C"/>
    <w:rsid w:val="00527836"/>
    <w:rsid w:val="00530082"/>
    <w:rsid w:val="005371CE"/>
    <w:rsid w:val="00540169"/>
    <w:rsid w:val="005439FD"/>
    <w:rsid w:val="0054578C"/>
    <w:rsid w:val="00552691"/>
    <w:rsid w:val="005530B7"/>
    <w:rsid w:val="005530F0"/>
    <w:rsid w:val="00554C3B"/>
    <w:rsid w:val="00555B0A"/>
    <w:rsid w:val="00556A1C"/>
    <w:rsid w:val="00560634"/>
    <w:rsid w:val="00562EB7"/>
    <w:rsid w:val="00565F66"/>
    <w:rsid w:val="0056660C"/>
    <w:rsid w:val="00570648"/>
    <w:rsid w:val="005708D2"/>
    <w:rsid w:val="005764B6"/>
    <w:rsid w:val="005816A9"/>
    <w:rsid w:val="00583951"/>
    <w:rsid w:val="005840E5"/>
    <w:rsid w:val="00586F72"/>
    <w:rsid w:val="005909A7"/>
    <w:rsid w:val="00590AAA"/>
    <w:rsid w:val="005939FF"/>
    <w:rsid w:val="00597C27"/>
    <w:rsid w:val="005A1F5F"/>
    <w:rsid w:val="005A4560"/>
    <w:rsid w:val="005A7C82"/>
    <w:rsid w:val="005A7CBA"/>
    <w:rsid w:val="005B07FA"/>
    <w:rsid w:val="005B160C"/>
    <w:rsid w:val="005B3B40"/>
    <w:rsid w:val="005B544C"/>
    <w:rsid w:val="005B7045"/>
    <w:rsid w:val="005B7757"/>
    <w:rsid w:val="005C3EE2"/>
    <w:rsid w:val="005C51D1"/>
    <w:rsid w:val="005C593E"/>
    <w:rsid w:val="005D6F5A"/>
    <w:rsid w:val="005E18BE"/>
    <w:rsid w:val="005E2D26"/>
    <w:rsid w:val="005E6466"/>
    <w:rsid w:val="005F00FF"/>
    <w:rsid w:val="005F10C9"/>
    <w:rsid w:val="005F2E57"/>
    <w:rsid w:val="00600523"/>
    <w:rsid w:val="00600EA7"/>
    <w:rsid w:val="006018EA"/>
    <w:rsid w:val="00602B3F"/>
    <w:rsid w:val="00603253"/>
    <w:rsid w:val="00604042"/>
    <w:rsid w:val="00604947"/>
    <w:rsid w:val="00605017"/>
    <w:rsid w:val="006067D1"/>
    <w:rsid w:val="00612461"/>
    <w:rsid w:val="006166EA"/>
    <w:rsid w:val="0062203A"/>
    <w:rsid w:val="00626781"/>
    <w:rsid w:val="00630E95"/>
    <w:rsid w:val="00634A83"/>
    <w:rsid w:val="006352E9"/>
    <w:rsid w:val="00635DF7"/>
    <w:rsid w:val="006434F6"/>
    <w:rsid w:val="006436EE"/>
    <w:rsid w:val="00644B70"/>
    <w:rsid w:val="006466FA"/>
    <w:rsid w:val="00647C84"/>
    <w:rsid w:val="006509F4"/>
    <w:rsid w:val="00653D4C"/>
    <w:rsid w:val="0065401C"/>
    <w:rsid w:val="00662E32"/>
    <w:rsid w:val="00662F64"/>
    <w:rsid w:val="00663BAA"/>
    <w:rsid w:val="0066593A"/>
    <w:rsid w:val="00673A95"/>
    <w:rsid w:val="0067709F"/>
    <w:rsid w:val="0068041D"/>
    <w:rsid w:val="006807EA"/>
    <w:rsid w:val="006811ED"/>
    <w:rsid w:val="00682AC7"/>
    <w:rsid w:val="00684443"/>
    <w:rsid w:val="00690B5A"/>
    <w:rsid w:val="0069183F"/>
    <w:rsid w:val="00697346"/>
    <w:rsid w:val="00697E12"/>
    <w:rsid w:val="006A06E5"/>
    <w:rsid w:val="006A0AEC"/>
    <w:rsid w:val="006A0F2C"/>
    <w:rsid w:val="006A1271"/>
    <w:rsid w:val="006A5C40"/>
    <w:rsid w:val="006A6039"/>
    <w:rsid w:val="006A775F"/>
    <w:rsid w:val="006C0C57"/>
    <w:rsid w:val="006C0F69"/>
    <w:rsid w:val="006C16E0"/>
    <w:rsid w:val="006C1A3D"/>
    <w:rsid w:val="006C257A"/>
    <w:rsid w:val="006C25F0"/>
    <w:rsid w:val="006C3AD0"/>
    <w:rsid w:val="006C3D49"/>
    <w:rsid w:val="006C50A3"/>
    <w:rsid w:val="006C6581"/>
    <w:rsid w:val="006D1E8A"/>
    <w:rsid w:val="006D32C0"/>
    <w:rsid w:val="006D4B40"/>
    <w:rsid w:val="006E3913"/>
    <w:rsid w:val="006F1857"/>
    <w:rsid w:val="006F26E5"/>
    <w:rsid w:val="006F2E02"/>
    <w:rsid w:val="006F3930"/>
    <w:rsid w:val="006F677A"/>
    <w:rsid w:val="007039F1"/>
    <w:rsid w:val="007075B1"/>
    <w:rsid w:val="0071028D"/>
    <w:rsid w:val="00716A31"/>
    <w:rsid w:val="00717E58"/>
    <w:rsid w:val="00722DA3"/>
    <w:rsid w:val="007240B7"/>
    <w:rsid w:val="007247D1"/>
    <w:rsid w:val="007249A9"/>
    <w:rsid w:val="00725336"/>
    <w:rsid w:val="00727E55"/>
    <w:rsid w:val="00730704"/>
    <w:rsid w:val="00732495"/>
    <w:rsid w:val="007324BD"/>
    <w:rsid w:val="00733034"/>
    <w:rsid w:val="00733AC9"/>
    <w:rsid w:val="007360EB"/>
    <w:rsid w:val="00737C1E"/>
    <w:rsid w:val="0074163B"/>
    <w:rsid w:val="00741918"/>
    <w:rsid w:val="00745807"/>
    <w:rsid w:val="00745C0E"/>
    <w:rsid w:val="007506D8"/>
    <w:rsid w:val="00750D41"/>
    <w:rsid w:val="007520AD"/>
    <w:rsid w:val="007543C4"/>
    <w:rsid w:val="007554A4"/>
    <w:rsid w:val="00761318"/>
    <w:rsid w:val="00763B09"/>
    <w:rsid w:val="00765779"/>
    <w:rsid w:val="007677D2"/>
    <w:rsid w:val="00767ED0"/>
    <w:rsid w:val="0077031F"/>
    <w:rsid w:val="007705C9"/>
    <w:rsid w:val="00771F7D"/>
    <w:rsid w:val="007734E4"/>
    <w:rsid w:val="00773DBA"/>
    <w:rsid w:val="00774749"/>
    <w:rsid w:val="00774AF0"/>
    <w:rsid w:val="00774D0D"/>
    <w:rsid w:val="007768B3"/>
    <w:rsid w:val="0078240A"/>
    <w:rsid w:val="00785CA5"/>
    <w:rsid w:val="00793E8D"/>
    <w:rsid w:val="00794F94"/>
    <w:rsid w:val="0079550F"/>
    <w:rsid w:val="00795CED"/>
    <w:rsid w:val="007A0154"/>
    <w:rsid w:val="007A11E8"/>
    <w:rsid w:val="007A1781"/>
    <w:rsid w:val="007A5F2A"/>
    <w:rsid w:val="007B0667"/>
    <w:rsid w:val="007B40AB"/>
    <w:rsid w:val="007B4F70"/>
    <w:rsid w:val="007B558C"/>
    <w:rsid w:val="007B56E4"/>
    <w:rsid w:val="007C0C9A"/>
    <w:rsid w:val="007C38EF"/>
    <w:rsid w:val="007C3F3D"/>
    <w:rsid w:val="007C4351"/>
    <w:rsid w:val="007C4497"/>
    <w:rsid w:val="007D3056"/>
    <w:rsid w:val="007D3079"/>
    <w:rsid w:val="007D3353"/>
    <w:rsid w:val="007D343F"/>
    <w:rsid w:val="007D38BF"/>
    <w:rsid w:val="007D5705"/>
    <w:rsid w:val="007D5F93"/>
    <w:rsid w:val="007E037B"/>
    <w:rsid w:val="007E0DAD"/>
    <w:rsid w:val="007E1548"/>
    <w:rsid w:val="007E52E5"/>
    <w:rsid w:val="007E55D6"/>
    <w:rsid w:val="007E740D"/>
    <w:rsid w:val="007F0A58"/>
    <w:rsid w:val="007F108B"/>
    <w:rsid w:val="007F55DF"/>
    <w:rsid w:val="00800D0C"/>
    <w:rsid w:val="00801642"/>
    <w:rsid w:val="00803AC3"/>
    <w:rsid w:val="00805152"/>
    <w:rsid w:val="008106DC"/>
    <w:rsid w:val="00813D64"/>
    <w:rsid w:val="00817225"/>
    <w:rsid w:val="00817AA0"/>
    <w:rsid w:val="00823C64"/>
    <w:rsid w:val="00824272"/>
    <w:rsid w:val="00827BCB"/>
    <w:rsid w:val="00830898"/>
    <w:rsid w:val="00830B88"/>
    <w:rsid w:val="0083230E"/>
    <w:rsid w:val="00832EB8"/>
    <w:rsid w:val="00835702"/>
    <w:rsid w:val="008366CE"/>
    <w:rsid w:val="0084067F"/>
    <w:rsid w:val="00842AB0"/>
    <w:rsid w:val="00844E5F"/>
    <w:rsid w:val="00845FAC"/>
    <w:rsid w:val="00847332"/>
    <w:rsid w:val="008475A4"/>
    <w:rsid w:val="00847A2D"/>
    <w:rsid w:val="008508ED"/>
    <w:rsid w:val="0085425B"/>
    <w:rsid w:val="0085541F"/>
    <w:rsid w:val="008632FB"/>
    <w:rsid w:val="00863EA9"/>
    <w:rsid w:val="008643A8"/>
    <w:rsid w:val="00865F9B"/>
    <w:rsid w:val="008718E2"/>
    <w:rsid w:val="008721B2"/>
    <w:rsid w:val="008739FA"/>
    <w:rsid w:val="008772DF"/>
    <w:rsid w:val="00883AEB"/>
    <w:rsid w:val="0088483A"/>
    <w:rsid w:val="00886D81"/>
    <w:rsid w:val="0088785D"/>
    <w:rsid w:val="0089166B"/>
    <w:rsid w:val="008A1527"/>
    <w:rsid w:val="008A465C"/>
    <w:rsid w:val="008B17A5"/>
    <w:rsid w:val="008B21EB"/>
    <w:rsid w:val="008B4D60"/>
    <w:rsid w:val="008B53DF"/>
    <w:rsid w:val="008B5506"/>
    <w:rsid w:val="008B6793"/>
    <w:rsid w:val="008B7258"/>
    <w:rsid w:val="008C2833"/>
    <w:rsid w:val="008C3018"/>
    <w:rsid w:val="008C4848"/>
    <w:rsid w:val="008C5951"/>
    <w:rsid w:val="008C7C77"/>
    <w:rsid w:val="008D38D6"/>
    <w:rsid w:val="008D70A3"/>
    <w:rsid w:val="008E23BC"/>
    <w:rsid w:val="008E5CA2"/>
    <w:rsid w:val="008E6317"/>
    <w:rsid w:val="008F081F"/>
    <w:rsid w:val="008F26DB"/>
    <w:rsid w:val="008F371B"/>
    <w:rsid w:val="008F4B09"/>
    <w:rsid w:val="008F678F"/>
    <w:rsid w:val="009022B7"/>
    <w:rsid w:val="0090241A"/>
    <w:rsid w:val="009026AD"/>
    <w:rsid w:val="0090425D"/>
    <w:rsid w:val="00905028"/>
    <w:rsid w:val="0090516D"/>
    <w:rsid w:val="009055BC"/>
    <w:rsid w:val="00906748"/>
    <w:rsid w:val="009114D7"/>
    <w:rsid w:val="00916B83"/>
    <w:rsid w:val="009171D9"/>
    <w:rsid w:val="009218DA"/>
    <w:rsid w:val="00922477"/>
    <w:rsid w:val="00922A61"/>
    <w:rsid w:val="009233D7"/>
    <w:rsid w:val="00927135"/>
    <w:rsid w:val="009278D1"/>
    <w:rsid w:val="00934AE8"/>
    <w:rsid w:val="009433B5"/>
    <w:rsid w:val="00945B78"/>
    <w:rsid w:val="009521B5"/>
    <w:rsid w:val="009563A9"/>
    <w:rsid w:val="00965D7E"/>
    <w:rsid w:val="00974758"/>
    <w:rsid w:val="00981D9C"/>
    <w:rsid w:val="0098348F"/>
    <w:rsid w:val="0098352A"/>
    <w:rsid w:val="009A0033"/>
    <w:rsid w:val="009A086B"/>
    <w:rsid w:val="009A3C9B"/>
    <w:rsid w:val="009A4083"/>
    <w:rsid w:val="009A64A6"/>
    <w:rsid w:val="009B1104"/>
    <w:rsid w:val="009C246B"/>
    <w:rsid w:val="009D24AE"/>
    <w:rsid w:val="009D2B6A"/>
    <w:rsid w:val="009D55EA"/>
    <w:rsid w:val="009E02AA"/>
    <w:rsid w:val="009E1067"/>
    <w:rsid w:val="009E14ED"/>
    <w:rsid w:val="009E31AC"/>
    <w:rsid w:val="009E4524"/>
    <w:rsid w:val="009E452D"/>
    <w:rsid w:val="009E529C"/>
    <w:rsid w:val="009E6CA0"/>
    <w:rsid w:val="009F019C"/>
    <w:rsid w:val="009F09A5"/>
    <w:rsid w:val="009F16F0"/>
    <w:rsid w:val="009F1BE6"/>
    <w:rsid w:val="009F1F80"/>
    <w:rsid w:val="009F46B3"/>
    <w:rsid w:val="009F55D1"/>
    <w:rsid w:val="009F69E6"/>
    <w:rsid w:val="009F6E30"/>
    <w:rsid w:val="00A0159E"/>
    <w:rsid w:val="00A02E48"/>
    <w:rsid w:val="00A02E57"/>
    <w:rsid w:val="00A059F0"/>
    <w:rsid w:val="00A06C7C"/>
    <w:rsid w:val="00A12A5D"/>
    <w:rsid w:val="00A12B7B"/>
    <w:rsid w:val="00A12D82"/>
    <w:rsid w:val="00A148B8"/>
    <w:rsid w:val="00A15CDF"/>
    <w:rsid w:val="00A16C50"/>
    <w:rsid w:val="00A22485"/>
    <w:rsid w:val="00A26503"/>
    <w:rsid w:val="00A36BE3"/>
    <w:rsid w:val="00A3777B"/>
    <w:rsid w:val="00A37F35"/>
    <w:rsid w:val="00A45B01"/>
    <w:rsid w:val="00A46467"/>
    <w:rsid w:val="00A46A27"/>
    <w:rsid w:val="00A53A9B"/>
    <w:rsid w:val="00A543A6"/>
    <w:rsid w:val="00A54EA8"/>
    <w:rsid w:val="00A61352"/>
    <w:rsid w:val="00A62C58"/>
    <w:rsid w:val="00A631A3"/>
    <w:rsid w:val="00A631FF"/>
    <w:rsid w:val="00A71B5A"/>
    <w:rsid w:val="00A74476"/>
    <w:rsid w:val="00A74DB6"/>
    <w:rsid w:val="00A775E3"/>
    <w:rsid w:val="00A809DA"/>
    <w:rsid w:val="00A8123F"/>
    <w:rsid w:val="00A8603F"/>
    <w:rsid w:val="00A87031"/>
    <w:rsid w:val="00A877FD"/>
    <w:rsid w:val="00A87A06"/>
    <w:rsid w:val="00A93B6D"/>
    <w:rsid w:val="00A94772"/>
    <w:rsid w:val="00AA3C24"/>
    <w:rsid w:val="00AA444A"/>
    <w:rsid w:val="00AA7F8B"/>
    <w:rsid w:val="00AB3FC6"/>
    <w:rsid w:val="00AB4A3E"/>
    <w:rsid w:val="00AB4BEC"/>
    <w:rsid w:val="00AB7074"/>
    <w:rsid w:val="00AD39D3"/>
    <w:rsid w:val="00AD3A4B"/>
    <w:rsid w:val="00AD4DB6"/>
    <w:rsid w:val="00AD67B2"/>
    <w:rsid w:val="00AD70E6"/>
    <w:rsid w:val="00AE2BF9"/>
    <w:rsid w:val="00B00364"/>
    <w:rsid w:val="00B03A34"/>
    <w:rsid w:val="00B11036"/>
    <w:rsid w:val="00B119F4"/>
    <w:rsid w:val="00B12BBF"/>
    <w:rsid w:val="00B165F7"/>
    <w:rsid w:val="00B167E6"/>
    <w:rsid w:val="00B21941"/>
    <w:rsid w:val="00B22ACF"/>
    <w:rsid w:val="00B242E5"/>
    <w:rsid w:val="00B25999"/>
    <w:rsid w:val="00B32361"/>
    <w:rsid w:val="00B3328F"/>
    <w:rsid w:val="00B34A98"/>
    <w:rsid w:val="00B36498"/>
    <w:rsid w:val="00B37D5A"/>
    <w:rsid w:val="00B41CC0"/>
    <w:rsid w:val="00B4255F"/>
    <w:rsid w:val="00B43B4B"/>
    <w:rsid w:val="00B46C7F"/>
    <w:rsid w:val="00B475C6"/>
    <w:rsid w:val="00B47B14"/>
    <w:rsid w:val="00B525B9"/>
    <w:rsid w:val="00B52CB4"/>
    <w:rsid w:val="00B618EB"/>
    <w:rsid w:val="00B67BFE"/>
    <w:rsid w:val="00B70100"/>
    <w:rsid w:val="00B7034F"/>
    <w:rsid w:val="00B70892"/>
    <w:rsid w:val="00B71E86"/>
    <w:rsid w:val="00B80564"/>
    <w:rsid w:val="00B81025"/>
    <w:rsid w:val="00B81691"/>
    <w:rsid w:val="00B825FE"/>
    <w:rsid w:val="00B850B3"/>
    <w:rsid w:val="00B87B14"/>
    <w:rsid w:val="00B91A51"/>
    <w:rsid w:val="00B92A6E"/>
    <w:rsid w:val="00B92DBF"/>
    <w:rsid w:val="00B9308A"/>
    <w:rsid w:val="00B958B5"/>
    <w:rsid w:val="00B95CEA"/>
    <w:rsid w:val="00BA1FFE"/>
    <w:rsid w:val="00BA3962"/>
    <w:rsid w:val="00BA4F19"/>
    <w:rsid w:val="00BA7E4F"/>
    <w:rsid w:val="00BB1F55"/>
    <w:rsid w:val="00BB6065"/>
    <w:rsid w:val="00BB63CC"/>
    <w:rsid w:val="00BB74FD"/>
    <w:rsid w:val="00BC4584"/>
    <w:rsid w:val="00BD0DDC"/>
    <w:rsid w:val="00BD239A"/>
    <w:rsid w:val="00BD23A9"/>
    <w:rsid w:val="00BD48C0"/>
    <w:rsid w:val="00BD55DB"/>
    <w:rsid w:val="00BD59E2"/>
    <w:rsid w:val="00BD693E"/>
    <w:rsid w:val="00BD70F1"/>
    <w:rsid w:val="00BE2146"/>
    <w:rsid w:val="00BE23E5"/>
    <w:rsid w:val="00BE5A24"/>
    <w:rsid w:val="00BE7091"/>
    <w:rsid w:val="00BF0722"/>
    <w:rsid w:val="00BF1541"/>
    <w:rsid w:val="00BF195F"/>
    <w:rsid w:val="00BF2BD2"/>
    <w:rsid w:val="00BF3A07"/>
    <w:rsid w:val="00BF3F7B"/>
    <w:rsid w:val="00BF4013"/>
    <w:rsid w:val="00BF404E"/>
    <w:rsid w:val="00BF4517"/>
    <w:rsid w:val="00BF5CD8"/>
    <w:rsid w:val="00C017DC"/>
    <w:rsid w:val="00C0792D"/>
    <w:rsid w:val="00C10E82"/>
    <w:rsid w:val="00C142EB"/>
    <w:rsid w:val="00C14DFD"/>
    <w:rsid w:val="00C151F6"/>
    <w:rsid w:val="00C16C5C"/>
    <w:rsid w:val="00C2322E"/>
    <w:rsid w:val="00C2543B"/>
    <w:rsid w:val="00C27451"/>
    <w:rsid w:val="00C27B9A"/>
    <w:rsid w:val="00C301AC"/>
    <w:rsid w:val="00C30741"/>
    <w:rsid w:val="00C4465A"/>
    <w:rsid w:val="00C5295E"/>
    <w:rsid w:val="00C539E4"/>
    <w:rsid w:val="00C5580B"/>
    <w:rsid w:val="00C56C32"/>
    <w:rsid w:val="00C57F5B"/>
    <w:rsid w:val="00C613D5"/>
    <w:rsid w:val="00C62CA2"/>
    <w:rsid w:val="00C63D37"/>
    <w:rsid w:val="00C655A3"/>
    <w:rsid w:val="00C65B1F"/>
    <w:rsid w:val="00C7047A"/>
    <w:rsid w:val="00C70852"/>
    <w:rsid w:val="00C725EF"/>
    <w:rsid w:val="00C72C17"/>
    <w:rsid w:val="00C73A58"/>
    <w:rsid w:val="00C74642"/>
    <w:rsid w:val="00C7575B"/>
    <w:rsid w:val="00C810BC"/>
    <w:rsid w:val="00C842C3"/>
    <w:rsid w:val="00C8538E"/>
    <w:rsid w:val="00C86633"/>
    <w:rsid w:val="00C90436"/>
    <w:rsid w:val="00C91EEA"/>
    <w:rsid w:val="00C92317"/>
    <w:rsid w:val="00C93605"/>
    <w:rsid w:val="00C94F2F"/>
    <w:rsid w:val="00C97DFC"/>
    <w:rsid w:val="00CA0899"/>
    <w:rsid w:val="00CA0F11"/>
    <w:rsid w:val="00CA158F"/>
    <w:rsid w:val="00CA5213"/>
    <w:rsid w:val="00CB038A"/>
    <w:rsid w:val="00CB1CC8"/>
    <w:rsid w:val="00CB26E4"/>
    <w:rsid w:val="00CB309F"/>
    <w:rsid w:val="00CB4239"/>
    <w:rsid w:val="00CB6BF8"/>
    <w:rsid w:val="00CB6F03"/>
    <w:rsid w:val="00CB7137"/>
    <w:rsid w:val="00CC1135"/>
    <w:rsid w:val="00CC1BB6"/>
    <w:rsid w:val="00CC2B33"/>
    <w:rsid w:val="00CC3843"/>
    <w:rsid w:val="00CD0CB7"/>
    <w:rsid w:val="00CD2C32"/>
    <w:rsid w:val="00CD5CBB"/>
    <w:rsid w:val="00CD7860"/>
    <w:rsid w:val="00CE11EB"/>
    <w:rsid w:val="00CE23C9"/>
    <w:rsid w:val="00CE3340"/>
    <w:rsid w:val="00CE65B6"/>
    <w:rsid w:val="00CF0852"/>
    <w:rsid w:val="00CF24BC"/>
    <w:rsid w:val="00CF3989"/>
    <w:rsid w:val="00CF4528"/>
    <w:rsid w:val="00D009FE"/>
    <w:rsid w:val="00D01392"/>
    <w:rsid w:val="00D01ECC"/>
    <w:rsid w:val="00D04140"/>
    <w:rsid w:val="00D07342"/>
    <w:rsid w:val="00D11470"/>
    <w:rsid w:val="00D11D10"/>
    <w:rsid w:val="00D161C0"/>
    <w:rsid w:val="00D17648"/>
    <w:rsid w:val="00D24025"/>
    <w:rsid w:val="00D250D6"/>
    <w:rsid w:val="00D2565D"/>
    <w:rsid w:val="00D25729"/>
    <w:rsid w:val="00D349FA"/>
    <w:rsid w:val="00D34E6E"/>
    <w:rsid w:val="00D3725A"/>
    <w:rsid w:val="00D40D07"/>
    <w:rsid w:val="00D40EF6"/>
    <w:rsid w:val="00D41A3C"/>
    <w:rsid w:val="00D42041"/>
    <w:rsid w:val="00D43551"/>
    <w:rsid w:val="00D44F7D"/>
    <w:rsid w:val="00D4782E"/>
    <w:rsid w:val="00D5080E"/>
    <w:rsid w:val="00D57A9E"/>
    <w:rsid w:val="00D57CC8"/>
    <w:rsid w:val="00D638A7"/>
    <w:rsid w:val="00D63B66"/>
    <w:rsid w:val="00D660FF"/>
    <w:rsid w:val="00D66FB0"/>
    <w:rsid w:val="00D713ED"/>
    <w:rsid w:val="00D740D2"/>
    <w:rsid w:val="00D83358"/>
    <w:rsid w:val="00D85B1F"/>
    <w:rsid w:val="00D94108"/>
    <w:rsid w:val="00D94E3A"/>
    <w:rsid w:val="00D95D81"/>
    <w:rsid w:val="00D9652C"/>
    <w:rsid w:val="00D9669B"/>
    <w:rsid w:val="00D97A67"/>
    <w:rsid w:val="00DA6D03"/>
    <w:rsid w:val="00DB0870"/>
    <w:rsid w:val="00DB3BAF"/>
    <w:rsid w:val="00DB3F77"/>
    <w:rsid w:val="00DB6D58"/>
    <w:rsid w:val="00DC478D"/>
    <w:rsid w:val="00DC6278"/>
    <w:rsid w:val="00DC67EB"/>
    <w:rsid w:val="00DC7853"/>
    <w:rsid w:val="00DD1E83"/>
    <w:rsid w:val="00DD31E6"/>
    <w:rsid w:val="00DD3951"/>
    <w:rsid w:val="00DD453C"/>
    <w:rsid w:val="00DD5A1F"/>
    <w:rsid w:val="00DD7301"/>
    <w:rsid w:val="00DD73B5"/>
    <w:rsid w:val="00DE0857"/>
    <w:rsid w:val="00DF1A47"/>
    <w:rsid w:val="00DF6C97"/>
    <w:rsid w:val="00E00807"/>
    <w:rsid w:val="00E012E8"/>
    <w:rsid w:val="00E06B50"/>
    <w:rsid w:val="00E12200"/>
    <w:rsid w:val="00E16656"/>
    <w:rsid w:val="00E23798"/>
    <w:rsid w:val="00E25673"/>
    <w:rsid w:val="00E27A26"/>
    <w:rsid w:val="00E30176"/>
    <w:rsid w:val="00E32415"/>
    <w:rsid w:val="00E34CDB"/>
    <w:rsid w:val="00E41947"/>
    <w:rsid w:val="00E41B22"/>
    <w:rsid w:val="00E5065C"/>
    <w:rsid w:val="00E50771"/>
    <w:rsid w:val="00E507B4"/>
    <w:rsid w:val="00E51C23"/>
    <w:rsid w:val="00E53E6F"/>
    <w:rsid w:val="00E54E7A"/>
    <w:rsid w:val="00E55FAF"/>
    <w:rsid w:val="00E571C3"/>
    <w:rsid w:val="00E61CCE"/>
    <w:rsid w:val="00E62EFC"/>
    <w:rsid w:val="00E63909"/>
    <w:rsid w:val="00E64186"/>
    <w:rsid w:val="00E66448"/>
    <w:rsid w:val="00E6759C"/>
    <w:rsid w:val="00E70890"/>
    <w:rsid w:val="00E715E2"/>
    <w:rsid w:val="00E73957"/>
    <w:rsid w:val="00E73BD1"/>
    <w:rsid w:val="00E76D9E"/>
    <w:rsid w:val="00E779D3"/>
    <w:rsid w:val="00E80170"/>
    <w:rsid w:val="00E80A09"/>
    <w:rsid w:val="00E80C7E"/>
    <w:rsid w:val="00E954A5"/>
    <w:rsid w:val="00EA0CA5"/>
    <w:rsid w:val="00EA1AF3"/>
    <w:rsid w:val="00EA450B"/>
    <w:rsid w:val="00EA581B"/>
    <w:rsid w:val="00EA7CFE"/>
    <w:rsid w:val="00EB1130"/>
    <w:rsid w:val="00EB3F77"/>
    <w:rsid w:val="00EB500A"/>
    <w:rsid w:val="00EB5BC6"/>
    <w:rsid w:val="00EC3021"/>
    <w:rsid w:val="00EC665A"/>
    <w:rsid w:val="00EC6D04"/>
    <w:rsid w:val="00EC7F75"/>
    <w:rsid w:val="00ED298E"/>
    <w:rsid w:val="00ED2FC8"/>
    <w:rsid w:val="00ED4320"/>
    <w:rsid w:val="00ED4473"/>
    <w:rsid w:val="00ED47D4"/>
    <w:rsid w:val="00EE1B57"/>
    <w:rsid w:val="00EE38AD"/>
    <w:rsid w:val="00EE41AD"/>
    <w:rsid w:val="00EE7EB7"/>
    <w:rsid w:val="00EF3CA5"/>
    <w:rsid w:val="00EF3D9A"/>
    <w:rsid w:val="00F00A29"/>
    <w:rsid w:val="00F02D4D"/>
    <w:rsid w:val="00F03A82"/>
    <w:rsid w:val="00F04258"/>
    <w:rsid w:val="00F06316"/>
    <w:rsid w:val="00F06699"/>
    <w:rsid w:val="00F15F12"/>
    <w:rsid w:val="00F17F94"/>
    <w:rsid w:val="00F2020E"/>
    <w:rsid w:val="00F2236B"/>
    <w:rsid w:val="00F2406E"/>
    <w:rsid w:val="00F33DB8"/>
    <w:rsid w:val="00F37D45"/>
    <w:rsid w:val="00F46E4B"/>
    <w:rsid w:val="00F4796B"/>
    <w:rsid w:val="00F50B24"/>
    <w:rsid w:val="00F56C87"/>
    <w:rsid w:val="00F5779A"/>
    <w:rsid w:val="00F60867"/>
    <w:rsid w:val="00F6123F"/>
    <w:rsid w:val="00F61CD0"/>
    <w:rsid w:val="00F62D16"/>
    <w:rsid w:val="00F642DB"/>
    <w:rsid w:val="00F64968"/>
    <w:rsid w:val="00F64E98"/>
    <w:rsid w:val="00F71867"/>
    <w:rsid w:val="00F71B44"/>
    <w:rsid w:val="00F730A1"/>
    <w:rsid w:val="00F75C8D"/>
    <w:rsid w:val="00F76257"/>
    <w:rsid w:val="00F76303"/>
    <w:rsid w:val="00F77FCF"/>
    <w:rsid w:val="00F85BBF"/>
    <w:rsid w:val="00F90C88"/>
    <w:rsid w:val="00F90F23"/>
    <w:rsid w:val="00F90FFC"/>
    <w:rsid w:val="00F92BF6"/>
    <w:rsid w:val="00F940EF"/>
    <w:rsid w:val="00FA02D7"/>
    <w:rsid w:val="00FA1312"/>
    <w:rsid w:val="00FA2984"/>
    <w:rsid w:val="00FA3E95"/>
    <w:rsid w:val="00FA6772"/>
    <w:rsid w:val="00FB0496"/>
    <w:rsid w:val="00FB3157"/>
    <w:rsid w:val="00FB3B28"/>
    <w:rsid w:val="00FB42D2"/>
    <w:rsid w:val="00FB706E"/>
    <w:rsid w:val="00FC002B"/>
    <w:rsid w:val="00FC0E11"/>
    <w:rsid w:val="00FD412C"/>
    <w:rsid w:val="00FD6D47"/>
    <w:rsid w:val="00FE7344"/>
    <w:rsid w:val="00FE75A9"/>
    <w:rsid w:val="00FF004A"/>
    <w:rsid w:val="00FF02D4"/>
    <w:rsid w:val="00FF0F48"/>
    <w:rsid w:val="00FF10BA"/>
    <w:rsid w:val="00FF3331"/>
    <w:rsid w:val="00FF6711"/>
    <w:rsid w:val="00FF6D29"/>
    <w:rsid w:val="00FF7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  <w14:docId w14:val="27D54A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rial" w:hAnsi="Arial"/>
      <w:sz w:val="24"/>
      <w:szCs w:val="24"/>
      <w:lang w:eastAsia="en-US"/>
    </w:rPr>
  </w:style>
  <w:style w:type="paragraph" w:styleId="1">
    <w:name w:val="heading 1"/>
    <w:basedOn w:val="a"/>
    <w:next w:val="a"/>
    <w:autoRedefine/>
    <w:qFormat/>
    <w:rsid w:val="00682AC7"/>
    <w:pPr>
      <w:keepNext/>
      <w:spacing w:before="240" w:after="60"/>
      <w:outlineLvl w:val="0"/>
    </w:pPr>
    <w:rPr>
      <w:rFonts w:cs="Arial"/>
      <w:b/>
      <w:bCs/>
      <w:kern w:val="32"/>
      <w:szCs w:val="28"/>
      <w:u w:val="single"/>
    </w:rPr>
  </w:style>
  <w:style w:type="paragraph" w:styleId="2">
    <w:name w:val="heading 2"/>
    <w:basedOn w:val="a"/>
    <w:next w:val="a"/>
    <w:autoRedefine/>
    <w:qFormat/>
    <w:rsid w:val="00682AC7"/>
    <w:pPr>
      <w:keepNext/>
      <w:spacing w:before="240" w:after="60"/>
      <w:outlineLvl w:val="1"/>
    </w:pPr>
    <w:rPr>
      <w:rFonts w:cs="Arial"/>
      <w:bCs/>
      <w:iCs/>
      <w:szCs w:val="28"/>
      <w:u w:val="single"/>
    </w:rPr>
  </w:style>
  <w:style w:type="paragraph" w:styleId="3">
    <w:name w:val="heading 3"/>
    <w:basedOn w:val="a"/>
    <w:next w:val="a"/>
    <w:link w:val="3Char"/>
    <w:unhideWhenUsed/>
    <w:qFormat/>
    <w:rsid w:val="00064F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C1CE8"/>
    <w:pPr>
      <w:tabs>
        <w:tab w:val="center" w:pos="4153"/>
        <w:tab w:val="right" w:pos="8306"/>
      </w:tabs>
    </w:pPr>
  </w:style>
  <w:style w:type="paragraph" w:styleId="a4">
    <w:name w:val="footer"/>
    <w:basedOn w:val="a"/>
    <w:link w:val="Char"/>
    <w:rsid w:val="004C1CE8"/>
    <w:pPr>
      <w:tabs>
        <w:tab w:val="center" w:pos="4153"/>
        <w:tab w:val="right" w:pos="8306"/>
      </w:tabs>
    </w:pPr>
  </w:style>
  <w:style w:type="paragraph" w:styleId="20">
    <w:name w:val="Body Text 2"/>
    <w:basedOn w:val="a"/>
    <w:link w:val="2Char"/>
    <w:rsid w:val="004C1CE8"/>
    <w:pPr>
      <w:tabs>
        <w:tab w:val="left" w:pos="2880"/>
      </w:tabs>
      <w:jc w:val="both"/>
    </w:pPr>
    <w:rPr>
      <w:rFonts w:ascii="Helvetica" w:hAnsi="Helvetica"/>
      <w:b/>
      <w:sz w:val="20"/>
      <w:szCs w:val="20"/>
      <w:lang w:val="x-none"/>
    </w:rPr>
  </w:style>
  <w:style w:type="paragraph" w:customStyle="1" w:styleId="Subheading1">
    <w:name w:val="Sub heading 1"/>
    <w:basedOn w:val="a"/>
    <w:rsid w:val="004C1CE8"/>
    <w:pPr>
      <w:spacing w:after="100" w:line="400" w:lineRule="exact"/>
    </w:pPr>
    <w:rPr>
      <w:rFonts w:ascii="R Frutiger Roman" w:hAnsi="R Frutiger Roman"/>
      <w:szCs w:val="20"/>
    </w:rPr>
  </w:style>
  <w:style w:type="table" w:styleId="a5">
    <w:name w:val="Table Grid"/>
    <w:basedOn w:val="a1"/>
    <w:rsid w:val="00DD31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ody Text"/>
    <w:basedOn w:val="a"/>
    <w:rsid w:val="008E5CA2"/>
    <w:pPr>
      <w:spacing w:after="120"/>
    </w:pPr>
  </w:style>
  <w:style w:type="character" w:styleId="a7">
    <w:name w:val="Hyperlink"/>
    <w:rsid w:val="00AA444A"/>
    <w:rPr>
      <w:color w:val="0000FF"/>
      <w:u w:val="single"/>
    </w:rPr>
  </w:style>
  <w:style w:type="paragraph" w:styleId="a8">
    <w:name w:val="Balloon Text"/>
    <w:basedOn w:val="a"/>
    <w:semiHidden/>
    <w:rsid w:val="00730704"/>
    <w:rPr>
      <w:rFonts w:ascii="Tahoma" w:hAnsi="Tahoma" w:cs="Tahoma"/>
      <w:sz w:val="16"/>
      <w:szCs w:val="16"/>
    </w:rPr>
  </w:style>
  <w:style w:type="paragraph" w:styleId="a9">
    <w:name w:val="caption"/>
    <w:aliases w:val="Caption Char,Caption Char1 Char,Caption Char Char Char,Caption Char1,Caption Char Char Char Char,Caption Char Char1"/>
    <w:basedOn w:val="a"/>
    <w:next w:val="a"/>
    <w:link w:val="Char0"/>
    <w:qFormat/>
    <w:rsid w:val="006C25F0"/>
    <w:rPr>
      <w:rFonts w:ascii="Times New Roman" w:hAnsi="Times New Roman"/>
      <w:b/>
      <w:sz w:val="28"/>
    </w:rPr>
  </w:style>
  <w:style w:type="character" w:customStyle="1" w:styleId="Char0">
    <w:name w:val="题注 Char"/>
    <w:aliases w:val="Caption Char Char,Caption Char1 Char Char,Caption Char Char Char Char1,Caption Char1 Char1,Caption Char Char Char Char Char,Caption Char Char1 Char"/>
    <w:link w:val="a9"/>
    <w:rsid w:val="006C25F0"/>
    <w:rPr>
      <w:b/>
      <w:sz w:val="28"/>
      <w:szCs w:val="24"/>
      <w:lang w:val="en-GB" w:eastAsia="en-US" w:bidi="ar-SA"/>
    </w:rPr>
  </w:style>
  <w:style w:type="character" w:styleId="aa">
    <w:name w:val="page number"/>
    <w:basedOn w:val="a0"/>
    <w:rsid w:val="00B119F4"/>
  </w:style>
  <w:style w:type="paragraph" w:styleId="ab">
    <w:name w:val="Document Map"/>
    <w:basedOn w:val="a"/>
    <w:semiHidden/>
    <w:rsid w:val="00D3725A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2Char">
    <w:name w:val="正文文本 2 Char"/>
    <w:link w:val="20"/>
    <w:rsid w:val="001406CC"/>
    <w:rPr>
      <w:rFonts w:ascii="Helvetica" w:hAnsi="Helvetica"/>
      <w:b/>
      <w:lang w:eastAsia="en-US"/>
    </w:rPr>
  </w:style>
  <w:style w:type="character" w:customStyle="1" w:styleId="3Char">
    <w:name w:val="标题 3 Char"/>
    <w:basedOn w:val="a0"/>
    <w:link w:val="3"/>
    <w:rsid w:val="00064F5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Char">
    <w:name w:val="页脚 Char"/>
    <w:basedOn w:val="a0"/>
    <w:link w:val="a4"/>
    <w:rsid w:val="007A11E8"/>
    <w:rPr>
      <w:rFonts w:ascii="Arial" w:hAnsi="Arial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ascii="Arial" w:hAnsi="Arial"/>
      <w:sz w:val="24"/>
      <w:szCs w:val="24"/>
      <w:lang w:eastAsia="en-US"/>
    </w:rPr>
  </w:style>
  <w:style w:type="paragraph" w:styleId="1">
    <w:name w:val="heading 1"/>
    <w:basedOn w:val="a"/>
    <w:next w:val="a"/>
    <w:autoRedefine/>
    <w:qFormat/>
    <w:rsid w:val="00682AC7"/>
    <w:pPr>
      <w:keepNext/>
      <w:spacing w:before="240" w:after="60"/>
      <w:outlineLvl w:val="0"/>
    </w:pPr>
    <w:rPr>
      <w:rFonts w:cs="Arial"/>
      <w:b/>
      <w:bCs/>
      <w:kern w:val="32"/>
      <w:szCs w:val="28"/>
      <w:u w:val="single"/>
    </w:rPr>
  </w:style>
  <w:style w:type="paragraph" w:styleId="2">
    <w:name w:val="heading 2"/>
    <w:basedOn w:val="a"/>
    <w:next w:val="a"/>
    <w:autoRedefine/>
    <w:qFormat/>
    <w:rsid w:val="00682AC7"/>
    <w:pPr>
      <w:keepNext/>
      <w:spacing w:before="240" w:after="60"/>
      <w:outlineLvl w:val="1"/>
    </w:pPr>
    <w:rPr>
      <w:rFonts w:cs="Arial"/>
      <w:bCs/>
      <w:iCs/>
      <w:szCs w:val="28"/>
      <w:u w:val="single"/>
    </w:rPr>
  </w:style>
  <w:style w:type="paragraph" w:styleId="3">
    <w:name w:val="heading 3"/>
    <w:basedOn w:val="a"/>
    <w:next w:val="a"/>
    <w:link w:val="3Char"/>
    <w:unhideWhenUsed/>
    <w:qFormat/>
    <w:rsid w:val="00064F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C1CE8"/>
    <w:pPr>
      <w:tabs>
        <w:tab w:val="center" w:pos="4153"/>
        <w:tab w:val="right" w:pos="8306"/>
      </w:tabs>
    </w:pPr>
  </w:style>
  <w:style w:type="paragraph" w:styleId="a4">
    <w:name w:val="footer"/>
    <w:basedOn w:val="a"/>
    <w:link w:val="Char"/>
    <w:rsid w:val="004C1CE8"/>
    <w:pPr>
      <w:tabs>
        <w:tab w:val="center" w:pos="4153"/>
        <w:tab w:val="right" w:pos="8306"/>
      </w:tabs>
    </w:pPr>
  </w:style>
  <w:style w:type="paragraph" w:styleId="20">
    <w:name w:val="Body Text 2"/>
    <w:basedOn w:val="a"/>
    <w:link w:val="2Char"/>
    <w:rsid w:val="004C1CE8"/>
    <w:pPr>
      <w:tabs>
        <w:tab w:val="left" w:pos="2880"/>
      </w:tabs>
      <w:jc w:val="both"/>
    </w:pPr>
    <w:rPr>
      <w:rFonts w:ascii="Helvetica" w:hAnsi="Helvetica"/>
      <w:b/>
      <w:sz w:val="20"/>
      <w:szCs w:val="20"/>
      <w:lang w:val="x-none"/>
    </w:rPr>
  </w:style>
  <w:style w:type="paragraph" w:customStyle="1" w:styleId="Subheading1">
    <w:name w:val="Sub heading 1"/>
    <w:basedOn w:val="a"/>
    <w:rsid w:val="004C1CE8"/>
    <w:pPr>
      <w:spacing w:after="100" w:line="400" w:lineRule="exact"/>
    </w:pPr>
    <w:rPr>
      <w:rFonts w:ascii="R Frutiger Roman" w:hAnsi="R Frutiger Roman"/>
      <w:szCs w:val="20"/>
    </w:rPr>
  </w:style>
  <w:style w:type="table" w:styleId="a5">
    <w:name w:val="Table Grid"/>
    <w:basedOn w:val="a1"/>
    <w:rsid w:val="00DD31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ody Text"/>
    <w:basedOn w:val="a"/>
    <w:rsid w:val="008E5CA2"/>
    <w:pPr>
      <w:spacing w:after="120"/>
    </w:pPr>
  </w:style>
  <w:style w:type="character" w:styleId="a7">
    <w:name w:val="Hyperlink"/>
    <w:rsid w:val="00AA444A"/>
    <w:rPr>
      <w:color w:val="0000FF"/>
      <w:u w:val="single"/>
    </w:rPr>
  </w:style>
  <w:style w:type="paragraph" w:styleId="a8">
    <w:name w:val="Balloon Text"/>
    <w:basedOn w:val="a"/>
    <w:semiHidden/>
    <w:rsid w:val="00730704"/>
    <w:rPr>
      <w:rFonts w:ascii="Tahoma" w:hAnsi="Tahoma" w:cs="Tahoma"/>
      <w:sz w:val="16"/>
      <w:szCs w:val="16"/>
    </w:rPr>
  </w:style>
  <w:style w:type="paragraph" w:styleId="a9">
    <w:name w:val="caption"/>
    <w:aliases w:val="Caption Char,Caption Char1 Char,Caption Char Char Char,Caption Char1,Caption Char Char Char Char,Caption Char Char1"/>
    <w:basedOn w:val="a"/>
    <w:next w:val="a"/>
    <w:link w:val="Char0"/>
    <w:qFormat/>
    <w:rsid w:val="006C25F0"/>
    <w:rPr>
      <w:rFonts w:ascii="Times New Roman" w:hAnsi="Times New Roman"/>
      <w:b/>
      <w:sz w:val="28"/>
    </w:rPr>
  </w:style>
  <w:style w:type="character" w:customStyle="1" w:styleId="Char0">
    <w:name w:val="题注 Char"/>
    <w:aliases w:val="Caption Char Char,Caption Char1 Char Char,Caption Char Char Char Char1,Caption Char1 Char1,Caption Char Char Char Char Char,Caption Char Char1 Char"/>
    <w:link w:val="a9"/>
    <w:rsid w:val="006C25F0"/>
    <w:rPr>
      <w:b/>
      <w:sz w:val="28"/>
      <w:szCs w:val="24"/>
      <w:lang w:val="en-GB" w:eastAsia="en-US" w:bidi="ar-SA"/>
    </w:rPr>
  </w:style>
  <w:style w:type="character" w:styleId="aa">
    <w:name w:val="page number"/>
    <w:basedOn w:val="a0"/>
    <w:rsid w:val="00B119F4"/>
  </w:style>
  <w:style w:type="paragraph" w:styleId="ab">
    <w:name w:val="Document Map"/>
    <w:basedOn w:val="a"/>
    <w:semiHidden/>
    <w:rsid w:val="00D3725A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2Char">
    <w:name w:val="正文文本 2 Char"/>
    <w:link w:val="20"/>
    <w:rsid w:val="001406CC"/>
    <w:rPr>
      <w:rFonts w:ascii="Helvetica" w:hAnsi="Helvetica"/>
      <w:b/>
      <w:lang w:eastAsia="en-US"/>
    </w:rPr>
  </w:style>
  <w:style w:type="character" w:customStyle="1" w:styleId="3Char">
    <w:name w:val="标题 3 Char"/>
    <w:basedOn w:val="a0"/>
    <w:link w:val="3"/>
    <w:rsid w:val="00064F5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Char">
    <w:name w:val="页脚 Char"/>
    <w:basedOn w:val="a0"/>
    <w:link w:val="a4"/>
    <w:rsid w:val="007A11E8"/>
    <w:rPr>
      <w:rFonts w:ascii="Arial" w:hAnsi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2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3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0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5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ntpedia.com/lgcpt" TargetMode="External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D104A2-EBD2-4580-8592-B15B199CC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221</Characters>
  <Application>Microsoft Office Word</Application>
  <DocSecurity>8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ality Management Limited</Company>
  <LinksUpToDate>false</LinksUpToDate>
  <CharactersWithSpaces>3778</CharactersWithSpaces>
  <SharedDoc>false</SharedDoc>
  <HLinks>
    <vt:vector size="12" baseType="variant">
      <vt:variant>
        <vt:i4>5570638</vt:i4>
      </vt:variant>
      <vt:variant>
        <vt:i4>3</vt:i4>
      </vt:variant>
      <vt:variant>
        <vt:i4>0</vt:i4>
      </vt:variant>
      <vt:variant>
        <vt:i4>5</vt:i4>
      </vt:variant>
      <vt:variant>
        <vt:lpwstr>http://www.lgcstandards.com/</vt:lpwstr>
      </vt:variant>
      <vt:variant>
        <vt:lpwstr/>
      </vt:variant>
      <vt:variant>
        <vt:i4>5505130</vt:i4>
      </vt:variant>
      <vt:variant>
        <vt:i4>0</vt:i4>
      </vt:variant>
      <vt:variant>
        <vt:i4>0</vt:i4>
      </vt:variant>
      <vt:variant>
        <vt:i4>5</vt:i4>
      </vt:variant>
      <vt:variant>
        <vt:lpwstr>mailto:ptcustomerservices@lgcgroup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e McCarthy</dc:creator>
  <cp:lastModifiedBy>Maxingyu</cp:lastModifiedBy>
  <cp:revision>2</cp:revision>
  <cp:lastPrinted>2018-08-31T09:56:00Z</cp:lastPrinted>
  <dcterms:created xsi:type="dcterms:W3CDTF">2021-01-12T10:20:00Z</dcterms:created>
  <dcterms:modified xsi:type="dcterms:W3CDTF">2021-01-12T10:20:00Z</dcterms:modified>
</cp:coreProperties>
</file>